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497BD5" w:rsidTr="00D56B10">
        <w:tc>
          <w:tcPr>
            <w:tcW w:w="1217" w:type="dxa"/>
            <w:vMerge w:val="restart"/>
          </w:tcPr>
          <w:p w:rsidR="00497BD5" w:rsidRDefault="00497BD5" w:rsidP="00D56B10">
            <w:pPr>
              <w:pStyle w:val="ChapterNumber"/>
            </w:pPr>
            <w:r>
              <w:rPr>
                <w:noProof/>
              </w:rPr>
              <w:drawing>
                <wp:inline distT="0" distB="0" distL="0" distR="0" wp14:anchorId="19AD6954" wp14:editId="2CAE7570">
                  <wp:extent cx="635954" cy="731555"/>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497BD5" w:rsidRDefault="00497BD5" w:rsidP="00D56B10">
            <w:pPr>
              <w:pStyle w:val="ChapterNumber"/>
            </w:pPr>
            <w:r>
              <w:t>Chapter 11</w:t>
            </w:r>
          </w:p>
        </w:tc>
      </w:tr>
      <w:tr w:rsidR="00497BD5" w:rsidTr="00D56B10">
        <w:tc>
          <w:tcPr>
            <w:tcW w:w="1217" w:type="dxa"/>
            <w:vMerge/>
          </w:tcPr>
          <w:p w:rsidR="00497BD5" w:rsidRDefault="00497BD5" w:rsidP="00D56B10">
            <w:pPr>
              <w:pStyle w:val="Heading1"/>
              <w:outlineLvl w:val="0"/>
            </w:pPr>
          </w:p>
        </w:tc>
        <w:tc>
          <w:tcPr>
            <w:tcW w:w="7639" w:type="dxa"/>
          </w:tcPr>
          <w:p w:rsidR="00497BD5" w:rsidRDefault="00497BD5" w:rsidP="00D56B10">
            <w:pPr>
              <w:pStyle w:val="Heading1"/>
              <w:outlineLvl w:val="0"/>
            </w:pPr>
            <w:bookmarkStart w:id="0" w:name="_Toc405145124"/>
            <w:r>
              <w:t>Bagels</w:t>
            </w:r>
            <w:bookmarkEnd w:id="0"/>
          </w:p>
        </w:tc>
      </w:tr>
    </w:tbl>
    <w:p w:rsidR="00497BD5" w:rsidRDefault="00497BD5" w:rsidP="00497BD5">
      <w:pPr>
        <w:pStyle w:val="TopicsCoveredbox"/>
      </w:pPr>
      <w:r>
        <w:t>Topics Covered In This Chapter:</w:t>
      </w:r>
    </w:p>
    <w:p w:rsidR="00497BD5" w:rsidRDefault="00497BD5" w:rsidP="00497BD5">
      <w:pPr>
        <w:pStyle w:val="TopicsCoveredbox"/>
        <w:numPr>
          <w:ilvl w:val="0"/>
          <w:numId w:val="1"/>
        </w:numPr>
      </w:pPr>
      <w:r>
        <w:t xml:space="preserve">Augmented Assignment Operators, </w:t>
      </w:r>
      <w:r w:rsidRPr="001C6BC7">
        <w:rPr>
          <w:rStyle w:val="Literal"/>
        </w:rPr>
        <w:t>+=</w:t>
      </w:r>
      <w:r>
        <w:t xml:space="preserve">, </w:t>
      </w:r>
      <w:r w:rsidRPr="001C6BC7">
        <w:rPr>
          <w:rStyle w:val="Literal"/>
        </w:rPr>
        <w:t>-=</w:t>
      </w:r>
      <w:r>
        <w:t xml:space="preserve">, </w:t>
      </w:r>
      <w:r w:rsidRPr="001C6BC7">
        <w:rPr>
          <w:rStyle w:val="Literal"/>
        </w:rPr>
        <w:t>*=</w:t>
      </w:r>
      <w:r>
        <w:t xml:space="preserve">, </w:t>
      </w:r>
      <w:r w:rsidRPr="001C6BC7">
        <w:rPr>
          <w:rStyle w:val="Literal"/>
        </w:rPr>
        <w:t>/=</w:t>
      </w:r>
    </w:p>
    <w:p w:rsidR="00497BD5" w:rsidRDefault="00497BD5" w:rsidP="00497BD5">
      <w:pPr>
        <w:pStyle w:val="TopicsCoveredbox"/>
        <w:numPr>
          <w:ilvl w:val="0"/>
          <w:numId w:val="1"/>
        </w:numPr>
      </w:pPr>
      <w:r>
        <w:t xml:space="preserve">The </w:t>
      </w:r>
      <w:r w:rsidRPr="001C6BC7">
        <w:rPr>
          <w:rStyle w:val="Literal"/>
        </w:rPr>
        <w:t>random.shuffle()</w:t>
      </w:r>
      <w:r>
        <w:t xml:space="preserve"> Function</w:t>
      </w:r>
    </w:p>
    <w:p w:rsidR="00497BD5" w:rsidRDefault="00497BD5" w:rsidP="00497BD5">
      <w:pPr>
        <w:pStyle w:val="TopicsCoveredbox"/>
        <w:numPr>
          <w:ilvl w:val="0"/>
          <w:numId w:val="1"/>
        </w:numPr>
      </w:pPr>
      <w:r>
        <w:t xml:space="preserve">The </w:t>
      </w:r>
      <w:r w:rsidRPr="001C6BC7">
        <w:rPr>
          <w:rStyle w:val="Literal"/>
        </w:rPr>
        <w:t>sort()</w:t>
      </w:r>
      <w:r>
        <w:t xml:space="preserve"> and </w:t>
      </w:r>
      <w:r w:rsidRPr="001C6BC7">
        <w:rPr>
          <w:rStyle w:val="Literal"/>
        </w:rPr>
        <w:t>join()</w:t>
      </w:r>
      <w:r>
        <w:t xml:space="preserve"> List Methods</w:t>
      </w:r>
    </w:p>
    <w:p w:rsidR="00497BD5" w:rsidRDefault="00497BD5" w:rsidP="00497BD5">
      <w:pPr>
        <w:pStyle w:val="TopicsCoveredbox"/>
        <w:numPr>
          <w:ilvl w:val="0"/>
          <w:numId w:val="1"/>
        </w:numPr>
      </w:pPr>
      <w:r>
        <w:t>String Interpolation (also called String Formatting)</w:t>
      </w:r>
    </w:p>
    <w:p w:rsidR="00497BD5" w:rsidRDefault="00497BD5" w:rsidP="00497BD5">
      <w:pPr>
        <w:pStyle w:val="TopicsCoveredbox"/>
        <w:numPr>
          <w:ilvl w:val="0"/>
          <w:numId w:val="1"/>
        </w:numPr>
      </w:pPr>
      <w:r>
        <w:t xml:space="preserve">Conversion Specifier </w:t>
      </w:r>
      <w:r w:rsidRPr="001C6BC7">
        <w:rPr>
          <w:rStyle w:val="Literal"/>
        </w:rPr>
        <w:t>%s</w:t>
      </w:r>
    </w:p>
    <w:p w:rsidR="00497BD5" w:rsidRDefault="00497BD5" w:rsidP="00497BD5">
      <w:pPr>
        <w:pStyle w:val="TopicsCoveredbox"/>
        <w:numPr>
          <w:ilvl w:val="0"/>
          <w:numId w:val="1"/>
        </w:numPr>
      </w:pPr>
      <w:r>
        <w:t>Nested Loops</w:t>
      </w:r>
    </w:p>
    <w:p w:rsidR="00497BD5" w:rsidRDefault="00497BD5" w:rsidP="00497BD5">
      <w:pPr>
        <w:pStyle w:val="Body"/>
      </w:pPr>
      <w:r>
        <w:t>In this chapter, you’ll learn a few new methods and functions that come with Python. You’ll also learn about augmented assignment operators and string interpolation. These things don’t let you do anything you couldn't do before, but they are nice shortcuts to make coding easier.</w:t>
      </w:r>
    </w:p>
    <w:p w:rsidR="00497BD5" w:rsidRDefault="00497BD5" w:rsidP="00497BD5">
      <w:pPr>
        <w:pStyle w:val="Body"/>
      </w:pPr>
      <w:r>
        <w:t>Bagels is a deduction game you can play with a friend. Your friend thinks up a random 3-digit number with no repeating digits, and you try to guess what the number is. After each guess, your friend gives you three types of clues:</w:t>
      </w:r>
    </w:p>
    <w:p w:rsidR="00497BD5" w:rsidRDefault="00497BD5" w:rsidP="00497BD5">
      <w:pPr>
        <w:pStyle w:val="Body"/>
        <w:numPr>
          <w:ilvl w:val="0"/>
          <w:numId w:val="2"/>
        </w:numPr>
      </w:pPr>
      <w:r w:rsidRPr="0047326D">
        <w:rPr>
          <w:rStyle w:val="Strong"/>
        </w:rPr>
        <w:t>Bagels</w:t>
      </w:r>
      <w:r>
        <w:t xml:space="preserve"> – None of the three digits you guessed is in the secret number.</w:t>
      </w:r>
    </w:p>
    <w:p w:rsidR="00497BD5" w:rsidRDefault="00497BD5" w:rsidP="00497BD5">
      <w:pPr>
        <w:pStyle w:val="Body"/>
        <w:numPr>
          <w:ilvl w:val="0"/>
          <w:numId w:val="2"/>
        </w:numPr>
      </w:pPr>
      <w:r w:rsidRPr="0047326D">
        <w:rPr>
          <w:rStyle w:val="Strong"/>
        </w:rPr>
        <w:t>Pico</w:t>
      </w:r>
      <w:r>
        <w:t xml:space="preserve"> – One of the digits is in the secret number, but your guess has the digit in the wrong place.</w:t>
      </w:r>
    </w:p>
    <w:p w:rsidR="00497BD5" w:rsidRDefault="00497BD5" w:rsidP="00497BD5">
      <w:pPr>
        <w:pStyle w:val="Body"/>
        <w:numPr>
          <w:ilvl w:val="0"/>
          <w:numId w:val="2"/>
        </w:numPr>
      </w:pPr>
      <w:r w:rsidRPr="0047326D">
        <w:rPr>
          <w:rStyle w:val="Strong"/>
        </w:rPr>
        <w:t>Fermi</w:t>
      </w:r>
      <w:r>
        <w:t xml:space="preserve"> – Your guess has a correct digit in the correct place.</w:t>
      </w:r>
    </w:p>
    <w:p w:rsidR="00497BD5" w:rsidRDefault="00497BD5" w:rsidP="00497BD5">
      <w:pPr>
        <w:pStyle w:val="Body"/>
      </w:pPr>
      <w:r>
        <w:t>You can get multiple clues after each guess. If the secret number is 456 and your guess is 546 the clues would be “fermi pico pico”. The 6 provides “fermi” and the 5 and 4 provide “pico pico”.</w:t>
      </w:r>
    </w:p>
    <w:p w:rsidR="00497BD5" w:rsidRDefault="00497BD5" w:rsidP="00497BD5">
      <w:pPr>
        <w:pStyle w:val="Heading2"/>
      </w:pPr>
      <w:bookmarkStart w:id="1" w:name="_Toc405145125"/>
      <w:r>
        <w:t>Sample Run of Bagels</w:t>
      </w:r>
      <w:bookmarkEnd w:id="1"/>
    </w:p>
    <w:p w:rsidR="00497BD5" w:rsidRDefault="00497BD5" w:rsidP="00497BD5">
      <w:pPr>
        <w:pStyle w:val="SampleRun"/>
      </w:pPr>
      <w:r>
        <w:t>I am thinking of a 3-digit number. Try to guess what it is.</w:t>
      </w:r>
    </w:p>
    <w:p w:rsidR="00497BD5" w:rsidRDefault="00497BD5" w:rsidP="00497BD5">
      <w:pPr>
        <w:pStyle w:val="SampleRun"/>
      </w:pPr>
      <w:r>
        <w:t>Here are some clues:</w:t>
      </w:r>
    </w:p>
    <w:p w:rsidR="00497BD5" w:rsidRDefault="00497BD5" w:rsidP="00497BD5">
      <w:pPr>
        <w:pStyle w:val="SampleRun"/>
      </w:pPr>
      <w:r>
        <w:t>When I say:    That means:</w:t>
      </w:r>
    </w:p>
    <w:p w:rsidR="00497BD5" w:rsidRDefault="00497BD5" w:rsidP="00497BD5">
      <w:pPr>
        <w:pStyle w:val="SampleRun"/>
      </w:pPr>
      <w:r>
        <w:t xml:space="preserve">  Pico         One digit is correct but in the wrong position.</w:t>
      </w:r>
    </w:p>
    <w:p w:rsidR="00497BD5" w:rsidRDefault="00497BD5" w:rsidP="00497BD5">
      <w:pPr>
        <w:pStyle w:val="SampleRun"/>
      </w:pPr>
      <w:r>
        <w:t xml:space="preserve">  Fermi        One digit is correct and in the right position.</w:t>
      </w:r>
    </w:p>
    <w:p w:rsidR="00497BD5" w:rsidRDefault="00497BD5" w:rsidP="00497BD5">
      <w:pPr>
        <w:pStyle w:val="SampleRun"/>
      </w:pPr>
      <w:r>
        <w:t xml:space="preserve">  Bagels       No digit is correct.</w:t>
      </w:r>
    </w:p>
    <w:p w:rsidR="00497BD5" w:rsidRDefault="00497BD5" w:rsidP="00497BD5">
      <w:pPr>
        <w:pStyle w:val="SampleRun"/>
      </w:pPr>
      <w:r>
        <w:t>I have thought up a number. You have 10 guesses to get it.</w:t>
      </w:r>
    </w:p>
    <w:p w:rsidR="00497BD5" w:rsidRDefault="00497BD5" w:rsidP="00497BD5">
      <w:pPr>
        <w:pStyle w:val="SampleRun"/>
      </w:pPr>
      <w:r>
        <w:t>Guess #1:</w:t>
      </w:r>
    </w:p>
    <w:p w:rsidR="00497BD5" w:rsidRPr="001C6BC7" w:rsidRDefault="00497BD5" w:rsidP="00497BD5">
      <w:pPr>
        <w:pStyle w:val="SampleRun"/>
        <w:rPr>
          <w:rStyle w:val="SampleRunResponse"/>
        </w:rPr>
      </w:pPr>
      <w:r w:rsidRPr="001C6BC7">
        <w:rPr>
          <w:rStyle w:val="SampleRunResponse"/>
        </w:rPr>
        <w:t>123</w:t>
      </w:r>
    </w:p>
    <w:p w:rsidR="00497BD5" w:rsidRDefault="00497BD5" w:rsidP="00497BD5">
      <w:pPr>
        <w:pStyle w:val="SampleRun"/>
      </w:pPr>
      <w:r>
        <w:lastRenderedPageBreak/>
        <w:t>Fermi</w:t>
      </w:r>
    </w:p>
    <w:p w:rsidR="00497BD5" w:rsidRDefault="00497BD5" w:rsidP="00497BD5">
      <w:pPr>
        <w:pStyle w:val="SampleRun"/>
      </w:pPr>
      <w:r>
        <w:t>Guess #2:</w:t>
      </w:r>
    </w:p>
    <w:p w:rsidR="00497BD5" w:rsidRPr="001C6BC7" w:rsidRDefault="00497BD5" w:rsidP="00497BD5">
      <w:pPr>
        <w:pStyle w:val="SampleRun"/>
        <w:rPr>
          <w:rStyle w:val="SampleRunResponse"/>
        </w:rPr>
      </w:pPr>
      <w:r w:rsidRPr="001C6BC7">
        <w:rPr>
          <w:rStyle w:val="SampleRunResponse"/>
        </w:rPr>
        <w:t>453</w:t>
      </w:r>
    </w:p>
    <w:p w:rsidR="00497BD5" w:rsidRDefault="00497BD5" w:rsidP="00497BD5">
      <w:pPr>
        <w:pStyle w:val="SampleRun"/>
      </w:pPr>
      <w:r>
        <w:t>Pico</w:t>
      </w:r>
    </w:p>
    <w:p w:rsidR="00497BD5" w:rsidRDefault="00497BD5" w:rsidP="00497BD5">
      <w:pPr>
        <w:pStyle w:val="SampleRun"/>
      </w:pPr>
      <w:r>
        <w:t>Guess #3:</w:t>
      </w:r>
    </w:p>
    <w:p w:rsidR="00497BD5" w:rsidRPr="001C6BC7" w:rsidRDefault="00497BD5" w:rsidP="00497BD5">
      <w:pPr>
        <w:pStyle w:val="SampleRun"/>
        <w:rPr>
          <w:rStyle w:val="SampleRunResponse"/>
        </w:rPr>
      </w:pPr>
      <w:r w:rsidRPr="001C6BC7">
        <w:rPr>
          <w:rStyle w:val="SampleRunResponse"/>
        </w:rPr>
        <w:t>425</w:t>
      </w:r>
    </w:p>
    <w:p w:rsidR="00497BD5" w:rsidRDefault="00497BD5" w:rsidP="00497BD5">
      <w:pPr>
        <w:pStyle w:val="SampleRun"/>
      </w:pPr>
      <w:r>
        <w:t>Fermi</w:t>
      </w:r>
    </w:p>
    <w:p w:rsidR="00497BD5" w:rsidRDefault="00497BD5" w:rsidP="00497BD5">
      <w:pPr>
        <w:pStyle w:val="SampleRun"/>
      </w:pPr>
      <w:r>
        <w:t>Guess #4:</w:t>
      </w:r>
    </w:p>
    <w:p w:rsidR="00497BD5" w:rsidRPr="001C6BC7" w:rsidRDefault="00497BD5" w:rsidP="00497BD5">
      <w:pPr>
        <w:pStyle w:val="SampleRun"/>
        <w:rPr>
          <w:rStyle w:val="SampleRunResponse"/>
        </w:rPr>
      </w:pPr>
      <w:r w:rsidRPr="001C6BC7">
        <w:rPr>
          <w:rStyle w:val="SampleRunResponse"/>
        </w:rPr>
        <w:t>326</w:t>
      </w:r>
    </w:p>
    <w:p w:rsidR="00497BD5" w:rsidRDefault="00497BD5" w:rsidP="00497BD5">
      <w:pPr>
        <w:pStyle w:val="SampleRun"/>
      </w:pPr>
      <w:r>
        <w:t>Bagels</w:t>
      </w:r>
    </w:p>
    <w:p w:rsidR="00497BD5" w:rsidRDefault="00497BD5" w:rsidP="00497BD5">
      <w:pPr>
        <w:pStyle w:val="SampleRun"/>
      </w:pPr>
      <w:r>
        <w:t>Guess #5:</w:t>
      </w:r>
    </w:p>
    <w:p w:rsidR="00497BD5" w:rsidRPr="001C6BC7" w:rsidRDefault="00497BD5" w:rsidP="00497BD5">
      <w:pPr>
        <w:pStyle w:val="SampleRun"/>
        <w:rPr>
          <w:rStyle w:val="SampleRunResponse"/>
        </w:rPr>
      </w:pPr>
      <w:r w:rsidRPr="001C6BC7">
        <w:rPr>
          <w:rStyle w:val="SampleRunResponse"/>
        </w:rPr>
        <w:t>489</w:t>
      </w:r>
    </w:p>
    <w:p w:rsidR="00497BD5" w:rsidRDefault="00497BD5" w:rsidP="00497BD5">
      <w:pPr>
        <w:pStyle w:val="SampleRun"/>
      </w:pPr>
      <w:r>
        <w:t>Bagels</w:t>
      </w:r>
    </w:p>
    <w:p w:rsidR="00497BD5" w:rsidRDefault="00497BD5" w:rsidP="00497BD5">
      <w:pPr>
        <w:pStyle w:val="SampleRun"/>
      </w:pPr>
      <w:r>
        <w:t>Guess #6:</w:t>
      </w:r>
    </w:p>
    <w:p w:rsidR="00497BD5" w:rsidRPr="001C6BC7" w:rsidRDefault="00497BD5" w:rsidP="00497BD5">
      <w:pPr>
        <w:pStyle w:val="SampleRun"/>
        <w:rPr>
          <w:rStyle w:val="SampleRunResponse"/>
        </w:rPr>
      </w:pPr>
      <w:r w:rsidRPr="001C6BC7">
        <w:rPr>
          <w:rStyle w:val="SampleRunResponse"/>
        </w:rPr>
        <w:t>075</w:t>
      </w:r>
    </w:p>
    <w:p w:rsidR="00497BD5" w:rsidRDefault="00497BD5" w:rsidP="00497BD5">
      <w:pPr>
        <w:pStyle w:val="SampleRun"/>
      </w:pPr>
      <w:r>
        <w:t>Fermi Fermi</w:t>
      </w:r>
    </w:p>
    <w:p w:rsidR="00497BD5" w:rsidRDefault="00497BD5" w:rsidP="00497BD5">
      <w:pPr>
        <w:pStyle w:val="SampleRun"/>
      </w:pPr>
      <w:r>
        <w:t>Guess #7:</w:t>
      </w:r>
    </w:p>
    <w:p w:rsidR="00497BD5" w:rsidRPr="001C6BC7" w:rsidRDefault="00497BD5" w:rsidP="00497BD5">
      <w:pPr>
        <w:pStyle w:val="SampleRun"/>
        <w:rPr>
          <w:rStyle w:val="SampleRunResponse"/>
        </w:rPr>
      </w:pPr>
      <w:r w:rsidRPr="001C6BC7">
        <w:rPr>
          <w:rStyle w:val="SampleRunResponse"/>
        </w:rPr>
        <w:t>015</w:t>
      </w:r>
    </w:p>
    <w:p w:rsidR="00497BD5" w:rsidRDefault="00497BD5" w:rsidP="00497BD5">
      <w:pPr>
        <w:pStyle w:val="SampleRun"/>
      </w:pPr>
      <w:r>
        <w:t>Fermi Pico</w:t>
      </w:r>
    </w:p>
    <w:p w:rsidR="00497BD5" w:rsidRDefault="00497BD5" w:rsidP="00497BD5">
      <w:pPr>
        <w:pStyle w:val="SampleRun"/>
      </w:pPr>
      <w:r>
        <w:t>Guess #8:</w:t>
      </w:r>
    </w:p>
    <w:p w:rsidR="00497BD5" w:rsidRPr="001C6BC7" w:rsidRDefault="00497BD5" w:rsidP="00497BD5">
      <w:pPr>
        <w:pStyle w:val="SampleRun"/>
        <w:rPr>
          <w:rStyle w:val="SampleRunResponse"/>
        </w:rPr>
      </w:pPr>
      <w:r w:rsidRPr="001C6BC7">
        <w:rPr>
          <w:rStyle w:val="SampleRunResponse"/>
        </w:rPr>
        <w:t>175</w:t>
      </w:r>
    </w:p>
    <w:p w:rsidR="00497BD5" w:rsidRDefault="00497BD5" w:rsidP="00497BD5">
      <w:pPr>
        <w:pStyle w:val="SampleRun"/>
      </w:pPr>
      <w:r>
        <w:t>You got it!</w:t>
      </w:r>
    </w:p>
    <w:p w:rsidR="00497BD5" w:rsidRDefault="00497BD5" w:rsidP="00497BD5">
      <w:pPr>
        <w:pStyle w:val="SampleRun"/>
      </w:pPr>
      <w:r>
        <w:t>Do you want to play again? (yes or no)</w:t>
      </w:r>
    </w:p>
    <w:p w:rsidR="00497BD5" w:rsidRPr="001C6BC7" w:rsidRDefault="00497BD5" w:rsidP="00497BD5">
      <w:pPr>
        <w:pStyle w:val="SampleRun"/>
        <w:rPr>
          <w:rStyle w:val="SampleRunResponse"/>
        </w:rPr>
      </w:pPr>
      <w:r w:rsidRPr="001C6BC7">
        <w:rPr>
          <w:rStyle w:val="SampleRunResponse"/>
        </w:rPr>
        <w:t>no</w:t>
      </w:r>
    </w:p>
    <w:p w:rsidR="00497BD5" w:rsidRPr="005248A5" w:rsidRDefault="00497BD5" w:rsidP="00497BD5">
      <w:pPr>
        <w:pStyle w:val="Heading2"/>
      </w:pPr>
      <w:bookmarkStart w:id="2" w:name="_Toc405145126"/>
      <w:r w:rsidRPr="005248A5">
        <w:t>Source Code</w:t>
      </w:r>
      <w:r>
        <w:t xml:space="preserve"> of Bagels</w:t>
      </w:r>
      <w:bookmarkEnd w:id="2"/>
    </w:p>
    <w:p w:rsidR="00497BD5" w:rsidRPr="005248A5" w:rsidRDefault="00497BD5" w:rsidP="00497BD5">
      <w:pPr>
        <w:pStyle w:val="Body"/>
      </w:pPr>
      <w:r w:rsidRPr="005248A5">
        <w:t xml:space="preserve">If you get errors after typing this code in, compare </w:t>
      </w:r>
      <w:r>
        <w:t>the code you typed</w:t>
      </w:r>
      <w:r w:rsidRPr="005248A5">
        <w:t xml:space="preserve"> to the </w:t>
      </w:r>
      <w:r>
        <w:t>book’s</w:t>
      </w:r>
      <w:r w:rsidRPr="005248A5">
        <w:t xml:space="preserve"> code with the online diff tool at </w:t>
      </w:r>
      <w:r>
        <w:rPr>
          <w:rStyle w:val="URL"/>
        </w:rPr>
        <w:t>http://invpy.com/diff/bagels</w:t>
      </w:r>
      <w:r>
        <w:t>.</w:t>
      </w:r>
    </w:p>
    <w:p w:rsidR="00497BD5" w:rsidRPr="00732137" w:rsidRDefault="00497BD5" w:rsidP="00497BD5">
      <w:pPr>
        <w:pStyle w:val="SourceCodeFilename"/>
      </w:pPr>
      <w:r w:rsidRPr="00732137">
        <w:t>bagels.py</w:t>
      </w:r>
    </w:p>
    <w:p w:rsidR="00497BD5" w:rsidRPr="00CC66E0" w:rsidRDefault="00497BD5" w:rsidP="00497BD5">
      <w:pPr>
        <w:pStyle w:val="SourceCode"/>
      </w:pPr>
      <w:r w:rsidRPr="00CC66E0">
        <w:rPr>
          <w:rStyle w:val="SourceLineNumber"/>
        </w:rPr>
        <w:t xml:space="preserve"> 1.</w:t>
      </w:r>
      <w:r w:rsidRPr="00CC66E0">
        <w:t xml:space="preserve"> import random</w:t>
      </w:r>
    </w:p>
    <w:p w:rsidR="00497BD5" w:rsidRPr="00CC66E0" w:rsidRDefault="00497BD5" w:rsidP="00497BD5">
      <w:pPr>
        <w:pStyle w:val="SourceCode"/>
      </w:pPr>
      <w:r w:rsidRPr="00CC66E0">
        <w:rPr>
          <w:rStyle w:val="SourceLineNumber"/>
        </w:rPr>
        <w:t xml:space="preserve"> 2.</w:t>
      </w:r>
      <w:r w:rsidRPr="00CC66E0">
        <w:t xml:space="preserve"> def getSecretNum(numDigits):</w:t>
      </w:r>
    </w:p>
    <w:p w:rsidR="00497BD5" w:rsidRPr="00B514D1" w:rsidRDefault="00497BD5" w:rsidP="00497BD5">
      <w:pPr>
        <w:pStyle w:val="SourceCode"/>
        <w:rPr>
          <w:rStyle w:val="SourceCodeComment"/>
        </w:rPr>
      </w:pPr>
      <w:r w:rsidRPr="00CC66E0">
        <w:rPr>
          <w:rStyle w:val="SourceLineNumber"/>
        </w:rPr>
        <w:t xml:space="preserve"> 3.</w:t>
      </w:r>
      <w:r w:rsidRPr="00CC66E0">
        <w:t xml:space="preserve">     </w:t>
      </w:r>
      <w:r w:rsidRPr="00B514D1">
        <w:rPr>
          <w:rStyle w:val="SourceCodeComment"/>
        </w:rPr>
        <w:t># Returns a string that is numDigits long, made up of unique random digits.</w:t>
      </w:r>
    </w:p>
    <w:p w:rsidR="00497BD5" w:rsidRPr="00CC66E0" w:rsidRDefault="00497BD5" w:rsidP="00497BD5">
      <w:pPr>
        <w:pStyle w:val="SourceCode"/>
      </w:pPr>
      <w:r w:rsidRPr="00CC66E0">
        <w:rPr>
          <w:rStyle w:val="SourceLineNumber"/>
        </w:rPr>
        <w:t xml:space="preserve"> 4.</w:t>
      </w:r>
      <w:r w:rsidRPr="00CC66E0">
        <w:t xml:space="preserve">     numbers = list(range(10))</w:t>
      </w:r>
    </w:p>
    <w:p w:rsidR="00497BD5" w:rsidRPr="00CC66E0" w:rsidRDefault="00497BD5" w:rsidP="00497BD5">
      <w:pPr>
        <w:pStyle w:val="SourceCode"/>
      </w:pPr>
      <w:r w:rsidRPr="00CC66E0">
        <w:rPr>
          <w:rStyle w:val="SourceLineNumber"/>
        </w:rPr>
        <w:t xml:space="preserve"> 5.</w:t>
      </w:r>
      <w:r w:rsidRPr="00CC66E0">
        <w:t xml:space="preserve">     random.shuffle(numbers)</w:t>
      </w:r>
    </w:p>
    <w:p w:rsidR="00497BD5" w:rsidRPr="00CC66E0" w:rsidRDefault="00497BD5" w:rsidP="00497BD5">
      <w:pPr>
        <w:pStyle w:val="SourceCode"/>
      </w:pPr>
      <w:r w:rsidRPr="00CC66E0">
        <w:rPr>
          <w:rStyle w:val="SourceLineNumber"/>
        </w:rPr>
        <w:t xml:space="preserve"> 6.</w:t>
      </w:r>
      <w:r w:rsidRPr="00CC66E0">
        <w:t xml:space="preserve">     secretNum = ''</w:t>
      </w:r>
    </w:p>
    <w:p w:rsidR="00497BD5" w:rsidRPr="00CC66E0" w:rsidRDefault="00497BD5" w:rsidP="00497BD5">
      <w:pPr>
        <w:pStyle w:val="SourceCode"/>
      </w:pPr>
      <w:r w:rsidRPr="00CC66E0">
        <w:rPr>
          <w:rStyle w:val="SourceLineNumber"/>
        </w:rPr>
        <w:t xml:space="preserve"> 7.</w:t>
      </w:r>
      <w:r w:rsidRPr="00CC66E0">
        <w:t xml:space="preserve">     for i in range(numDigits):</w:t>
      </w:r>
    </w:p>
    <w:p w:rsidR="00497BD5" w:rsidRPr="00CC66E0" w:rsidRDefault="00497BD5" w:rsidP="00497BD5">
      <w:pPr>
        <w:pStyle w:val="SourceCode"/>
      </w:pPr>
      <w:r w:rsidRPr="00CC66E0">
        <w:rPr>
          <w:rStyle w:val="SourceLineNumber"/>
        </w:rPr>
        <w:t xml:space="preserve"> 8.</w:t>
      </w:r>
      <w:r w:rsidRPr="00CC66E0">
        <w:t xml:space="preserve">         secretNum += str(numbers[i])</w:t>
      </w:r>
    </w:p>
    <w:p w:rsidR="00497BD5" w:rsidRPr="00CC66E0" w:rsidRDefault="00497BD5" w:rsidP="00497BD5">
      <w:pPr>
        <w:pStyle w:val="SourceCode"/>
      </w:pPr>
      <w:r w:rsidRPr="00CC66E0">
        <w:rPr>
          <w:rStyle w:val="SourceLineNumber"/>
        </w:rPr>
        <w:t xml:space="preserve"> 9.</w:t>
      </w:r>
      <w:r w:rsidRPr="00CC66E0">
        <w:t xml:space="preserve">     return secretNum</w:t>
      </w:r>
    </w:p>
    <w:p w:rsidR="00497BD5" w:rsidRPr="00CC66E0" w:rsidRDefault="00497BD5" w:rsidP="00497BD5">
      <w:pPr>
        <w:pStyle w:val="SourceCode"/>
        <w:rPr>
          <w:rStyle w:val="SourceLineNumber"/>
        </w:rPr>
      </w:pPr>
      <w:r w:rsidRPr="00CC66E0">
        <w:rPr>
          <w:rStyle w:val="SourceLineNumber"/>
        </w:rPr>
        <w:t xml:space="preserve">10. </w:t>
      </w:r>
    </w:p>
    <w:p w:rsidR="00497BD5" w:rsidRPr="00CC66E0" w:rsidRDefault="00497BD5" w:rsidP="00497BD5">
      <w:pPr>
        <w:pStyle w:val="SourceCode"/>
      </w:pPr>
      <w:r w:rsidRPr="00CC66E0">
        <w:rPr>
          <w:rStyle w:val="SourceLineNumber"/>
        </w:rPr>
        <w:t>11.</w:t>
      </w:r>
      <w:r w:rsidRPr="00CC66E0">
        <w:t xml:space="preserve"> def getClues(guess, secretNum):</w:t>
      </w:r>
    </w:p>
    <w:p w:rsidR="00497BD5" w:rsidRPr="00B514D1" w:rsidRDefault="00497BD5" w:rsidP="00497BD5">
      <w:pPr>
        <w:pStyle w:val="SourceCode"/>
        <w:rPr>
          <w:rStyle w:val="SourceCodeComment"/>
        </w:rPr>
      </w:pPr>
      <w:r w:rsidRPr="00CC66E0">
        <w:rPr>
          <w:rStyle w:val="SourceLineNumber"/>
        </w:rPr>
        <w:t>12.</w:t>
      </w:r>
      <w:r w:rsidRPr="00CC66E0">
        <w:t xml:space="preserve">     </w:t>
      </w:r>
      <w:r w:rsidRPr="00B514D1">
        <w:rPr>
          <w:rStyle w:val="SourceCodeComment"/>
        </w:rPr>
        <w:t># Returns a string with the pico, fermi, bagels clues to the user.</w:t>
      </w:r>
    </w:p>
    <w:p w:rsidR="00497BD5" w:rsidRPr="00CC66E0" w:rsidRDefault="00497BD5" w:rsidP="00497BD5">
      <w:pPr>
        <w:pStyle w:val="SourceCode"/>
      </w:pPr>
      <w:r w:rsidRPr="00CC66E0">
        <w:rPr>
          <w:rStyle w:val="SourceLineNumber"/>
        </w:rPr>
        <w:t>13.</w:t>
      </w:r>
      <w:r w:rsidRPr="00CC66E0">
        <w:t xml:space="preserve">     if guess == secretNum:</w:t>
      </w:r>
    </w:p>
    <w:p w:rsidR="00497BD5" w:rsidRPr="00CC66E0" w:rsidRDefault="00497BD5" w:rsidP="00497BD5">
      <w:pPr>
        <w:pStyle w:val="SourceCode"/>
      </w:pPr>
      <w:r w:rsidRPr="00CC66E0">
        <w:rPr>
          <w:rStyle w:val="SourceLineNumber"/>
        </w:rPr>
        <w:lastRenderedPageBreak/>
        <w:t>14.</w:t>
      </w:r>
      <w:r w:rsidRPr="00CC66E0">
        <w:t xml:space="preserve">         return 'You got it!'</w:t>
      </w:r>
    </w:p>
    <w:p w:rsidR="00497BD5" w:rsidRPr="00CC66E0" w:rsidRDefault="00497BD5" w:rsidP="00497BD5">
      <w:pPr>
        <w:pStyle w:val="SourceCode"/>
      </w:pPr>
      <w:r w:rsidRPr="00CC66E0">
        <w:rPr>
          <w:rStyle w:val="SourceLineNumber"/>
        </w:rPr>
        <w:t>15.</w:t>
      </w:r>
      <w:r w:rsidRPr="00CC66E0">
        <w:t xml:space="preserve"> </w:t>
      </w:r>
    </w:p>
    <w:p w:rsidR="00497BD5" w:rsidRPr="00CC66E0" w:rsidRDefault="00497BD5" w:rsidP="00497BD5">
      <w:pPr>
        <w:pStyle w:val="SourceCode"/>
      </w:pPr>
      <w:r w:rsidRPr="00CC66E0">
        <w:rPr>
          <w:rStyle w:val="SourceLineNumber"/>
        </w:rPr>
        <w:t>16.</w:t>
      </w:r>
      <w:r w:rsidRPr="00CC66E0">
        <w:t xml:space="preserve">     clue = []</w:t>
      </w:r>
    </w:p>
    <w:p w:rsidR="00497BD5" w:rsidRPr="00CC66E0" w:rsidRDefault="00497BD5" w:rsidP="00497BD5">
      <w:pPr>
        <w:pStyle w:val="SourceCode"/>
      </w:pPr>
      <w:r w:rsidRPr="00CC66E0">
        <w:rPr>
          <w:rStyle w:val="SourceLineNumber"/>
        </w:rPr>
        <w:t>17.</w:t>
      </w:r>
      <w:r w:rsidRPr="00CC66E0">
        <w:t xml:space="preserve"> </w:t>
      </w:r>
    </w:p>
    <w:p w:rsidR="00497BD5" w:rsidRPr="00CC66E0" w:rsidRDefault="00497BD5" w:rsidP="00497BD5">
      <w:pPr>
        <w:pStyle w:val="SourceCode"/>
      </w:pPr>
      <w:r w:rsidRPr="00CC66E0">
        <w:rPr>
          <w:rStyle w:val="SourceLineNumber"/>
        </w:rPr>
        <w:t>18.</w:t>
      </w:r>
      <w:r w:rsidRPr="00CC66E0">
        <w:t xml:space="preserve">     for i in range(len(guess)):</w:t>
      </w:r>
    </w:p>
    <w:p w:rsidR="00497BD5" w:rsidRPr="00CC66E0" w:rsidRDefault="00497BD5" w:rsidP="00497BD5">
      <w:pPr>
        <w:pStyle w:val="SourceCode"/>
      </w:pPr>
      <w:r w:rsidRPr="00CC66E0">
        <w:rPr>
          <w:rStyle w:val="SourceLineNumber"/>
        </w:rPr>
        <w:t>19.</w:t>
      </w:r>
      <w:r w:rsidRPr="00CC66E0">
        <w:t xml:space="preserve">         if guess[i] == secretNum[i]:</w:t>
      </w:r>
    </w:p>
    <w:p w:rsidR="00497BD5" w:rsidRPr="00CC66E0" w:rsidRDefault="00497BD5" w:rsidP="00497BD5">
      <w:pPr>
        <w:pStyle w:val="SourceCode"/>
      </w:pPr>
      <w:r w:rsidRPr="00CC66E0">
        <w:rPr>
          <w:rStyle w:val="SourceLineNumber"/>
        </w:rPr>
        <w:t>20.</w:t>
      </w:r>
      <w:r w:rsidRPr="00CC66E0">
        <w:t xml:space="preserve">             clue.append('Fermi')</w:t>
      </w:r>
    </w:p>
    <w:p w:rsidR="00497BD5" w:rsidRPr="00CC66E0" w:rsidRDefault="00497BD5" w:rsidP="00497BD5">
      <w:pPr>
        <w:pStyle w:val="SourceCode"/>
      </w:pPr>
      <w:r w:rsidRPr="00CC66E0">
        <w:rPr>
          <w:rStyle w:val="SourceLineNumber"/>
        </w:rPr>
        <w:t>21.</w:t>
      </w:r>
      <w:r w:rsidRPr="00CC66E0">
        <w:t xml:space="preserve">         elif guess[i] in secretNum:</w:t>
      </w:r>
    </w:p>
    <w:p w:rsidR="00497BD5" w:rsidRPr="00CC66E0" w:rsidRDefault="00497BD5" w:rsidP="00497BD5">
      <w:pPr>
        <w:pStyle w:val="SourceCode"/>
      </w:pPr>
      <w:r w:rsidRPr="00CC66E0">
        <w:rPr>
          <w:rStyle w:val="SourceLineNumber"/>
        </w:rPr>
        <w:t>22.</w:t>
      </w:r>
      <w:r w:rsidRPr="00CC66E0">
        <w:t xml:space="preserve">             clue.append('Pico')</w:t>
      </w:r>
    </w:p>
    <w:p w:rsidR="00497BD5" w:rsidRPr="00CC66E0" w:rsidRDefault="00497BD5" w:rsidP="00497BD5">
      <w:pPr>
        <w:pStyle w:val="SourceCode"/>
      </w:pPr>
      <w:r w:rsidRPr="00CC66E0">
        <w:rPr>
          <w:rStyle w:val="SourceLineNumber"/>
        </w:rPr>
        <w:t>23.</w:t>
      </w:r>
      <w:r w:rsidRPr="00CC66E0">
        <w:t xml:space="preserve">     if len(clue) == 0:</w:t>
      </w:r>
    </w:p>
    <w:p w:rsidR="00497BD5" w:rsidRPr="00CC66E0" w:rsidRDefault="00497BD5" w:rsidP="00497BD5">
      <w:pPr>
        <w:pStyle w:val="SourceCode"/>
      </w:pPr>
      <w:r w:rsidRPr="00CC66E0">
        <w:rPr>
          <w:rStyle w:val="SourceLineNumber"/>
        </w:rPr>
        <w:t>24.</w:t>
      </w:r>
      <w:r w:rsidRPr="00CC66E0">
        <w:t xml:space="preserve">         return 'Bagels'</w:t>
      </w:r>
    </w:p>
    <w:p w:rsidR="00497BD5" w:rsidRPr="00CC66E0" w:rsidRDefault="00497BD5" w:rsidP="00497BD5">
      <w:pPr>
        <w:pStyle w:val="SourceCode"/>
      </w:pPr>
      <w:r w:rsidRPr="00CC66E0">
        <w:rPr>
          <w:rStyle w:val="SourceLineNumber"/>
        </w:rPr>
        <w:t>25.</w:t>
      </w:r>
      <w:r w:rsidRPr="00CC66E0">
        <w:t xml:space="preserve"> </w:t>
      </w:r>
    </w:p>
    <w:p w:rsidR="00497BD5" w:rsidRPr="00CC66E0" w:rsidRDefault="00497BD5" w:rsidP="00497BD5">
      <w:pPr>
        <w:pStyle w:val="SourceCode"/>
      </w:pPr>
      <w:r w:rsidRPr="00CC66E0">
        <w:rPr>
          <w:rStyle w:val="SourceLineNumber"/>
        </w:rPr>
        <w:t>26.</w:t>
      </w:r>
      <w:r w:rsidRPr="00CC66E0">
        <w:t xml:space="preserve">     clue.sort()</w:t>
      </w:r>
    </w:p>
    <w:p w:rsidR="00497BD5" w:rsidRPr="00CC66E0" w:rsidRDefault="00497BD5" w:rsidP="00497BD5">
      <w:pPr>
        <w:pStyle w:val="SourceCode"/>
      </w:pPr>
      <w:r w:rsidRPr="00CC66E0">
        <w:rPr>
          <w:rStyle w:val="SourceLineNumber"/>
        </w:rPr>
        <w:t>27.</w:t>
      </w:r>
      <w:r w:rsidRPr="00CC66E0">
        <w:t xml:space="preserve">     return ' '.join(clue)</w:t>
      </w:r>
    </w:p>
    <w:p w:rsidR="00497BD5" w:rsidRPr="00CC66E0" w:rsidRDefault="00497BD5" w:rsidP="00497BD5">
      <w:pPr>
        <w:pStyle w:val="SourceCode"/>
      </w:pPr>
      <w:r w:rsidRPr="00CC66E0">
        <w:rPr>
          <w:rStyle w:val="SourceLineNumber"/>
        </w:rPr>
        <w:t>28.</w:t>
      </w:r>
      <w:r w:rsidRPr="00CC66E0">
        <w:t xml:space="preserve"> </w:t>
      </w:r>
    </w:p>
    <w:p w:rsidR="00497BD5" w:rsidRPr="00CC66E0" w:rsidRDefault="00497BD5" w:rsidP="00497BD5">
      <w:pPr>
        <w:pStyle w:val="SourceCode"/>
      </w:pPr>
      <w:r w:rsidRPr="00CC66E0">
        <w:rPr>
          <w:rStyle w:val="SourceLineNumber"/>
        </w:rPr>
        <w:t>29.</w:t>
      </w:r>
      <w:r w:rsidRPr="00CC66E0">
        <w:t xml:space="preserve"> def isOnlyDigits(num):</w:t>
      </w:r>
    </w:p>
    <w:p w:rsidR="00497BD5" w:rsidRPr="00B514D1" w:rsidRDefault="00497BD5" w:rsidP="00497BD5">
      <w:pPr>
        <w:pStyle w:val="SourceCode"/>
        <w:rPr>
          <w:rStyle w:val="SourceCodeComment"/>
        </w:rPr>
      </w:pPr>
      <w:r w:rsidRPr="00CC66E0">
        <w:rPr>
          <w:rStyle w:val="SourceLineNumber"/>
        </w:rPr>
        <w:t>30.</w:t>
      </w:r>
      <w:r w:rsidRPr="00CC66E0">
        <w:t xml:space="preserve">     </w:t>
      </w:r>
      <w:r w:rsidRPr="00B514D1">
        <w:rPr>
          <w:rStyle w:val="SourceCodeComment"/>
        </w:rPr>
        <w:t># Returns True if num is a string made up only of digits. Otherwise returns False.</w:t>
      </w:r>
    </w:p>
    <w:p w:rsidR="00497BD5" w:rsidRPr="00CC66E0" w:rsidRDefault="00497BD5" w:rsidP="00497BD5">
      <w:pPr>
        <w:pStyle w:val="SourceCode"/>
      </w:pPr>
      <w:r w:rsidRPr="00CC66E0">
        <w:rPr>
          <w:rStyle w:val="SourceLineNumber"/>
        </w:rPr>
        <w:t>31.</w:t>
      </w:r>
      <w:r w:rsidRPr="00CC66E0">
        <w:t xml:space="preserve">     if num == '':</w:t>
      </w:r>
    </w:p>
    <w:p w:rsidR="00497BD5" w:rsidRPr="00CC66E0" w:rsidRDefault="00497BD5" w:rsidP="00497BD5">
      <w:pPr>
        <w:pStyle w:val="SourceCode"/>
      </w:pPr>
      <w:r w:rsidRPr="00CC66E0">
        <w:rPr>
          <w:rStyle w:val="SourceLineNumber"/>
        </w:rPr>
        <w:t>32.</w:t>
      </w:r>
      <w:r w:rsidRPr="00CC66E0">
        <w:t xml:space="preserve">         return False</w:t>
      </w:r>
    </w:p>
    <w:p w:rsidR="00497BD5" w:rsidRPr="00CC66E0" w:rsidRDefault="00497BD5" w:rsidP="00497BD5">
      <w:pPr>
        <w:pStyle w:val="SourceCode"/>
      </w:pPr>
      <w:r w:rsidRPr="00CC66E0">
        <w:rPr>
          <w:rStyle w:val="SourceLineNumber"/>
        </w:rPr>
        <w:t>33.</w:t>
      </w:r>
      <w:r w:rsidRPr="00CC66E0">
        <w:t xml:space="preserve"> </w:t>
      </w:r>
    </w:p>
    <w:p w:rsidR="00497BD5" w:rsidRPr="00CC66E0" w:rsidRDefault="00497BD5" w:rsidP="00497BD5">
      <w:pPr>
        <w:pStyle w:val="SourceCode"/>
      </w:pPr>
      <w:r w:rsidRPr="00CC66E0">
        <w:rPr>
          <w:rStyle w:val="SourceLineNumber"/>
        </w:rPr>
        <w:t>34.</w:t>
      </w:r>
      <w:r w:rsidRPr="00CC66E0">
        <w:t xml:space="preserve">     for i in num:</w:t>
      </w:r>
    </w:p>
    <w:p w:rsidR="00497BD5" w:rsidRPr="00CC66E0" w:rsidRDefault="00497BD5" w:rsidP="00497BD5">
      <w:pPr>
        <w:pStyle w:val="SourceCode"/>
      </w:pPr>
      <w:r w:rsidRPr="00CC66E0">
        <w:rPr>
          <w:rStyle w:val="SourceLineNumber"/>
        </w:rPr>
        <w:t>35.</w:t>
      </w:r>
      <w:r w:rsidRPr="00CC66E0">
        <w:t xml:space="preserve">         if i not in '0 1 2 3 4 5 6 7 8 9'.split():</w:t>
      </w:r>
    </w:p>
    <w:p w:rsidR="00497BD5" w:rsidRPr="00CC66E0" w:rsidRDefault="00497BD5" w:rsidP="00497BD5">
      <w:pPr>
        <w:pStyle w:val="SourceCode"/>
      </w:pPr>
      <w:r w:rsidRPr="00CC66E0">
        <w:rPr>
          <w:rStyle w:val="SourceLineNumber"/>
        </w:rPr>
        <w:t>36.</w:t>
      </w:r>
      <w:r w:rsidRPr="00CC66E0">
        <w:t xml:space="preserve">             return False</w:t>
      </w:r>
    </w:p>
    <w:p w:rsidR="00497BD5" w:rsidRPr="00CC66E0" w:rsidRDefault="00497BD5" w:rsidP="00497BD5">
      <w:pPr>
        <w:pStyle w:val="SourceCode"/>
      </w:pPr>
      <w:r w:rsidRPr="00CC66E0">
        <w:rPr>
          <w:rStyle w:val="SourceLineNumber"/>
        </w:rPr>
        <w:t>37.</w:t>
      </w:r>
      <w:r w:rsidRPr="00CC66E0">
        <w:t xml:space="preserve"> </w:t>
      </w:r>
    </w:p>
    <w:p w:rsidR="00497BD5" w:rsidRPr="00CC66E0" w:rsidRDefault="00497BD5" w:rsidP="00497BD5">
      <w:pPr>
        <w:pStyle w:val="SourceCode"/>
      </w:pPr>
      <w:r w:rsidRPr="00CC66E0">
        <w:rPr>
          <w:rStyle w:val="SourceLineNumber"/>
        </w:rPr>
        <w:t>38.</w:t>
      </w:r>
      <w:r w:rsidRPr="00CC66E0">
        <w:t xml:space="preserve">     return True</w:t>
      </w:r>
    </w:p>
    <w:p w:rsidR="00497BD5" w:rsidRPr="00CC66E0" w:rsidRDefault="00497BD5" w:rsidP="00497BD5">
      <w:pPr>
        <w:pStyle w:val="SourceCode"/>
      </w:pPr>
      <w:r w:rsidRPr="00CC66E0">
        <w:rPr>
          <w:rStyle w:val="SourceLineNumber"/>
        </w:rPr>
        <w:t>39.</w:t>
      </w:r>
      <w:r w:rsidRPr="00CC66E0">
        <w:t xml:space="preserve"> </w:t>
      </w:r>
    </w:p>
    <w:p w:rsidR="00497BD5" w:rsidRPr="00CC66E0" w:rsidRDefault="00497BD5" w:rsidP="00497BD5">
      <w:pPr>
        <w:pStyle w:val="SourceCode"/>
      </w:pPr>
      <w:r w:rsidRPr="00CC66E0">
        <w:rPr>
          <w:rStyle w:val="SourceLineNumber"/>
        </w:rPr>
        <w:t>40.</w:t>
      </w:r>
      <w:r w:rsidRPr="00CC66E0">
        <w:t xml:space="preserve"> def playAgain():</w:t>
      </w:r>
    </w:p>
    <w:p w:rsidR="00497BD5" w:rsidRPr="00B514D1" w:rsidRDefault="00497BD5" w:rsidP="00497BD5">
      <w:pPr>
        <w:pStyle w:val="SourceCode"/>
        <w:rPr>
          <w:rStyle w:val="SourceCodeComment"/>
        </w:rPr>
      </w:pPr>
      <w:r w:rsidRPr="00CC66E0">
        <w:rPr>
          <w:rStyle w:val="SourceLineNumber"/>
        </w:rPr>
        <w:t>41.</w:t>
      </w:r>
      <w:r w:rsidRPr="00CC66E0">
        <w:t xml:space="preserve">     </w:t>
      </w:r>
      <w:r w:rsidRPr="00B514D1">
        <w:rPr>
          <w:rStyle w:val="SourceCodeComment"/>
        </w:rPr>
        <w:t># This function returns True if the player wants to play again, otherwise it returns False.</w:t>
      </w:r>
    </w:p>
    <w:p w:rsidR="00497BD5" w:rsidRPr="00CC66E0" w:rsidRDefault="00497BD5" w:rsidP="00497BD5">
      <w:pPr>
        <w:pStyle w:val="SourceCode"/>
      </w:pPr>
      <w:r w:rsidRPr="00CC66E0">
        <w:rPr>
          <w:rStyle w:val="SourceLineNumber"/>
        </w:rPr>
        <w:t>42.</w:t>
      </w:r>
      <w:r w:rsidRPr="00CC66E0">
        <w:t xml:space="preserve">     print('Do you want to play again? (yes or no)')</w:t>
      </w:r>
    </w:p>
    <w:p w:rsidR="00497BD5" w:rsidRPr="00CC66E0" w:rsidRDefault="00497BD5" w:rsidP="00497BD5">
      <w:pPr>
        <w:pStyle w:val="SourceCode"/>
      </w:pPr>
      <w:r w:rsidRPr="00CC66E0">
        <w:rPr>
          <w:rStyle w:val="SourceLineNumber"/>
        </w:rPr>
        <w:t>43.</w:t>
      </w:r>
      <w:r w:rsidRPr="00CC66E0">
        <w:t xml:space="preserve">     return input().lower().startswith('y')</w:t>
      </w:r>
    </w:p>
    <w:p w:rsidR="00497BD5" w:rsidRPr="00CC66E0" w:rsidRDefault="00497BD5" w:rsidP="00497BD5">
      <w:pPr>
        <w:pStyle w:val="SourceCode"/>
      </w:pPr>
      <w:r w:rsidRPr="00CC66E0">
        <w:rPr>
          <w:rStyle w:val="SourceLineNumber"/>
        </w:rPr>
        <w:t>44.</w:t>
      </w:r>
      <w:r w:rsidRPr="00CC66E0">
        <w:t xml:space="preserve"> </w:t>
      </w:r>
    </w:p>
    <w:p w:rsidR="00497BD5" w:rsidRPr="00CC66E0" w:rsidRDefault="00497BD5" w:rsidP="00497BD5">
      <w:pPr>
        <w:pStyle w:val="SourceCode"/>
      </w:pPr>
      <w:r w:rsidRPr="00CC66E0">
        <w:rPr>
          <w:rStyle w:val="SourceLineNumber"/>
        </w:rPr>
        <w:t>45.</w:t>
      </w:r>
      <w:r w:rsidRPr="00CC66E0">
        <w:t xml:space="preserve"> NUMDIGITS = 3</w:t>
      </w:r>
    </w:p>
    <w:p w:rsidR="00497BD5" w:rsidRPr="00CC66E0" w:rsidRDefault="00497BD5" w:rsidP="00497BD5">
      <w:pPr>
        <w:pStyle w:val="SourceCode"/>
      </w:pPr>
      <w:r w:rsidRPr="00CC66E0">
        <w:rPr>
          <w:rStyle w:val="SourceLineNumber"/>
        </w:rPr>
        <w:t>46.</w:t>
      </w:r>
      <w:r w:rsidRPr="00CC66E0">
        <w:t xml:space="preserve"> MAXGUESS = 10</w:t>
      </w:r>
    </w:p>
    <w:p w:rsidR="00497BD5" w:rsidRPr="00CC66E0" w:rsidRDefault="00497BD5" w:rsidP="00497BD5">
      <w:pPr>
        <w:pStyle w:val="SourceCode"/>
      </w:pPr>
      <w:r w:rsidRPr="00CC66E0">
        <w:rPr>
          <w:rStyle w:val="SourceLineNumber"/>
        </w:rPr>
        <w:t>47.</w:t>
      </w:r>
      <w:r w:rsidRPr="00CC66E0">
        <w:t xml:space="preserve"> </w:t>
      </w:r>
    </w:p>
    <w:p w:rsidR="00497BD5" w:rsidRPr="00CC66E0" w:rsidRDefault="00497BD5" w:rsidP="00497BD5">
      <w:pPr>
        <w:pStyle w:val="SourceCode"/>
      </w:pPr>
      <w:r w:rsidRPr="00CC66E0">
        <w:rPr>
          <w:rStyle w:val="SourceLineNumber"/>
        </w:rPr>
        <w:t>48.</w:t>
      </w:r>
      <w:r w:rsidRPr="00CC66E0">
        <w:t xml:space="preserve"> print('I am thinking of a %s-digit number. Try to guess what it is.' % (NUMDIGITS))</w:t>
      </w:r>
    </w:p>
    <w:p w:rsidR="00497BD5" w:rsidRPr="00CC66E0" w:rsidRDefault="00497BD5" w:rsidP="00497BD5">
      <w:pPr>
        <w:pStyle w:val="SourceCode"/>
      </w:pPr>
      <w:r w:rsidRPr="00CC66E0">
        <w:rPr>
          <w:rStyle w:val="SourceLineNumber"/>
        </w:rPr>
        <w:t>49.</w:t>
      </w:r>
      <w:r w:rsidRPr="00CC66E0">
        <w:t xml:space="preserve"> print('Here are some clues:')</w:t>
      </w:r>
    </w:p>
    <w:p w:rsidR="00497BD5" w:rsidRPr="00CC66E0" w:rsidRDefault="00497BD5" w:rsidP="00497BD5">
      <w:pPr>
        <w:pStyle w:val="SourceCode"/>
      </w:pPr>
      <w:r w:rsidRPr="00CC66E0">
        <w:rPr>
          <w:rStyle w:val="SourceLineNumber"/>
        </w:rPr>
        <w:t>50.</w:t>
      </w:r>
      <w:r w:rsidRPr="00CC66E0">
        <w:t xml:space="preserve"> print('When I say:    That means:')</w:t>
      </w:r>
    </w:p>
    <w:p w:rsidR="00497BD5" w:rsidRPr="00CC66E0" w:rsidRDefault="00497BD5" w:rsidP="00497BD5">
      <w:pPr>
        <w:pStyle w:val="SourceCode"/>
      </w:pPr>
      <w:r w:rsidRPr="00CC66E0">
        <w:rPr>
          <w:rStyle w:val="SourceLineNumber"/>
        </w:rPr>
        <w:t>51.</w:t>
      </w:r>
      <w:r w:rsidRPr="00CC66E0">
        <w:t xml:space="preserve"> print('  Pico         One digit is correct but in the wrong position.')</w:t>
      </w:r>
    </w:p>
    <w:p w:rsidR="00497BD5" w:rsidRPr="00CC66E0" w:rsidRDefault="00497BD5" w:rsidP="00497BD5">
      <w:pPr>
        <w:pStyle w:val="SourceCode"/>
      </w:pPr>
      <w:r w:rsidRPr="00CC66E0">
        <w:rPr>
          <w:rStyle w:val="SourceLineNumber"/>
        </w:rPr>
        <w:t>52.</w:t>
      </w:r>
      <w:r w:rsidRPr="00CC66E0">
        <w:t xml:space="preserve"> print('  Fermi        One digit is correct and in the right position.')</w:t>
      </w:r>
    </w:p>
    <w:p w:rsidR="00497BD5" w:rsidRPr="00CC66E0" w:rsidRDefault="00497BD5" w:rsidP="00497BD5">
      <w:pPr>
        <w:pStyle w:val="SourceCode"/>
      </w:pPr>
      <w:r w:rsidRPr="00CC66E0">
        <w:rPr>
          <w:rStyle w:val="SourceLineNumber"/>
        </w:rPr>
        <w:t>53.</w:t>
      </w:r>
      <w:r w:rsidRPr="00CC66E0">
        <w:t xml:space="preserve"> print('  Bagels       No digit is correct.')</w:t>
      </w:r>
    </w:p>
    <w:p w:rsidR="00497BD5" w:rsidRPr="00CC66E0" w:rsidRDefault="00497BD5" w:rsidP="00497BD5">
      <w:pPr>
        <w:pStyle w:val="SourceCode"/>
      </w:pPr>
      <w:r w:rsidRPr="00CC66E0">
        <w:rPr>
          <w:rStyle w:val="SourceLineNumber"/>
        </w:rPr>
        <w:t>54.</w:t>
      </w:r>
      <w:r w:rsidRPr="00CC66E0">
        <w:t xml:space="preserve"> </w:t>
      </w:r>
    </w:p>
    <w:p w:rsidR="00497BD5" w:rsidRPr="00CC66E0" w:rsidRDefault="00497BD5" w:rsidP="00497BD5">
      <w:pPr>
        <w:pStyle w:val="SourceCode"/>
      </w:pPr>
      <w:r w:rsidRPr="00CC66E0">
        <w:rPr>
          <w:rStyle w:val="SourceLineNumber"/>
        </w:rPr>
        <w:t>55.</w:t>
      </w:r>
      <w:r w:rsidRPr="00CC66E0">
        <w:t xml:space="preserve"> while True:</w:t>
      </w:r>
    </w:p>
    <w:p w:rsidR="00497BD5" w:rsidRPr="00CC66E0" w:rsidRDefault="00497BD5" w:rsidP="00497BD5">
      <w:pPr>
        <w:pStyle w:val="SourceCode"/>
      </w:pPr>
      <w:r w:rsidRPr="00CC66E0">
        <w:rPr>
          <w:rStyle w:val="SourceLineNumber"/>
        </w:rPr>
        <w:t>56.</w:t>
      </w:r>
      <w:r w:rsidRPr="00CC66E0">
        <w:t xml:space="preserve">     secretNum = getSecretNum(NUMDIGITS)</w:t>
      </w:r>
    </w:p>
    <w:p w:rsidR="00497BD5" w:rsidRPr="00CC66E0" w:rsidRDefault="00497BD5" w:rsidP="00497BD5">
      <w:pPr>
        <w:pStyle w:val="SourceCode"/>
      </w:pPr>
      <w:r w:rsidRPr="00CC66E0">
        <w:rPr>
          <w:rStyle w:val="SourceLineNumber"/>
        </w:rPr>
        <w:lastRenderedPageBreak/>
        <w:t>57.</w:t>
      </w:r>
      <w:r w:rsidRPr="00CC66E0">
        <w:t xml:space="preserve">     print('I have thought up a number. You have %s guesses to get it.' % (MAXGUESS))</w:t>
      </w:r>
    </w:p>
    <w:p w:rsidR="00497BD5" w:rsidRPr="00CC66E0" w:rsidRDefault="00497BD5" w:rsidP="00497BD5">
      <w:pPr>
        <w:pStyle w:val="SourceCode"/>
      </w:pPr>
      <w:r w:rsidRPr="00CC66E0">
        <w:rPr>
          <w:rStyle w:val="SourceLineNumber"/>
        </w:rPr>
        <w:t>58.</w:t>
      </w:r>
      <w:r w:rsidRPr="00CC66E0">
        <w:t xml:space="preserve"> </w:t>
      </w:r>
    </w:p>
    <w:p w:rsidR="00497BD5" w:rsidRPr="00CC66E0" w:rsidRDefault="00497BD5" w:rsidP="00497BD5">
      <w:pPr>
        <w:pStyle w:val="SourceCode"/>
      </w:pPr>
      <w:r w:rsidRPr="00CC66E0">
        <w:rPr>
          <w:rStyle w:val="SourceLineNumber"/>
        </w:rPr>
        <w:t>59.</w:t>
      </w:r>
      <w:r w:rsidRPr="00CC66E0">
        <w:t xml:space="preserve">     numGuesses = 1</w:t>
      </w:r>
    </w:p>
    <w:p w:rsidR="00497BD5" w:rsidRPr="00CC66E0" w:rsidRDefault="00497BD5" w:rsidP="00497BD5">
      <w:pPr>
        <w:pStyle w:val="SourceCode"/>
      </w:pPr>
      <w:r w:rsidRPr="00CC66E0">
        <w:rPr>
          <w:rStyle w:val="SourceLineNumber"/>
        </w:rPr>
        <w:t>60.</w:t>
      </w:r>
      <w:r w:rsidRPr="00CC66E0">
        <w:t xml:space="preserve">     while numGuesses &lt;= MAXGUESS:</w:t>
      </w:r>
    </w:p>
    <w:p w:rsidR="00497BD5" w:rsidRPr="00CC66E0" w:rsidRDefault="00497BD5" w:rsidP="00497BD5">
      <w:pPr>
        <w:pStyle w:val="SourceCode"/>
      </w:pPr>
      <w:r w:rsidRPr="00CC66E0">
        <w:rPr>
          <w:rStyle w:val="SourceLineNumber"/>
        </w:rPr>
        <w:t>61.</w:t>
      </w:r>
      <w:r w:rsidRPr="00CC66E0">
        <w:t xml:space="preserve">         guess = ''</w:t>
      </w:r>
    </w:p>
    <w:p w:rsidR="00497BD5" w:rsidRPr="00CC66E0" w:rsidRDefault="00497BD5" w:rsidP="00497BD5">
      <w:pPr>
        <w:pStyle w:val="SourceCode"/>
      </w:pPr>
      <w:r w:rsidRPr="00CC66E0">
        <w:rPr>
          <w:rStyle w:val="SourceLineNumber"/>
        </w:rPr>
        <w:t>62.</w:t>
      </w:r>
      <w:r w:rsidRPr="00CC66E0">
        <w:t xml:space="preserve">         while len(guess) != NUMDIGITS or not isOnlyDigits(guess):</w:t>
      </w:r>
    </w:p>
    <w:p w:rsidR="00497BD5" w:rsidRPr="00CC66E0" w:rsidRDefault="00497BD5" w:rsidP="00497BD5">
      <w:pPr>
        <w:pStyle w:val="SourceCode"/>
      </w:pPr>
      <w:r w:rsidRPr="00CC66E0">
        <w:rPr>
          <w:rStyle w:val="SourceLineNumber"/>
        </w:rPr>
        <w:t>63.</w:t>
      </w:r>
      <w:r w:rsidRPr="00CC66E0">
        <w:t xml:space="preserve">             print('Guess #%s: ' % (numGuesses))</w:t>
      </w:r>
    </w:p>
    <w:p w:rsidR="00497BD5" w:rsidRPr="00CC66E0" w:rsidRDefault="00497BD5" w:rsidP="00497BD5">
      <w:pPr>
        <w:pStyle w:val="SourceCode"/>
      </w:pPr>
      <w:r w:rsidRPr="00CC66E0">
        <w:rPr>
          <w:rStyle w:val="SourceLineNumber"/>
        </w:rPr>
        <w:t>64.</w:t>
      </w:r>
      <w:r w:rsidRPr="00CC66E0">
        <w:t xml:space="preserve">             guess = input()</w:t>
      </w:r>
    </w:p>
    <w:p w:rsidR="00497BD5" w:rsidRPr="00CC66E0" w:rsidRDefault="00497BD5" w:rsidP="00497BD5">
      <w:pPr>
        <w:pStyle w:val="SourceCode"/>
      </w:pPr>
      <w:r w:rsidRPr="00CC66E0">
        <w:rPr>
          <w:rStyle w:val="SourceLineNumber"/>
        </w:rPr>
        <w:t>65.</w:t>
      </w:r>
      <w:r w:rsidRPr="00CC66E0">
        <w:t xml:space="preserve"> </w:t>
      </w:r>
    </w:p>
    <w:p w:rsidR="00497BD5" w:rsidRPr="00CC66E0" w:rsidRDefault="00497BD5" w:rsidP="00497BD5">
      <w:pPr>
        <w:pStyle w:val="SourceCode"/>
      </w:pPr>
      <w:r w:rsidRPr="00CC66E0">
        <w:rPr>
          <w:rStyle w:val="SourceLineNumber"/>
        </w:rPr>
        <w:t>66.</w:t>
      </w:r>
      <w:r w:rsidRPr="00CC66E0">
        <w:t xml:space="preserve">         clue = getClues(guess, secretNum)</w:t>
      </w:r>
    </w:p>
    <w:p w:rsidR="00497BD5" w:rsidRPr="00CC66E0" w:rsidRDefault="00497BD5" w:rsidP="00497BD5">
      <w:pPr>
        <w:pStyle w:val="SourceCode"/>
      </w:pPr>
      <w:r w:rsidRPr="00CC66E0">
        <w:rPr>
          <w:rStyle w:val="SourceLineNumber"/>
        </w:rPr>
        <w:t>67.</w:t>
      </w:r>
      <w:r w:rsidRPr="00CC66E0">
        <w:t xml:space="preserve">         print(clue)</w:t>
      </w:r>
    </w:p>
    <w:p w:rsidR="00497BD5" w:rsidRPr="00CC66E0" w:rsidRDefault="00497BD5" w:rsidP="00497BD5">
      <w:pPr>
        <w:pStyle w:val="SourceCode"/>
      </w:pPr>
      <w:r w:rsidRPr="00CC66E0">
        <w:rPr>
          <w:rStyle w:val="SourceLineNumber"/>
        </w:rPr>
        <w:t>68.</w:t>
      </w:r>
      <w:r w:rsidRPr="00CC66E0">
        <w:t xml:space="preserve">         numGuesses += 1</w:t>
      </w:r>
    </w:p>
    <w:p w:rsidR="00497BD5" w:rsidRPr="00CC66E0" w:rsidRDefault="00497BD5" w:rsidP="00497BD5">
      <w:pPr>
        <w:pStyle w:val="SourceCode"/>
      </w:pPr>
      <w:r w:rsidRPr="00CC66E0">
        <w:rPr>
          <w:rStyle w:val="SourceLineNumber"/>
        </w:rPr>
        <w:t>69.</w:t>
      </w:r>
      <w:r w:rsidRPr="00CC66E0">
        <w:t xml:space="preserve"> </w:t>
      </w:r>
    </w:p>
    <w:p w:rsidR="00497BD5" w:rsidRPr="00CC66E0" w:rsidRDefault="00497BD5" w:rsidP="00497BD5">
      <w:pPr>
        <w:pStyle w:val="SourceCode"/>
      </w:pPr>
      <w:r w:rsidRPr="00CC66E0">
        <w:rPr>
          <w:rStyle w:val="SourceLineNumber"/>
        </w:rPr>
        <w:t>70.</w:t>
      </w:r>
      <w:r w:rsidRPr="00CC66E0">
        <w:t xml:space="preserve">         if guess == secretNum:</w:t>
      </w:r>
    </w:p>
    <w:p w:rsidR="00497BD5" w:rsidRPr="00CC66E0" w:rsidRDefault="00497BD5" w:rsidP="00497BD5">
      <w:pPr>
        <w:pStyle w:val="SourceCode"/>
      </w:pPr>
      <w:r w:rsidRPr="00CC66E0">
        <w:rPr>
          <w:rStyle w:val="SourceLineNumber"/>
        </w:rPr>
        <w:t>71.</w:t>
      </w:r>
      <w:r w:rsidRPr="00CC66E0">
        <w:t xml:space="preserve">             break</w:t>
      </w:r>
    </w:p>
    <w:p w:rsidR="00497BD5" w:rsidRPr="00CC66E0" w:rsidRDefault="00497BD5" w:rsidP="00497BD5">
      <w:pPr>
        <w:pStyle w:val="SourceCode"/>
      </w:pPr>
      <w:r w:rsidRPr="00CC66E0">
        <w:rPr>
          <w:rStyle w:val="SourceLineNumber"/>
        </w:rPr>
        <w:t>72.</w:t>
      </w:r>
      <w:r w:rsidRPr="00CC66E0">
        <w:t xml:space="preserve">         if numGuesses &gt; MAXGUESS:</w:t>
      </w:r>
    </w:p>
    <w:p w:rsidR="00497BD5" w:rsidRPr="00CC66E0" w:rsidRDefault="00497BD5" w:rsidP="00497BD5">
      <w:pPr>
        <w:pStyle w:val="SourceCode"/>
      </w:pPr>
      <w:r w:rsidRPr="00CC66E0">
        <w:rPr>
          <w:rStyle w:val="SourceLineNumber"/>
        </w:rPr>
        <w:t>73.</w:t>
      </w:r>
      <w:r w:rsidRPr="00CC66E0">
        <w:t xml:space="preserve">             print('You ran out of guesses. The answer was %s.' % (secretNum))</w:t>
      </w:r>
    </w:p>
    <w:p w:rsidR="00497BD5" w:rsidRPr="00CC66E0" w:rsidRDefault="00497BD5" w:rsidP="00497BD5">
      <w:pPr>
        <w:pStyle w:val="SourceCode"/>
      </w:pPr>
      <w:r w:rsidRPr="00CC66E0">
        <w:rPr>
          <w:rStyle w:val="SourceLineNumber"/>
        </w:rPr>
        <w:t>74.</w:t>
      </w:r>
      <w:r w:rsidRPr="00CC66E0">
        <w:t xml:space="preserve"> </w:t>
      </w:r>
    </w:p>
    <w:p w:rsidR="00497BD5" w:rsidRPr="00CC66E0" w:rsidRDefault="00497BD5" w:rsidP="00497BD5">
      <w:pPr>
        <w:pStyle w:val="SourceCode"/>
      </w:pPr>
      <w:r w:rsidRPr="00CC66E0">
        <w:rPr>
          <w:rStyle w:val="SourceLineNumber"/>
        </w:rPr>
        <w:t>75.</w:t>
      </w:r>
      <w:r w:rsidRPr="00CC66E0">
        <w:t xml:space="preserve">     if not playAgain():</w:t>
      </w:r>
    </w:p>
    <w:p w:rsidR="00497BD5" w:rsidRPr="00CC66E0" w:rsidRDefault="00497BD5" w:rsidP="00497BD5">
      <w:pPr>
        <w:pStyle w:val="SourceCode"/>
      </w:pPr>
      <w:r w:rsidRPr="00CC66E0">
        <w:rPr>
          <w:rStyle w:val="SourceLineNumber"/>
        </w:rPr>
        <w:t>76.</w:t>
      </w:r>
      <w:r w:rsidRPr="00CC66E0">
        <w:t xml:space="preserve">         break</w:t>
      </w:r>
    </w:p>
    <w:p w:rsidR="00497BD5" w:rsidRDefault="00497BD5" w:rsidP="00497BD5">
      <w:pPr>
        <w:pStyle w:val="Non-TOCHeading3"/>
      </w:pPr>
      <w:r>
        <w:t>Designing the Program</w:t>
      </w:r>
    </w:p>
    <w:p w:rsidR="00497BD5" w:rsidRDefault="00497BD5" w:rsidP="00497BD5">
      <w:pPr>
        <w:pStyle w:val="Body"/>
      </w:pPr>
      <w:r>
        <w:t>The flow chart in Figure 11-1 describes what happens in this game, and in what order they can happen.</w:t>
      </w:r>
    </w:p>
    <w:p w:rsidR="00497BD5" w:rsidRDefault="00497BD5" w:rsidP="00497BD5">
      <w:pPr>
        <w:pStyle w:val="Non-TOCHeading3"/>
      </w:pPr>
      <w:r>
        <w:t>How the Code Works</w:t>
      </w:r>
    </w:p>
    <w:p w:rsidR="00497BD5" w:rsidRDefault="00497BD5" w:rsidP="00497BD5">
      <w:pPr>
        <w:pStyle w:val="SourceCode"/>
      </w:pPr>
      <w:r>
        <w:rPr>
          <w:rStyle w:val="SourceLineNumber"/>
        </w:rPr>
        <w:t xml:space="preserve"> </w:t>
      </w:r>
      <w:r w:rsidRPr="00DF3E8D">
        <w:rPr>
          <w:rStyle w:val="SourceLineNumber"/>
        </w:rPr>
        <w:t>1.</w:t>
      </w:r>
      <w:r>
        <w:t xml:space="preserve"> import random</w:t>
      </w:r>
    </w:p>
    <w:p w:rsidR="00497BD5" w:rsidRDefault="00497BD5" w:rsidP="00497BD5">
      <w:pPr>
        <w:pStyle w:val="SourceCode"/>
      </w:pPr>
      <w:r>
        <w:rPr>
          <w:rStyle w:val="SourceLineNumber"/>
        </w:rPr>
        <w:t xml:space="preserve"> </w:t>
      </w:r>
      <w:r w:rsidRPr="00DF3E8D">
        <w:rPr>
          <w:rStyle w:val="SourceLineNumber"/>
        </w:rPr>
        <w:t>2.</w:t>
      </w:r>
      <w:r>
        <w:t xml:space="preserve"> def getSecretNum(numDigits):</w:t>
      </w:r>
    </w:p>
    <w:p w:rsidR="00497BD5" w:rsidRDefault="00497BD5" w:rsidP="00497BD5">
      <w:pPr>
        <w:pStyle w:val="SourceCode"/>
      </w:pPr>
      <w:r w:rsidRPr="00DF3E8D">
        <w:rPr>
          <w:rStyle w:val="SourceLineNumber"/>
        </w:rPr>
        <w:t xml:space="preserve"> 3.</w:t>
      </w:r>
      <w:r>
        <w:t xml:space="preserve">     </w:t>
      </w:r>
      <w:r w:rsidRPr="00B514D1">
        <w:rPr>
          <w:rStyle w:val="SourceCodeComment"/>
        </w:rPr>
        <w:t># Returns a string that is numDigits long, made up of unique random digits.</w:t>
      </w:r>
    </w:p>
    <w:p w:rsidR="00497BD5" w:rsidRPr="001C6BC7" w:rsidRDefault="00497BD5" w:rsidP="00497BD5">
      <w:pPr>
        <w:pStyle w:val="Body"/>
      </w:pPr>
      <w:r>
        <w:t xml:space="preserve">At the start of the program, import the </w:t>
      </w:r>
      <w:r w:rsidRPr="001C6BC7">
        <w:rPr>
          <w:rStyle w:val="Literal"/>
        </w:rPr>
        <w:t>random</w:t>
      </w:r>
      <w:r>
        <w:t xml:space="preserve"> module. Then define a function named </w:t>
      </w:r>
      <w:r w:rsidRPr="008C34AF">
        <w:rPr>
          <w:rStyle w:val="Literal"/>
        </w:rPr>
        <w:t>getSecretNum()</w:t>
      </w:r>
      <w:r>
        <w:t xml:space="preserve">. The function makes a secret number that has only unique digits in it. Instead of only 3-digit secret numbers, the </w:t>
      </w:r>
      <w:r w:rsidRPr="001C6BC7">
        <w:rPr>
          <w:rStyle w:val="Literal"/>
        </w:rPr>
        <w:t>numDigits</w:t>
      </w:r>
      <w:r>
        <w:t xml:space="preserve"> parameter lets the function make a secret number with any number of digits. For example, you can make a secret number of four or six digits by passing </w:t>
      </w:r>
      <w:r w:rsidRPr="001C6BC7">
        <w:rPr>
          <w:rStyle w:val="Literal"/>
        </w:rPr>
        <w:t>4</w:t>
      </w:r>
      <w:r>
        <w:t xml:space="preserve"> or </w:t>
      </w:r>
      <w:r w:rsidRPr="001C6BC7">
        <w:rPr>
          <w:rStyle w:val="Literal"/>
        </w:rPr>
        <w:t>6</w:t>
      </w:r>
      <w:r>
        <w:t xml:space="preserve"> for </w:t>
      </w:r>
      <w:r w:rsidRPr="001C6BC7">
        <w:rPr>
          <w:rStyle w:val="Literal"/>
        </w:rPr>
        <w:t>numDigits</w:t>
      </w:r>
      <w:r>
        <w:t>.</w:t>
      </w:r>
    </w:p>
    <w:p w:rsidR="00497BD5" w:rsidRDefault="00497BD5" w:rsidP="00497BD5">
      <w:pPr>
        <w:jc w:val="center"/>
      </w:pPr>
      <w:r>
        <w:rPr>
          <w:noProof/>
        </w:rPr>
        <w:lastRenderedPageBreak/>
        <w:drawing>
          <wp:inline distT="0" distB="0" distL="0" distR="0" wp14:anchorId="1147E8CD" wp14:editId="0EBAB932">
            <wp:extent cx="2514514" cy="3030479"/>
            <wp:effectExtent l="0" t="0" r="63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_flowchart.png"/>
                    <pic:cNvPicPr/>
                  </pic:nvPicPr>
                  <pic:blipFill>
                    <a:blip r:embed="rId9">
                      <a:extLst>
                        <a:ext uri="{28A0092B-C50C-407E-A947-70E740481C1C}">
                          <a14:useLocalDpi xmlns:a14="http://schemas.microsoft.com/office/drawing/2010/main" val="0"/>
                        </a:ext>
                      </a:extLst>
                    </a:blip>
                    <a:stretch>
                      <a:fillRect/>
                    </a:stretch>
                  </pic:blipFill>
                  <pic:spPr>
                    <a:xfrm>
                      <a:off x="0" y="0"/>
                      <a:ext cx="2514514" cy="3030479"/>
                    </a:xfrm>
                    <a:prstGeom prst="rect">
                      <a:avLst/>
                    </a:prstGeom>
                  </pic:spPr>
                </pic:pic>
              </a:graphicData>
            </a:graphic>
          </wp:inline>
        </w:drawing>
      </w:r>
    </w:p>
    <w:p w:rsidR="00497BD5" w:rsidRDefault="00497BD5" w:rsidP="00497BD5">
      <w:pPr>
        <w:pStyle w:val="Caption"/>
      </w:pPr>
      <w:r>
        <w:t>Figure 11-1: Flow chart for the Bagels game.</w:t>
      </w:r>
    </w:p>
    <w:p w:rsidR="00497BD5" w:rsidRDefault="00497BD5" w:rsidP="00497BD5">
      <w:pPr>
        <w:pStyle w:val="Non-TOCHeading3"/>
      </w:pPr>
      <w:r>
        <w:t>Shuffling a Unique Set of Digits</w:t>
      </w:r>
    </w:p>
    <w:p w:rsidR="00497BD5" w:rsidRDefault="00497BD5" w:rsidP="00497BD5">
      <w:pPr>
        <w:pStyle w:val="SourceCode"/>
      </w:pPr>
      <w:r>
        <w:rPr>
          <w:rStyle w:val="SourceLineNumber"/>
        </w:rPr>
        <w:t xml:space="preserve"> </w:t>
      </w:r>
      <w:r w:rsidRPr="00DF3E8D">
        <w:rPr>
          <w:rStyle w:val="SourceLineNumber"/>
        </w:rPr>
        <w:t>4.</w:t>
      </w:r>
      <w:r>
        <w:t xml:space="preserve">     numbers = list(range(10))</w:t>
      </w:r>
    </w:p>
    <w:p w:rsidR="00497BD5" w:rsidRDefault="00497BD5" w:rsidP="00497BD5">
      <w:pPr>
        <w:pStyle w:val="SourceCode"/>
      </w:pPr>
      <w:r w:rsidRPr="00DF3E8D">
        <w:rPr>
          <w:rStyle w:val="SourceLineNumber"/>
        </w:rPr>
        <w:t xml:space="preserve"> 5.</w:t>
      </w:r>
      <w:r>
        <w:t xml:space="preserve">     random.shuffle(numbers)</w:t>
      </w:r>
    </w:p>
    <w:p w:rsidR="00497BD5" w:rsidRDefault="00497BD5" w:rsidP="00497BD5">
      <w:pPr>
        <w:pStyle w:val="Body"/>
      </w:pPr>
      <w:r>
        <w:t xml:space="preserve">Line 4’s </w:t>
      </w:r>
      <w:r w:rsidRPr="003D4692">
        <w:rPr>
          <w:rStyle w:val="Literal"/>
        </w:rPr>
        <w:t>list(range(10))</w:t>
      </w:r>
      <w:r>
        <w:t xml:space="preserve"> always evaluate to </w:t>
      </w:r>
      <w:r w:rsidRPr="003D4692">
        <w:rPr>
          <w:rStyle w:val="Literal"/>
        </w:rPr>
        <w:t>[0, 1, 2, 3, 4, 5, 6, 7, 8, 9]</w:t>
      </w:r>
      <w:r>
        <w:t xml:space="preserve">. It’s just easier to type </w:t>
      </w:r>
      <w:r w:rsidRPr="003D4692">
        <w:rPr>
          <w:rStyle w:val="Literal"/>
        </w:rPr>
        <w:t>list(range(10))</w:t>
      </w:r>
      <w:r>
        <w:t xml:space="preserve">. The </w:t>
      </w:r>
      <w:r w:rsidRPr="00597734">
        <w:rPr>
          <w:rStyle w:val="Literal"/>
        </w:rPr>
        <w:t>numbers</w:t>
      </w:r>
      <w:r>
        <w:t xml:space="preserve"> variable contains a list of all ten digits.</w:t>
      </w:r>
    </w:p>
    <w:p w:rsidR="00497BD5" w:rsidRDefault="00497BD5" w:rsidP="00497BD5">
      <w:pPr>
        <w:pStyle w:val="Heading2"/>
      </w:pPr>
      <w:bookmarkStart w:id="3" w:name="_Toc405145127"/>
      <w:r>
        <w:t xml:space="preserve">The </w:t>
      </w:r>
      <w:r w:rsidRPr="001C6BC7">
        <w:rPr>
          <w:rStyle w:val="Literal"/>
        </w:rPr>
        <w:t>random.shuffle()</w:t>
      </w:r>
      <w:r>
        <w:t xml:space="preserve"> Function</w:t>
      </w:r>
      <w:bookmarkEnd w:id="3"/>
    </w:p>
    <w:p w:rsidR="00497BD5" w:rsidRDefault="00497BD5" w:rsidP="00497BD5">
      <w:pPr>
        <w:pStyle w:val="Body"/>
      </w:pPr>
      <w:r>
        <w:t xml:space="preserve">The </w:t>
      </w:r>
      <w:r>
        <w:rPr>
          <w:rStyle w:val="Literal"/>
        </w:rPr>
        <w:t>random.s</w:t>
      </w:r>
      <w:r w:rsidRPr="001C6BC7">
        <w:rPr>
          <w:rStyle w:val="Literal"/>
        </w:rPr>
        <w:t>huffle()</w:t>
      </w:r>
      <w:r>
        <w:t xml:space="preserve"> function randomly changes the order of a list’s items. This function doesn’t return a value, but rather modifies the list you pass it “in place”. This is similar to the way the </w:t>
      </w:r>
      <w:r w:rsidRPr="001C6BC7">
        <w:rPr>
          <w:rStyle w:val="Literal"/>
        </w:rPr>
        <w:t>makeMove()</w:t>
      </w:r>
      <w:r>
        <w:t xml:space="preserve"> function in the Tic Tac Toe chapter modified the list it was passed in place, rather than return a new list with the change. This is why you do </w:t>
      </w:r>
      <w:r w:rsidRPr="00597734">
        <w:rPr>
          <w:rStyle w:val="Strong"/>
        </w:rPr>
        <w:t>not</w:t>
      </w:r>
      <w:r>
        <w:t xml:space="preserve"> write code like </w:t>
      </w:r>
      <w:r w:rsidRPr="001C6BC7">
        <w:rPr>
          <w:rStyle w:val="Literal"/>
        </w:rPr>
        <w:t>numbers = random.shuffle(numbers)</w:t>
      </w:r>
      <w:r>
        <w:t>.</w:t>
      </w:r>
    </w:p>
    <w:p w:rsidR="00497BD5" w:rsidRDefault="00497BD5" w:rsidP="00497BD5">
      <w:pPr>
        <w:pStyle w:val="Body"/>
      </w:pPr>
      <w:r>
        <w:t xml:space="preserve">Try experimenting with the </w:t>
      </w:r>
      <w:r w:rsidRPr="001C6BC7">
        <w:rPr>
          <w:rStyle w:val="Literal"/>
        </w:rPr>
        <w:t>random.shuffle()</w:t>
      </w:r>
      <w:r>
        <w:t xml:space="preserve"> function by entering the following code into the interactive shell:</w:t>
      </w:r>
    </w:p>
    <w:p w:rsidR="00497BD5" w:rsidRDefault="00497BD5" w:rsidP="00497BD5">
      <w:pPr>
        <w:pStyle w:val="CodeExample"/>
      </w:pPr>
      <w:r>
        <w:t>&gt;&gt;&gt; import random</w:t>
      </w:r>
    </w:p>
    <w:p w:rsidR="00497BD5" w:rsidRDefault="00497BD5" w:rsidP="00497BD5">
      <w:pPr>
        <w:pStyle w:val="CodeExample"/>
      </w:pPr>
      <w:r>
        <w:t>&gt;&gt;&gt; spam = list(range(10))</w:t>
      </w:r>
    </w:p>
    <w:p w:rsidR="00497BD5" w:rsidRDefault="00497BD5" w:rsidP="00497BD5">
      <w:pPr>
        <w:pStyle w:val="CodeExample"/>
      </w:pPr>
      <w:r>
        <w:lastRenderedPageBreak/>
        <w:t>&gt;&gt;&gt; print(spam)</w:t>
      </w:r>
    </w:p>
    <w:p w:rsidR="00497BD5" w:rsidRDefault="00497BD5" w:rsidP="00497BD5">
      <w:pPr>
        <w:pStyle w:val="CodeExample"/>
      </w:pPr>
      <w:r>
        <w:t>[0, 1, 2, 3, 4, 5, 6, 7, 8, 9]</w:t>
      </w:r>
    </w:p>
    <w:p w:rsidR="00497BD5" w:rsidRDefault="00497BD5" w:rsidP="00497BD5">
      <w:pPr>
        <w:pStyle w:val="CodeExample"/>
      </w:pPr>
    </w:p>
    <w:p w:rsidR="00497BD5" w:rsidRDefault="00497BD5" w:rsidP="00497BD5">
      <w:pPr>
        <w:pStyle w:val="CodeExample"/>
      </w:pPr>
      <w:r>
        <w:t>&gt;&gt;&gt; random.shuffle(spam)</w:t>
      </w:r>
    </w:p>
    <w:p w:rsidR="00497BD5" w:rsidRDefault="00497BD5" w:rsidP="00497BD5">
      <w:pPr>
        <w:pStyle w:val="CodeExample"/>
      </w:pPr>
      <w:r>
        <w:t>&gt;&gt;&gt; print(spam)</w:t>
      </w:r>
    </w:p>
    <w:p w:rsidR="00497BD5" w:rsidRDefault="00497BD5" w:rsidP="00497BD5">
      <w:pPr>
        <w:pStyle w:val="CodeExample"/>
      </w:pPr>
      <w:r>
        <w:t>[3, 0, 5, 9, 6, 8, 2, 4, 1, 7]</w:t>
      </w:r>
    </w:p>
    <w:p w:rsidR="00497BD5" w:rsidRDefault="00497BD5" w:rsidP="00497BD5">
      <w:pPr>
        <w:pStyle w:val="CodeExample"/>
      </w:pPr>
    </w:p>
    <w:p w:rsidR="00497BD5" w:rsidRDefault="00497BD5" w:rsidP="00497BD5">
      <w:pPr>
        <w:pStyle w:val="CodeExample"/>
      </w:pPr>
      <w:r>
        <w:t>&gt;&gt;&gt; random.shuffle(spam)</w:t>
      </w:r>
    </w:p>
    <w:p w:rsidR="00497BD5" w:rsidRDefault="00497BD5" w:rsidP="00497BD5">
      <w:pPr>
        <w:pStyle w:val="CodeExample"/>
      </w:pPr>
      <w:r>
        <w:t>&gt;&gt;&gt; print(spam)</w:t>
      </w:r>
    </w:p>
    <w:p w:rsidR="00497BD5" w:rsidRDefault="00497BD5" w:rsidP="00497BD5">
      <w:pPr>
        <w:pStyle w:val="CodeExample"/>
      </w:pPr>
      <w:r>
        <w:t>[1, 2, 5, 9, 4, 7, 0, 3, 6, 8]</w:t>
      </w:r>
    </w:p>
    <w:p w:rsidR="00497BD5" w:rsidRDefault="00497BD5" w:rsidP="00497BD5">
      <w:pPr>
        <w:pStyle w:val="CodeExample"/>
      </w:pPr>
    </w:p>
    <w:p w:rsidR="00497BD5" w:rsidRDefault="00497BD5" w:rsidP="00497BD5">
      <w:pPr>
        <w:pStyle w:val="CodeExample"/>
      </w:pPr>
      <w:r>
        <w:t>&gt;&gt;&gt; random.shuffle(spam)</w:t>
      </w:r>
    </w:p>
    <w:p w:rsidR="00497BD5" w:rsidRDefault="00497BD5" w:rsidP="00497BD5">
      <w:pPr>
        <w:pStyle w:val="CodeExample"/>
      </w:pPr>
      <w:r>
        <w:t>&gt;&gt;&gt; print(spam)</w:t>
      </w:r>
    </w:p>
    <w:p w:rsidR="00497BD5" w:rsidRDefault="00497BD5" w:rsidP="00497BD5">
      <w:pPr>
        <w:pStyle w:val="CodeExample"/>
      </w:pPr>
      <w:r>
        <w:t>[9, 8, 3, 5, 4, 7, 1, 2, 0, 6]</w:t>
      </w:r>
    </w:p>
    <w:p w:rsidR="00497BD5" w:rsidRDefault="00497BD5" w:rsidP="00497BD5">
      <w:pPr>
        <w:pStyle w:val="Body"/>
      </w:pPr>
      <w:r>
        <w:t xml:space="preserve">You want the secret number in Bagels to have unique digits. The Bagels game is much more fun if you don’t have duplicate digits in the secret number, such as </w:t>
      </w:r>
      <w:r w:rsidRPr="001C6BC7">
        <w:rPr>
          <w:rStyle w:val="Literal"/>
        </w:rPr>
        <w:t>'244'</w:t>
      </w:r>
      <w:r>
        <w:t xml:space="preserve"> or </w:t>
      </w:r>
      <w:r w:rsidRPr="001C6BC7">
        <w:rPr>
          <w:rStyle w:val="Literal"/>
        </w:rPr>
        <w:t>'333'</w:t>
      </w:r>
      <w:r>
        <w:t xml:space="preserve">. The </w:t>
      </w:r>
      <w:r w:rsidRPr="000943A4">
        <w:rPr>
          <w:rStyle w:val="Literal"/>
        </w:rPr>
        <w:t>shuffle()</w:t>
      </w:r>
      <w:r>
        <w:t xml:space="preserve"> function will help you do this.</w:t>
      </w:r>
    </w:p>
    <w:p w:rsidR="00497BD5" w:rsidRDefault="00497BD5" w:rsidP="00497BD5">
      <w:pPr>
        <w:pStyle w:val="Non-TOCHeading3"/>
      </w:pPr>
      <w:r>
        <w:t>Getting the Secret Number from the Shuffled Digits</w:t>
      </w:r>
    </w:p>
    <w:p w:rsidR="00497BD5" w:rsidRDefault="00497BD5" w:rsidP="00497BD5">
      <w:pPr>
        <w:pStyle w:val="SourceCode"/>
      </w:pPr>
      <w:r w:rsidRPr="00DF3E8D">
        <w:rPr>
          <w:rStyle w:val="SourceLineNumber"/>
        </w:rPr>
        <w:t xml:space="preserve"> 6.</w:t>
      </w:r>
      <w:r>
        <w:t xml:space="preserve">     secretNum = ''</w:t>
      </w:r>
    </w:p>
    <w:p w:rsidR="00497BD5" w:rsidRDefault="00497BD5" w:rsidP="00497BD5">
      <w:pPr>
        <w:pStyle w:val="SourceCode"/>
      </w:pPr>
      <w:r w:rsidRPr="00DF3E8D">
        <w:rPr>
          <w:rStyle w:val="SourceLineNumber"/>
        </w:rPr>
        <w:t xml:space="preserve"> 7.</w:t>
      </w:r>
      <w:r>
        <w:t xml:space="preserve">     for i in range(numDigits):</w:t>
      </w:r>
    </w:p>
    <w:p w:rsidR="00497BD5" w:rsidRDefault="00497BD5" w:rsidP="00497BD5">
      <w:pPr>
        <w:pStyle w:val="SourceCode"/>
      </w:pPr>
      <w:r w:rsidRPr="00DF3E8D">
        <w:rPr>
          <w:rStyle w:val="SourceLineNumber"/>
        </w:rPr>
        <w:t xml:space="preserve"> 8.</w:t>
      </w:r>
      <w:r>
        <w:t xml:space="preserve">         secretNum += str(numbers[i])</w:t>
      </w:r>
    </w:p>
    <w:p w:rsidR="00497BD5" w:rsidRDefault="00497BD5" w:rsidP="00497BD5">
      <w:pPr>
        <w:pStyle w:val="SourceCode"/>
      </w:pPr>
      <w:r w:rsidRPr="00DF3E8D">
        <w:rPr>
          <w:rStyle w:val="SourceLineNumber"/>
        </w:rPr>
        <w:t xml:space="preserve"> 9.</w:t>
      </w:r>
      <w:r>
        <w:t xml:space="preserve">     return secretNum</w:t>
      </w:r>
    </w:p>
    <w:p w:rsidR="00497BD5" w:rsidRDefault="00497BD5" w:rsidP="00497BD5">
      <w:pPr>
        <w:pStyle w:val="Body"/>
      </w:pPr>
      <w:r>
        <w:t xml:space="preserve">The secret number will be a string of the first </w:t>
      </w:r>
      <w:r w:rsidRPr="00597734">
        <w:rPr>
          <w:rStyle w:val="Literal"/>
        </w:rPr>
        <w:t>numDigits</w:t>
      </w:r>
      <w:r>
        <w:t xml:space="preserve"> digits of the shuffled list of integers. For example, if the shuffled list in </w:t>
      </w:r>
      <w:r w:rsidRPr="00597734">
        <w:rPr>
          <w:rStyle w:val="Literal"/>
        </w:rPr>
        <w:t>numbers</w:t>
      </w:r>
      <w:r>
        <w:t xml:space="preserve"> is </w:t>
      </w:r>
      <w:r w:rsidRPr="00597734">
        <w:rPr>
          <w:rStyle w:val="Literal"/>
        </w:rPr>
        <w:t>[9, 8, 3, 5, 4, 7, 1, 2, 0, 6]</w:t>
      </w:r>
      <w:r>
        <w:t xml:space="preserve"> and </w:t>
      </w:r>
      <w:r w:rsidRPr="00597734">
        <w:rPr>
          <w:rStyle w:val="Literal"/>
        </w:rPr>
        <w:t>numDigits</w:t>
      </w:r>
      <w:r>
        <w:t xml:space="preserve"> was </w:t>
      </w:r>
      <w:r w:rsidRPr="00597734">
        <w:rPr>
          <w:rStyle w:val="Literal"/>
        </w:rPr>
        <w:t>3</w:t>
      </w:r>
      <w:r>
        <w:t xml:space="preserve">, then you’d want the string returned by </w:t>
      </w:r>
      <w:r w:rsidRPr="005736F5">
        <w:rPr>
          <w:rStyle w:val="Literal"/>
        </w:rPr>
        <w:t>getSecretNum()</w:t>
      </w:r>
      <w:r>
        <w:t xml:space="preserve"> to be </w:t>
      </w:r>
      <w:r w:rsidRPr="005736F5">
        <w:rPr>
          <w:rStyle w:val="Literal"/>
        </w:rPr>
        <w:t>'983'</w:t>
      </w:r>
      <w:r>
        <w:t>.</w:t>
      </w:r>
    </w:p>
    <w:p w:rsidR="00497BD5" w:rsidRDefault="00497BD5" w:rsidP="00497BD5">
      <w:pPr>
        <w:pStyle w:val="Body"/>
      </w:pPr>
      <w:r>
        <w:t xml:space="preserve">To do this, the </w:t>
      </w:r>
      <w:r w:rsidRPr="005736F5">
        <w:rPr>
          <w:rStyle w:val="Literal"/>
        </w:rPr>
        <w:t>secretNum</w:t>
      </w:r>
      <w:r>
        <w:t xml:space="preserve"> variable starts out as a blank string. The </w:t>
      </w:r>
      <w:r w:rsidRPr="00597734">
        <w:rPr>
          <w:rStyle w:val="Literal"/>
        </w:rPr>
        <w:t>for</w:t>
      </w:r>
      <w:r>
        <w:t xml:space="preserve"> loop on line 7 iterates </w:t>
      </w:r>
      <w:r w:rsidRPr="005736F5">
        <w:rPr>
          <w:rStyle w:val="Literal"/>
        </w:rPr>
        <w:t>numDigits</w:t>
      </w:r>
      <w:r>
        <w:t xml:space="preserve"> number of times. On each iteration through the loop, the integer at index </w:t>
      </w:r>
      <w:r w:rsidRPr="00597734">
        <w:rPr>
          <w:rStyle w:val="Literal"/>
        </w:rPr>
        <w:t>i</w:t>
      </w:r>
      <w:r>
        <w:t xml:space="preserve"> is pulled from the shuffled list, converted to a string, and concatenated to the end of </w:t>
      </w:r>
      <w:r w:rsidRPr="005736F5">
        <w:rPr>
          <w:rStyle w:val="Literal"/>
        </w:rPr>
        <w:t>secretNum</w:t>
      </w:r>
      <w:r>
        <w:t>.</w:t>
      </w:r>
    </w:p>
    <w:p w:rsidR="00497BD5" w:rsidRDefault="00497BD5" w:rsidP="00497BD5">
      <w:pPr>
        <w:pStyle w:val="Body"/>
      </w:pPr>
      <w:r>
        <w:t xml:space="preserve">For example, if </w:t>
      </w:r>
      <w:r w:rsidRPr="005736F5">
        <w:rPr>
          <w:rStyle w:val="Literal"/>
        </w:rPr>
        <w:t>numbers</w:t>
      </w:r>
      <w:r>
        <w:t xml:space="preserve"> refers to the list </w:t>
      </w:r>
      <w:r w:rsidRPr="005736F5">
        <w:rPr>
          <w:rStyle w:val="Literal"/>
        </w:rPr>
        <w:t>[9, 8, 3, 5, 4, 7, 1, 2, 0, 6]</w:t>
      </w:r>
      <w:r>
        <w:t xml:space="preserve">, then on the first iteration, </w:t>
      </w:r>
      <w:r w:rsidRPr="005736F5">
        <w:rPr>
          <w:rStyle w:val="Literal"/>
        </w:rPr>
        <w:t>numbers[0]</w:t>
      </w:r>
      <w:r>
        <w:t xml:space="preserve"> (that is, </w:t>
      </w:r>
      <w:r w:rsidRPr="005736F5">
        <w:rPr>
          <w:rStyle w:val="Literal"/>
        </w:rPr>
        <w:t>9</w:t>
      </w:r>
      <w:r>
        <w:t xml:space="preserve">) will be passed to </w:t>
      </w:r>
      <w:r w:rsidRPr="00824ABE">
        <w:rPr>
          <w:rStyle w:val="Literal"/>
        </w:rPr>
        <w:t>str()</w:t>
      </w:r>
      <w:r>
        <w:t xml:space="preserve">, which in turn returns </w:t>
      </w:r>
      <w:r w:rsidRPr="005736F5">
        <w:rPr>
          <w:rStyle w:val="Literal"/>
        </w:rPr>
        <w:t>'9'</w:t>
      </w:r>
      <w:r>
        <w:t xml:space="preserve"> which is concatenated to the end of </w:t>
      </w:r>
      <w:r w:rsidRPr="005736F5">
        <w:rPr>
          <w:rStyle w:val="Literal"/>
        </w:rPr>
        <w:t>secretNum</w:t>
      </w:r>
      <w:r>
        <w:t xml:space="preserve">. On the second iteration, the same happens with </w:t>
      </w:r>
      <w:r w:rsidRPr="005736F5">
        <w:rPr>
          <w:rStyle w:val="Literal"/>
        </w:rPr>
        <w:t>numbers[1]</w:t>
      </w:r>
      <w:r>
        <w:t xml:space="preserve"> (that is, </w:t>
      </w:r>
      <w:r w:rsidRPr="005736F5">
        <w:rPr>
          <w:rStyle w:val="Literal"/>
        </w:rPr>
        <w:t>8</w:t>
      </w:r>
      <w:r>
        <w:t xml:space="preserve">) and on the third iteration the same happens with </w:t>
      </w:r>
      <w:r w:rsidRPr="005736F5">
        <w:rPr>
          <w:rStyle w:val="Literal"/>
        </w:rPr>
        <w:t>numbers[2]</w:t>
      </w:r>
      <w:r>
        <w:t xml:space="preserve"> (that is, </w:t>
      </w:r>
      <w:r w:rsidRPr="005736F5">
        <w:rPr>
          <w:rStyle w:val="Literal"/>
        </w:rPr>
        <w:t>3</w:t>
      </w:r>
      <w:r>
        <w:t xml:space="preserve">). The final value of </w:t>
      </w:r>
      <w:r w:rsidRPr="005736F5">
        <w:rPr>
          <w:rStyle w:val="Literal"/>
        </w:rPr>
        <w:t>secretNum</w:t>
      </w:r>
      <w:r>
        <w:t xml:space="preserve"> that is returned is </w:t>
      </w:r>
      <w:r w:rsidRPr="005736F5">
        <w:rPr>
          <w:rStyle w:val="Literal"/>
        </w:rPr>
        <w:t>'983'</w:t>
      </w:r>
      <w:r>
        <w:t>.</w:t>
      </w:r>
    </w:p>
    <w:p w:rsidR="00497BD5" w:rsidRDefault="00497BD5" w:rsidP="00497BD5">
      <w:pPr>
        <w:pStyle w:val="Body"/>
      </w:pPr>
      <w:r>
        <w:t xml:space="preserve">Notice that </w:t>
      </w:r>
      <w:r w:rsidRPr="005736F5">
        <w:rPr>
          <w:rStyle w:val="Literal"/>
        </w:rPr>
        <w:t>secretNum</w:t>
      </w:r>
      <w:r>
        <w:t xml:space="preserve"> in this function contains a string, not an integer. This may seem odd, but remember that you cannot concatenate integers. The expression </w:t>
      </w:r>
      <w:r w:rsidRPr="00597734">
        <w:rPr>
          <w:rStyle w:val="Literal"/>
        </w:rPr>
        <w:t>9 + 8 + 3</w:t>
      </w:r>
      <w:r>
        <w:t xml:space="preserve"> evaluates to </w:t>
      </w:r>
      <w:r w:rsidRPr="00597734">
        <w:rPr>
          <w:rStyle w:val="Literal"/>
        </w:rPr>
        <w:t>20</w:t>
      </w:r>
      <w:r>
        <w:t xml:space="preserve">, but what you want is </w:t>
      </w:r>
      <w:r w:rsidRPr="00597734">
        <w:rPr>
          <w:rStyle w:val="Literal"/>
        </w:rPr>
        <w:t>'9' + '8' + '3'</w:t>
      </w:r>
      <w:r>
        <w:t xml:space="preserve">, which evaluates to </w:t>
      </w:r>
      <w:r w:rsidRPr="00597734">
        <w:rPr>
          <w:rStyle w:val="Literal"/>
        </w:rPr>
        <w:t>'983'</w:t>
      </w:r>
      <w:r>
        <w:t>.</w:t>
      </w:r>
    </w:p>
    <w:p w:rsidR="00497BD5" w:rsidRDefault="00497BD5" w:rsidP="00497BD5">
      <w:pPr>
        <w:pStyle w:val="Heading2"/>
      </w:pPr>
      <w:bookmarkStart w:id="4" w:name="_Toc405145128"/>
      <w:r>
        <w:lastRenderedPageBreak/>
        <w:t>Augmented Assignment Operators</w:t>
      </w:r>
      <w:bookmarkEnd w:id="4"/>
    </w:p>
    <w:p w:rsidR="00497BD5" w:rsidRDefault="00497BD5" w:rsidP="00497BD5">
      <w:pPr>
        <w:pStyle w:val="Body"/>
      </w:pPr>
      <w:r>
        <w:t xml:space="preserve">The </w:t>
      </w:r>
      <w:r w:rsidRPr="005736F5">
        <w:rPr>
          <w:rStyle w:val="Literal"/>
        </w:rPr>
        <w:t>+=</w:t>
      </w:r>
      <w:r>
        <w:t xml:space="preserve"> operator on line 8 is one of the </w:t>
      </w:r>
      <w:r w:rsidRPr="00795DA5">
        <w:rPr>
          <w:rStyle w:val="Definition"/>
        </w:rPr>
        <w:t>augmented assignment operators</w:t>
      </w:r>
      <w:r>
        <w:t>. Normally, if you wanted to add or concatenate a value to a variable, you would use code that looked like this:</w:t>
      </w:r>
    </w:p>
    <w:p w:rsidR="00497BD5" w:rsidRDefault="00497BD5" w:rsidP="00497BD5">
      <w:pPr>
        <w:pStyle w:val="CodeExample"/>
      </w:pPr>
      <w:r>
        <w:t>spam = 42</w:t>
      </w:r>
    </w:p>
    <w:p w:rsidR="00497BD5" w:rsidRDefault="00497BD5" w:rsidP="00497BD5">
      <w:pPr>
        <w:pStyle w:val="CodeExample"/>
      </w:pPr>
      <w:r>
        <w:t>spam = spam + 10</w:t>
      </w:r>
    </w:p>
    <w:p w:rsidR="00497BD5" w:rsidRDefault="00497BD5" w:rsidP="00497BD5">
      <w:pPr>
        <w:pStyle w:val="CodeExample"/>
      </w:pPr>
    </w:p>
    <w:p w:rsidR="00497BD5" w:rsidRDefault="00497BD5" w:rsidP="00497BD5">
      <w:pPr>
        <w:pStyle w:val="CodeExample"/>
      </w:pPr>
      <w:r>
        <w:t>eggs = 'Hello '</w:t>
      </w:r>
    </w:p>
    <w:p w:rsidR="00497BD5" w:rsidRDefault="00497BD5" w:rsidP="00497BD5">
      <w:pPr>
        <w:pStyle w:val="CodeExample"/>
      </w:pPr>
      <w:r>
        <w:t>eggs = eggs + 'world!'</w:t>
      </w:r>
    </w:p>
    <w:p w:rsidR="00497BD5" w:rsidRDefault="00497BD5" w:rsidP="00497BD5">
      <w:pPr>
        <w:pStyle w:val="Body"/>
      </w:pPr>
      <w:r>
        <w:t>The augmented assignment operators are a shortcut that frees you from retyping the variable name. The following code does the same thing as the above code:</w:t>
      </w:r>
    </w:p>
    <w:p w:rsidR="00497BD5" w:rsidRDefault="00497BD5" w:rsidP="00497BD5">
      <w:pPr>
        <w:pStyle w:val="CodeExample"/>
      </w:pPr>
      <w:r>
        <w:t>spam = 42</w:t>
      </w:r>
    </w:p>
    <w:p w:rsidR="00497BD5" w:rsidRPr="00B514D1" w:rsidRDefault="00497BD5" w:rsidP="00497BD5">
      <w:pPr>
        <w:pStyle w:val="CodeExample"/>
        <w:rPr>
          <w:rStyle w:val="SourceCodeComment"/>
        </w:rPr>
      </w:pPr>
      <w:r>
        <w:t xml:space="preserve">spam += 10       </w:t>
      </w:r>
      <w:r w:rsidRPr="00B514D1">
        <w:rPr>
          <w:rStyle w:val="SourceCodeComment"/>
        </w:rPr>
        <w:t># Like spam = spam + 10</w:t>
      </w:r>
    </w:p>
    <w:p w:rsidR="00497BD5" w:rsidRDefault="00497BD5" w:rsidP="00497BD5">
      <w:pPr>
        <w:pStyle w:val="CodeExample"/>
      </w:pPr>
    </w:p>
    <w:p w:rsidR="00497BD5" w:rsidRDefault="00497BD5" w:rsidP="00497BD5">
      <w:pPr>
        <w:pStyle w:val="CodeExample"/>
      </w:pPr>
      <w:r>
        <w:t>eggs = 'Hello '</w:t>
      </w:r>
    </w:p>
    <w:p w:rsidR="00497BD5" w:rsidRPr="00B514D1" w:rsidRDefault="00497BD5" w:rsidP="00497BD5">
      <w:pPr>
        <w:pStyle w:val="CodeExample"/>
        <w:rPr>
          <w:rStyle w:val="SourceCodeComment"/>
        </w:rPr>
      </w:pPr>
      <w:r>
        <w:t xml:space="preserve">eggs += 'world!' </w:t>
      </w:r>
      <w:r w:rsidRPr="00B514D1">
        <w:rPr>
          <w:rStyle w:val="SourceCodeComment"/>
        </w:rPr>
        <w:t># Like eggs = eggs + 'world!'</w:t>
      </w:r>
    </w:p>
    <w:p w:rsidR="00497BD5" w:rsidRDefault="00497BD5" w:rsidP="00497BD5">
      <w:pPr>
        <w:pStyle w:val="Body"/>
        <w:rPr>
          <w:rStyle w:val="Literal"/>
        </w:rPr>
      </w:pPr>
      <w:r>
        <w:t>There are other augmented assignment operators as well. Try entering the following into the interactive shell:</w:t>
      </w:r>
    </w:p>
    <w:p w:rsidR="00497BD5" w:rsidRDefault="00497BD5" w:rsidP="00497BD5">
      <w:pPr>
        <w:pStyle w:val="CodeExample"/>
      </w:pPr>
      <w:r>
        <w:t>&gt;&gt;&gt; spam = 42</w:t>
      </w:r>
    </w:p>
    <w:p w:rsidR="00497BD5" w:rsidRDefault="00497BD5" w:rsidP="00497BD5">
      <w:pPr>
        <w:pStyle w:val="CodeExample"/>
      </w:pPr>
      <w:r>
        <w:t>&gt;&gt;&gt; spam -= 2</w:t>
      </w:r>
    </w:p>
    <w:p w:rsidR="00497BD5" w:rsidRDefault="00497BD5" w:rsidP="00497BD5">
      <w:pPr>
        <w:pStyle w:val="CodeExample"/>
      </w:pPr>
      <w:r>
        <w:t>&gt;&gt;&gt; spam</w:t>
      </w:r>
    </w:p>
    <w:p w:rsidR="00497BD5" w:rsidRDefault="00497BD5" w:rsidP="00497BD5">
      <w:pPr>
        <w:pStyle w:val="CodeExample"/>
      </w:pPr>
      <w:r>
        <w:t>40</w:t>
      </w:r>
    </w:p>
    <w:p w:rsidR="00497BD5" w:rsidRDefault="00497BD5" w:rsidP="00497BD5">
      <w:pPr>
        <w:pStyle w:val="CodeExample"/>
      </w:pPr>
      <w:r>
        <w:t>&gt;&gt;&gt; spam *= 3</w:t>
      </w:r>
    </w:p>
    <w:p w:rsidR="00497BD5" w:rsidRDefault="00497BD5" w:rsidP="00497BD5">
      <w:pPr>
        <w:pStyle w:val="CodeExample"/>
      </w:pPr>
      <w:r>
        <w:t>&gt;&gt;&gt; spam</w:t>
      </w:r>
    </w:p>
    <w:p w:rsidR="00497BD5" w:rsidRDefault="00497BD5" w:rsidP="00497BD5">
      <w:pPr>
        <w:pStyle w:val="CodeExample"/>
      </w:pPr>
      <w:r>
        <w:t>120</w:t>
      </w:r>
    </w:p>
    <w:p w:rsidR="00497BD5" w:rsidRDefault="00497BD5" w:rsidP="00497BD5">
      <w:pPr>
        <w:pStyle w:val="CodeExample"/>
      </w:pPr>
      <w:r>
        <w:t>&gt;&gt;&gt; spam /= 10</w:t>
      </w:r>
    </w:p>
    <w:p w:rsidR="00497BD5" w:rsidRDefault="00497BD5" w:rsidP="00497BD5">
      <w:pPr>
        <w:pStyle w:val="CodeExample"/>
      </w:pPr>
      <w:r>
        <w:t>&gt;&gt;&gt; spam</w:t>
      </w:r>
    </w:p>
    <w:p w:rsidR="00497BD5" w:rsidRDefault="00497BD5" w:rsidP="00497BD5">
      <w:pPr>
        <w:pStyle w:val="CodeExample"/>
      </w:pPr>
      <w:r>
        <w:t>12.0</w:t>
      </w:r>
    </w:p>
    <w:p w:rsidR="00497BD5" w:rsidRDefault="00497BD5" w:rsidP="00497BD5">
      <w:pPr>
        <w:pStyle w:val="Non-TOCHeading3"/>
      </w:pPr>
      <w:r>
        <w:t>Calculating the Clues to Give</w:t>
      </w:r>
    </w:p>
    <w:p w:rsidR="00497BD5" w:rsidRDefault="00497BD5" w:rsidP="00497BD5">
      <w:pPr>
        <w:pStyle w:val="SourceCode"/>
      </w:pPr>
      <w:r w:rsidRPr="00DF3E8D">
        <w:rPr>
          <w:rStyle w:val="SourceLineNumber"/>
        </w:rPr>
        <w:t>11.</w:t>
      </w:r>
      <w:r>
        <w:t xml:space="preserve"> def getClues(guess, secretNum):</w:t>
      </w:r>
    </w:p>
    <w:p w:rsidR="00497BD5" w:rsidRDefault="00497BD5" w:rsidP="00497BD5">
      <w:pPr>
        <w:pStyle w:val="SourceCode"/>
      </w:pPr>
      <w:r w:rsidRPr="00DF3E8D">
        <w:rPr>
          <w:rStyle w:val="SourceLineNumber"/>
        </w:rPr>
        <w:t>12.</w:t>
      </w:r>
      <w:r>
        <w:t xml:space="preserve">     </w:t>
      </w:r>
      <w:r w:rsidRPr="00B514D1">
        <w:rPr>
          <w:rStyle w:val="SourceCodeComment"/>
        </w:rPr>
        <w:t># Returns a string with the pico, fermi, bagels clues to the user.</w:t>
      </w:r>
    </w:p>
    <w:p w:rsidR="00497BD5" w:rsidRDefault="00497BD5" w:rsidP="00497BD5">
      <w:pPr>
        <w:pStyle w:val="SourceCode"/>
      </w:pPr>
      <w:r w:rsidRPr="00DF3E8D">
        <w:rPr>
          <w:rStyle w:val="SourceLineNumber"/>
        </w:rPr>
        <w:t>13.</w:t>
      </w:r>
      <w:r>
        <w:t xml:space="preserve">     if guess == secretNum:</w:t>
      </w:r>
    </w:p>
    <w:p w:rsidR="00497BD5" w:rsidRDefault="00497BD5" w:rsidP="00497BD5">
      <w:pPr>
        <w:pStyle w:val="SourceCode"/>
      </w:pPr>
      <w:r w:rsidRPr="00DF3E8D">
        <w:rPr>
          <w:rStyle w:val="SourceLineNumber"/>
        </w:rPr>
        <w:t>14.</w:t>
      </w:r>
      <w:r>
        <w:t xml:space="preserve">         return 'You got it!'</w:t>
      </w:r>
    </w:p>
    <w:p w:rsidR="00497BD5" w:rsidRDefault="00497BD5" w:rsidP="00497BD5">
      <w:pPr>
        <w:pStyle w:val="Body"/>
      </w:pPr>
      <w:r>
        <w:t xml:space="preserve">The </w:t>
      </w:r>
      <w:r w:rsidRPr="005736F5">
        <w:rPr>
          <w:rStyle w:val="Literal"/>
        </w:rPr>
        <w:t>getClues()</w:t>
      </w:r>
      <w:r>
        <w:t xml:space="preserve"> function will return a string with the fermi, pico, and bagels clues depending on the </w:t>
      </w:r>
      <w:r w:rsidRPr="005736F5">
        <w:rPr>
          <w:rStyle w:val="Literal"/>
        </w:rPr>
        <w:t>guess</w:t>
      </w:r>
      <w:r>
        <w:t xml:space="preserve"> and </w:t>
      </w:r>
      <w:r w:rsidRPr="005736F5">
        <w:rPr>
          <w:rStyle w:val="Literal"/>
        </w:rPr>
        <w:t>secretNum</w:t>
      </w:r>
      <w:r>
        <w:t xml:space="preserve"> parameters. The most obvious and easiest step is to check if the guess is the same as the secret number. In that case, line 14 returns </w:t>
      </w:r>
      <w:r w:rsidRPr="005736F5">
        <w:rPr>
          <w:rStyle w:val="Literal"/>
        </w:rPr>
        <w:t>'You got it!'</w:t>
      </w:r>
      <w:r>
        <w:t>.</w:t>
      </w:r>
    </w:p>
    <w:p w:rsidR="00497BD5" w:rsidRDefault="00497BD5" w:rsidP="00497BD5">
      <w:pPr>
        <w:pStyle w:val="SourceCode"/>
      </w:pPr>
      <w:r w:rsidRPr="00DF3E8D">
        <w:rPr>
          <w:rStyle w:val="SourceLineNumber"/>
        </w:rPr>
        <w:lastRenderedPageBreak/>
        <w:t>16.</w:t>
      </w:r>
      <w:r>
        <w:t xml:space="preserve">     clue = []</w:t>
      </w:r>
    </w:p>
    <w:p w:rsidR="00497BD5" w:rsidRPr="00DF3E8D" w:rsidRDefault="00497BD5" w:rsidP="00497BD5">
      <w:pPr>
        <w:pStyle w:val="SourceCode"/>
        <w:rPr>
          <w:rStyle w:val="SourceLineNumber"/>
        </w:rPr>
      </w:pPr>
      <w:r w:rsidRPr="00DF3E8D">
        <w:rPr>
          <w:rStyle w:val="SourceLineNumber"/>
        </w:rPr>
        <w:t xml:space="preserve">17. </w:t>
      </w:r>
    </w:p>
    <w:p w:rsidR="00497BD5" w:rsidRDefault="00497BD5" w:rsidP="00497BD5">
      <w:pPr>
        <w:pStyle w:val="SourceCode"/>
      </w:pPr>
      <w:r w:rsidRPr="00DF3E8D">
        <w:rPr>
          <w:rStyle w:val="SourceLineNumber"/>
        </w:rPr>
        <w:t>18.</w:t>
      </w:r>
      <w:r>
        <w:t xml:space="preserve">     for i in range(len(guess)):</w:t>
      </w:r>
    </w:p>
    <w:p w:rsidR="00497BD5" w:rsidRDefault="00497BD5" w:rsidP="00497BD5">
      <w:pPr>
        <w:pStyle w:val="SourceCode"/>
      </w:pPr>
      <w:r w:rsidRPr="00DF3E8D">
        <w:rPr>
          <w:rStyle w:val="SourceLineNumber"/>
        </w:rPr>
        <w:t>19.</w:t>
      </w:r>
      <w:r>
        <w:t xml:space="preserve">         if guess[i] == secretNum[i]:</w:t>
      </w:r>
    </w:p>
    <w:p w:rsidR="00497BD5" w:rsidRDefault="00497BD5" w:rsidP="00497BD5">
      <w:pPr>
        <w:pStyle w:val="SourceCode"/>
      </w:pPr>
      <w:r w:rsidRPr="00DF3E8D">
        <w:rPr>
          <w:rStyle w:val="SourceLineNumber"/>
        </w:rPr>
        <w:t>20.</w:t>
      </w:r>
      <w:r>
        <w:t xml:space="preserve">             clue.append('Fermi')</w:t>
      </w:r>
    </w:p>
    <w:p w:rsidR="00497BD5" w:rsidRDefault="00497BD5" w:rsidP="00497BD5">
      <w:pPr>
        <w:pStyle w:val="SourceCode"/>
      </w:pPr>
      <w:r w:rsidRPr="00DF3E8D">
        <w:rPr>
          <w:rStyle w:val="SourceLineNumber"/>
        </w:rPr>
        <w:t>21.</w:t>
      </w:r>
      <w:r>
        <w:t xml:space="preserve">         elif guess[i] in secretNum:</w:t>
      </w:r>
    </w:p>
    <w:p w:rsidR="00497BD5" w:rsidRDefault="00497BD5" w:rsidP="00497BD5">
      <w:pPr>
        <w:pStyle w:val="SourceCode"/>
      </w:pPr>
      <w:r w:rsidRPr="00DF3E8D">
        <w:rPr>
          <w:rStyle w:val="SourceLineNumber"/>
        </w:rPr>
        <w:t>22.</w:t>
      </w:r>
      <w:r>
        <w:t xml:space="preserve">             clue.append('Pico')</w:t>
      </w:r>
    </w:p>
    <w:p w:rsidR="00497BD5" w:rsidRDefault="00497BD5" w:rsidP="00497BD5">
      <w:pPr>
        <w:pStyle w:val="Body"/>
      </w:pPr>
      <w:r>
        <w:t xml:space="preserve">If the guess isn’t the same as the secret number, the code must figure out what clues to give the player. The list in </w:t>
      </w:r>
      <w:r w:rsidRPr="005736F5">
        <w:rPr>
          <w:rStyle w:val="Literal"/>
        </w:rPr>
        <w:t>clue</w:t>
      </w:r>
      <w:r>
        <w:t xml:space="preserve"> will start empty and have </w:t>
      </w:r>
      <w:r w:rsidRPr="005736F5">
        <w:rPr>
          <w:rStyle w:val="Literal"/>
        </w:rPr>
        <w:t>'Fermi'</w:t>
      </w:r>
      <w:r w:rsidRPr="00597734">
        <w:t xml:space="preserve"> </w:t>
      </w:r>
      <w:r>
        <w:t xml:space="preserve">and </w:t>
      </w:r>
      <w:r w:rsidRPr="005736F5">
        <w:rPr>
          <w:rStyle w:val="Literal"/>
        </w:rPr>
        <w:t>'Pico'</w:t>
      </w:r>
      <w:r>
        <w:t xml:space="preserve"> strings added as needed.</w:t>
      </w:r>
    </w:p>
    <w:p w:rsidR="00497BD5" w:rsidRDefault="00497BD5" w:rsidP="00497BD5">
      <w:pPr>
        <w:pStyle w:val="Body"/>
      </w:pPr>
      <w:r>
        <w:t xml:space="preserve">Do this by looping through each possible index in </w:t>
      </w:r>
      <w:r w:rsidRPr="005736F5">
        <w:rPr>
          <w:rStyle w:val="Literal"/>
        </w:rPr>
        <w:t>guess</w:t>
      </w:r>
      <w:r>
        <w:t xml:space="preserve"> and </w:t>
      </w:r>
      <w:r w:rsidRPr="005736F5">
        <w:rPr>
          <w:rStyle w:val="Literal"/>
        </w:rPr>
        <w:t>secretNum</w:t>
      </w:r>
      <w:r>
        <w:t xml:space="preserve">. The strings in both variables will be the same length, so the line 18 could have used either </w:t>
      </w:r>
      <w:r w:rsidRPr="00597734">
        <w:rPr>
          <w:rStyle w:val="Literal"/>
        </w:rPr>
        <w:t>len(guess)</w:t>
      </w:r>
      <w:r>
        <w:t xml:space="preserve"> or </w:t>
      </w:r>
      <w:r w:rsidRPr="00597734">
        <w:rPr>
          <w:rStyle w:val="Literal"/>
        </w:rPr>
        <w:t>len(secretNum)</w:t>
      </w:r>
      <w:r>
        <w:t xml:space="preserve"> and work the same. As the value of </w:t>
      </w:r>
      <w:r w:rsidRPr="005736F5">
        <w:rPr>
          <w:rStyle w:val="Literal"/>
        </w:rPr>
        <w:t>i</w:t>
      </w:r>
      <w:r>
        <w:t xml:space="preserve"> changes from </w:t>
      </w:r>
      <w:r w:rsidRPr="005736F5">
        <w:rPr>
          <w:rStyle w:val="Literal"/>
        </w:rPr>
        <w:t>0</w:t>
      </w:r>
      <w:r>
        <w:t xml:space="preserve"> to </w:t>
      </w:r>
      <w:r w:rsidRPr="005736F5">
        <w:rPr>
          <w:rStyle w:val="Literal"/>
        </w:rPr>
        <w:t>1</w:t>
      </w:r>
      <w:r>
        <w:t xml:space="preserve"> to </w:t>
      </w:r>
      <w:r w:rsidRPr="005736F5">
        <w:rPr>
          <w:rStyle w:val="Literal"/>
        </w:rPr>
        <w:t>2</w:t>
      </w:r>
      <w:r>
        <w:t xml:space="preserve">, and so on, line 19 checks if the first, second, third, etc. letter of </w:t>
      </w:r>
      <w:r w:rsidRPr="00597734">
        <w:rPr>
          <w:rStyle w:val="Literal"/>
        </w:rPr>
        <w:t>guess</w:t>
      </w:r>
      <w:r>
        <w:t xml:space="preserve"> is the same as the number in the same index of </w:t>
      </w:r>
      <w:r w:rsidRPr="00597734">
        <w:rPr>
          <w:rStyle w:val="Literal"/>
        </w:rPr>
        <w:t>secretNum</w:t>
      </w:r>
      <w:r>
        <w:t xml:space="preserve">. If so, line 20 will add a string </w:t>
      </w:r>
      <w:r w:rsidRPr="005736F5">
        <w:rPr>
          <w:rStyle w:val="Literal"/>
        </w:rPr>
        <w:t>'Fermi'</w:t>
      </w:r>
      <w:r>
        <w:t xml:space="preserve"> to clue.</w:t>
      </w:r>
    </w:p>
    <w:p w:rsidR="00497BD5" w:rsidRDefault="00497BD5" w:rsidP="00497BD5">
      <w:pPr>
        <w:pStyle w:val="Body"/>
      </w:pPr>
      <w:r>
        <w:t xml:space="preserve">Otherwise, line 21 will check if the number at the </w:t>
      </w:r>
      <w:r w:rsidRPr="005736F5">
        <w:rPr>
          <w:rStyle w:val="Literal"/>
        </w:rPr>
        <w:t>i</w:t>
      </w:r>
      <w:r>
        <w:t xml:space="preserve">th position in guess exists anywhere in </w:t>
      </w:r>
      <w:r w:rsidRPr="005736F5">
        <w:rPr>
          <w:rStyle w:val="Literal"/>
        </w:rPr>
        <w:t>secretNum</w:t>
      </w:r>
      <w:r>
        <w:t xml:space="preserve">. If so, you know that the number is somewhere in the secret number but not in the same position. Line 22 will then add </w:t>
      </w:r>
      <w:r w:rsidRPr="005736F5">
        <w:rPr>
          <w:rStyle w:val="Literal"/>
        </w:rPr>
        <w:t>'Pico'</w:t>
      </w:r>
      <w:r>
        <w:t xml:space="preserve"> to </w:t>
      </w:r>
      <w:r w:rsidRPr="005736F5">
        <w:rPr>
          <w:rStyle w:val="Literal"/>
        </w:rPr>
        <w:t>clue</w:t>
      </w:r>
      <w:r>
        <w:t>.</w:t>
      </w:r>
    </w:p>
    <w:p w:rsidR="00497BD5" w:rsidRDefault="00497BD5" w:rsidP="00497BD5">
      <w:pPr>
        <w:pStyle w:val="SourceCode"/>
      </w:pPr>
      <w:r w:rsidRPr="00DF3E8D">
        <w:rPr>
          <w:rStyle w:val="SourceLineNumber"/>
        </w:rPr>
        <w:t>23.</w:t>
      </w:r>
      <w:r>
        <w:t xml:space="preserve">     if len(clue) == 0:</w:t>
      </w:r>
    </w:p>
    <w:p w:rsidR="00497BD5" w:rsidRDefault="00497BD5" w:rsidP="00497BD5">
      <w:pPr>
        <w:pStyle w:val="SourceCode"/>
      </w:pPr>
      <w:r w:rsidRPr="00DF3E8D">
        <w:rPr>
          <w:rStyle w:val="SourceLineNumber"/>
        </w:rPr>
        <w:t>24.</w:t>
      </w:r>
      <w:r>
        <w:t xml:space="preserve">         return 'Bagels'</w:t>
      </w:r>
    </w:p>
    <w:p w:rsidR="00497BD5" w:rsidRDefault="00497BD5" w:rsidP="00497BD5">
      <w:pPr>
        <w:pStyle w:val="Body"/>
      </w:pPr>
      <w:r>
        <w:t xml:space="preserve">If the </w:t>
      </w:r>
      <w:r w:rsidRPr="005736F5">
        <w:rPr>
          <w:rStyle w:val="Literal"/>
        </w:rPr>
        <w:t>clue</w:t>
      </w:r>
      <w:r>
        <w:t xml:space="preserve"> list is empty after the loop, then you know that there are no correct digits at all in </w:t>
      </w:r>
      <w:r w:rsidRPr="00597734">
        <w:rPr>
          <w:rStyle w:val="Literal"/>
        </w:rPr>
        <w:t>guess</w:t>
      </w:r>
      <w:r>
        <w:t xml:space="preserve">. In this case, line 24 returns the string </w:t>
      </w:r>
      <w:r w:rsidRPr="005736F5">
        <w:rPr>
          <w:rStyle w:val="Literal"/>
        </w:rPr>
        <w:t>'Bagels'</w:t>
      </w:r>
      <w:r>
        <w:t xml:space="preserve"> as the only clue.</w:t>
      </w:r>
    </w:p>
    <w:p w:rsidR="00497BD5" w:rsidRDefault="00497BD5" w:rsidP="00497BD5">
      <w:pPr>
        <w:pStyle w:val="Heading2"/>
      </w:pPr>
      <w:bookmarkStart w:id="5" w:name="_Toc405145129"/>
      <w:r>
        <w:t xml:space="preserve">The </w:t>
      </w:r>
      <w:r w:rsidRPr="005736F5">
        <w:rPr>
          <w:rStyle w:val="Literal"/>
        </w:rPr>
        <w:t>sort()</w:t>
      </w:r>
      <w:r>
        <w:t xml:space="preserve"> List Method</w:t>
      </w:r>
      <w:bookmarkEnd w:id="5"/>
    </w:p>
    <w:p w:rsidR="00497BD5" w:rsidRDefault="00497BD5" w:rsidP="00497BD5">
      <w:pPr>
        <w:pStyle w:val="SourceCode"/>
      </w:pPr>
      <w:r w:rsidRPr="00DF3E8D">
        <w:rPr>
          <w:rStyle w:val="SourceLineNumber"/>
        </w:rPr>
        <w:t>26.</w:t>
      </w:r>
      <w:r w:rsidRPr="007D7167">
        <w:t xml:space="preserve">     clue.sort()</w:t>
      </w:r>
    </w:p>
    <w:p w:rsidR="00497BD5" w:rsidRDefault="00497BD5" w:rsidP="00497BD5">
      <w:pPr>
        <w:pStyle w:val="Body"/>
      </w:pPr>
      <w:r>
        <w:t xml:space="preserve">Lists have a method named </w:t>
      </w:r>
      <w:r w:rsidRPr="005736F5">
        <w:rPr>
          <w:rStyle w:val="Literal"/>
        </w:rPr>
        <w:t>sort()</w:t>
      </w:r>
      <w:r>
        <w:t xml:space="preserve"> that rearranges the items in the list to be in alphabetical or numerical order. Try entering the following into the interactive shell:</w:t>
      </w:r>
    </w:p>
    <w:p w:rsidR="00497BD5" w:rsidRPr="00CA2E45" w:rsidRDefault="00497BD5" w:rsidP="00497BD5">
      <w:pPr>
        <w:pStyle w:val="CodeExample"/>
      </w:pPr>
      <w:r w:rsidRPr="00CA2E45">
        <w:t>&gt;&gt;&gt; spam = ['cat', 'dog', 'bat', 'anteater']</w:t>
      </w:r>
    </w:p>
    <w:p w:rsidR="00497BD5" w:rsidRPr="00CA2E45" w:rsidRDefault="00497BD5" w:rsidP="00497BD5">
      <w:pPr>
        <w:pStyle w:val="CodeExample"/>
      </w:pPr>
      <w:r w:rsidRPr="00CA2E45">
        <w:t>&gt;&gt;&gt; spam.sort()</w:t>
      </w:r>
    </w:p>
    <w:p w:rsidR="00497BD5" w:rsidRPr="00CA2E45" w:rsidRDefault="00497BD5" w:rsidP="00497BD5">
      <w:pPr>
        <w:pStyle w:val="CodeExample"/>
      </w:pPr>
      <w:r w:rsidRPr="00CA2E45">
        <w:t>&gt;&gt;&gt; spam</w:t>
      </w:r>
    </w:p>
    <w:p w:rsidR="00497BD5" w:rsidRPr="00CA2E45" w:rsidRDefault="00497BD5" w:rsidP="00497BD5">
      <w:pPr>
        <w:pStyle w:val="CodeExample"/>
      </w:pPr>
      <w:r w:rsidRPr="00CA2E45">
        <w:t>['anteater', 'bat', 'cat', 'dog']</w:t>
      </w:r>
    </w:p>
    <w:p w:rsidR="00497BD5" w:rsidRDefault="00497BD5" w:rsidP="00497BD5">
      <w:pPr>
        <w:pStyle w:val="CodeExample"/>
      </w:pPr>
    </w:p>
    <w:p w:rsidR="00497BD5" w:rsidRPr="00CA2E45" w:rsidRDefault="00497BD5" w:rsidP="00497BD5">
      <w:pPr>
        <w:pStyle w:val="CodeExample"/>
      </w:pPr>
      <w:r w:rsidRPr="00CA2E45">
        <w:t>&gt;&gt;&gt; spam = [9, 8, 3, 5, 4, 7, 1, 2, 0, 6]</w:t>
      </w:r>
    </w:p>
    <w:p w:rsidR="00497BD5" w:rsidRPr="00CA2E45" w:rsidRDefault="00497BD5" w:rsidP="00497BD5">
      <w:pPr>
        <w:pStyle w:val="CodeExample"/>
      </w:pPr>
      <w:r w:rsidRPr="00CA2E45">
        <w:t>&gt;&gt;&gt; spam.sort()</w:t>
      </w:r>
    </w:p>
    <w:p w:rsidR="00497BD5" w:rsidRPr="00CA2E45" w:rsidRDefault="00497BD5" w:rsidP="00497BD5">
      <w:pPr>
        <w:pStyle w:val="CodeExample"/>
      </w:pPr>
      <w:r w:rsidRPr="00CA2E45">
        <w:t>&gt;&gt;&gt; spam</w:t>
      </w:r>
    </w:p>
    <w:p w:rsidR="00497BD5" w:rsidRDefault="00497BD5" w:rsidP="00497BD5">
      <w:pPr>
        <w:pStyle w:val="CodeExample"/>
      </w:pPr>
      <w:r w:rsidRPr="00CA2E45">
        <w:t>[0, 1, 2, 3, 4, 5, 6, 7, 8, 9]</w:t>
      </w:r>
    </w:p>
    <w:p w:rsidR="00497BD5" w:rsidRDefault="00497BD5" w:rsidP="00497BD5">
      <w:pPr>
        <w:pStyle w:val="Body"/>
      </w:pPr>
      <w:r>
        <w:lastRenderedPageBreak/>
        <w:t xml:space="preserve">The </w:t>
      </w:r>
      <w:r w:rsidRPr="005736F5">
        <w:rPr>
          <w:rStyle w:val="Literal"/>
        </w:rPr>
        <w:t>sort()</w:t>
      </w:r>
      <w:r>
        <w:t xml:space="preserve"> method doesn’t return a sorted list, but rather sorts the list it is called on “in place”. This is just like how the </w:t>
      </w:r>
      <w:r w:rsidRPr="005736F5">
        <w:rPr>
          <w:rStyle w:val="Literal"/>
        </w:rPr>
        <w:t>reverse()</w:t>
      </w:r>
      <w:r>
        <w:t xml:space="preserve"> method works.</w:t>
      </w:r>
    </w:p>
    <w:p w:rsidR="00497BD5" w:rsidRDefault="00497BD5" w:rsidP="00497BD5">
      <w:pPr>
        <w:pStyle w:val="Body"/>
      </w:pPr>
      <w:r>
        <w:t xml:space="preserve">You would never want to use this line of code: </w:t>
      </w:r>
      <w:r w:rsidRPr="005736F5">
        <w:rPr>
          <w:rStyle w:val="Literal"/>
        </w:rPr>
        <w:t>return spam.sort()</w:t>
      </w:r>
      <w:r>
        <w:t xml:space="preserve"> because that would return the value </w:t>
      </w:r>
      <w:r w:rsidRPr="005736F5">
        <w:rPr>
          <w:rStyle w:val="Literal"/>
        </w:rPr>
        <w:t>None</w:t>
      </w:r>
      <w:r>
        <w:t xml:space="preserve"> (which is what </w:t>
      </w:r>
      <w:r w:rsidRPr="005736F5">
        <w:rPr>
          <w:rStyle w:val="Literal"/>
        </w:rPr>
        <w:t>sort()</w:t>
      </w:r>
      <w:r>
        <w:t xml:space="preserve"> returns). Instead you would want a separate line </w:t>
      </w:r>
      <w:r w:rsidRPr="005736F5">
        <w:rPr>
          <w:rStyle w:val="Literal"/>
        </w:rPr>
        <w:t>spam.sort()</w:t>
      </w:r>
      <w:r>
        <w:t xml:space="preserve"> and then the line </w:t>
      </w:r>
      <w:r w:rsidRPr="005736F5">
        <w:rPr>
          <w:rStyle w:val="Literal"/>
        </w:rPr>
        <w:t>return spam</w:t>
      </w:r>
      <w:r>
        <w:t>.</w:t>
      </w:r>
    </w:p>
    <w:p w:rsidR="00497BD5" w:rsidRDefault="00497BD5" w:rsidP="00497BD5">
      <w:pPr>
        <w:pStyle w:val="Body"/>
      </w:pPr>
      <w:r>
        <w:t xml:space="preserve">The reason you want to sort the </w:t>
      </w:r>
      <w:r w:rsidRPr="005736F5">
        <w:rPr>
          <w:rStyle w:val="Literal"/>
        </w:rPr>
        <w:t>clue</w:t>
      </w:r>
      <w:r>
        <w:t xml:space="preserve"> list is to get rid of extra information based on the order of the clues. If </w:t>
      </w:r>
      <w:r w:rsidRPr="005736F5">
        <w:rPr>
          <w:rStyle w:val="Literal"/>
        </w:rPr>
        <w:t>clue</w:t>
      </w:r>
      <w:r>
        <w:t xml:space="preserve"> was </w:t>
      </w:r>
      <w:r w:rsidRPr="005736F5">
        <w:rPr>
          <w:rStyle w:val="Literal"/>
        </w:rPr>
        <w:t>['Pico', 'Fermi', 'Pico']</w:t>
      </w:r>
      <w:r>
        <w:t>, then that would tell the player that the center digit of the guess is in the correct position. Since the other two clues are both Pico, the player would know that all they have to do is swap the first and third digit to get the secret number.</w:t>
      </w:r>
    </w:p>
    <w:p w:rsidR="00497BD5" w:rsidRDefault="00497BD5" w:rsidP="00497BD5">
      <w:pPr>
        <w:pStyle w:val="Body"/>
      </w:pPr>
      <w:r>
        <w:t>If the clues are always sorted in alphabetical order, the player can’t be sure which number the Fermi clue refers. This is what we want for the game.</w:t>
      </w:r>
    </w:p>
    <w:p w:rsidR="00497BD5" w:rsidRDefault="00497BD5" w:rsidP="00497BD5">
      <w:pPr>
        <w:pStyle w:val="Heading2"/>
      </w:pPr>
      <w:bookmarkStart w:id="6" w:name="_Toc405145130"/>
      <w:r>
        <w:t xml:space="preserve">The </w:t>
      </w:r>
      <w:r w:rsidRPr="005736F5">
        <w:rPr>
          <w:rStyle w:val="Literal"/>
        </w:rPr>
        <w:t>join()</w:t>
      </w:r>
      <w:r>
        <w:t xml:space="preserve"> String Method</w:t>
      </w:r>
      <w:bookmarkEnd w:id="6"/>
    </w:p>
    <w:p w:rsidR="00497BD5" w:rsidRDefault="00497BD5" w:rsidP="00497BD5">
      <w:pPr>
        <w:pStyle w:val="SourceCode"/>
      </w:pPr>
      <w:r w:rsidRPr="00DF3E8D">
        <w:rPr>
          <w:rStyle w:val="SourceLineNumber"/>
        </w:rPr>
        <w:t>27.</w:t>
      </w:r>
      <w:r w:rsidRPr="007D7167">
        <w:t xml:space="preserve">     return ' '.join(clue)</w:t>
      </w:r>
    </w:p>
    <w:p w:rsidR="00497BD5" w:rsidRDefault="00497BD5" w:rsidP="00497BD5">
      <w:pPr>
        <w:pStyle w:val="Body"/>
      </w:pPr>
      <w:r>
        <w:t xml:space="preserve">The </w:t>
      </w:r>
      <w:r w:rsidRPr="005736F5">
        <w:rPr>
          <w:rStyle w:val="Literal"/>
        </w:rPr>
        <w:t>join()</w:t>
      </w:r>
      <w:r>
        <w:t xml:space="preserve"> string method returns a list of strings as a single string joined together. The string that the method is called on (on line 27, this is a single space, </w:t>
      </w:r>
      <w:r w:rsidRPr="005736F5">
        <w:rPr>
          <w:rStyle w:val="Literal"/>
        </w:rPr>
        <w:t>' '</w:t>
      </w:r>
      <w:r>
        <w:t>) appears between each string in the list. For an example, enter the following into the interactive shell:</w:t>
      </w:r>
    </w:p>
    <w:p w:rsidR="00497BD5" w:rsidRDefault="00497BD5" w:rsidP="00497BD5">
      <w:pPr>
        <w:pStyle w:val="CodeExample"/>
      </w:pPr>
      <w:r>
        <w:t>&gt;&gt;&gt; ' '.join(['My', 'name', 'is', 'Zophie'])</w:t>
      </w:r>
    </w:p>
    <w:p w:rsidR="00497BD5" w:rsidRDefault="00497BD5" w:rsidP="00497BD5">
      <w:pPr>
        <w:pStyle w:val="CodeExample"/>
      </w:pPr>
      <w:r>
        <w:t>'My name is Zophie'</w:t>
      </w:r>
    </w:p>
    <w:p w:rsidR="00497BD5" w:rsidRDefault="00497BD5" w:rsidP="00497BD5">
      <w:pPr>
        <w:pStyle w:val="CodeExample"/>
      </w:pPr>
      <w:r>
        <w:t>&gt;&gt;&gt; ', '.join(['Life', 'the Universe', 'and Everything'])</w:t>
      </w:r>
    </w:p>
    <w:p w:rsidR="00497BD5" w:rsidRDefault="00497BD5" w:rsidP="00497BD5">
      <w:pPr>
        <w:pStyle w:val="CodeExample"/>
      </w:pPr>
      <w:r>
        <w:t>'Life, the Universe, and Everything'</w:t>
      </w:r>
    </w:p>
    <w:p w:rsidR="00497BD5" w:rsidRDefault="00497BD5" w:rsidP="00497BD5">
      <w:pPr>
        <w:pStyle w:val="Body"/>
      </w:pPr>
      <w:r>
        <w:t xml:space="preserve">So the string that is returned on line 27 is each string in </w:t>
      </w:r>
      <w:r w:rsidRPr="005736F5">
        <w:rPr>
          <w:rStyle w:val="Literal"/>
        </w:rPr>
        <w:t>clue</w:t>
      </w:r>
      <w:r>
        <w:t xml:space="preserve"> combined together with a single space between each string. The </w:t>
      </w:r>
      <w:r w:rsidRPr="005736F5">
        <w:rPr>
          <w:rStyle w:val="Literal"/>
        </w:rPr>
        <w:t>join()</w:t>
      </w:r>
      <w:r>
        <w:t xml:space="preserve"> string method is sort of like the opposite of the </w:t>
      </w:r>
      <w:r w:rsidRPr="005736F5">
        <w:rPr>
          <w:rStyle w:val="Literal"/>
        </w:rPr>
        <w:t>split()</w:t>
      </w:r>
      <w:r>
        <w:t xml:space="preserve"> string method. While </w:t>
      </w:r>
      <w:r w:rsidRPr="005736F5">
        <w:rPr>
          <w:rStyle w:val="Literal"/>
        </w:rPr>
        <w:t>split()</w:t>
      </w:r>
      <w:r>
        <w:t xml:space="preserve"> returns a list from a split up string, </w:t>
      </w:r>
      <w:r w:rsidRPr="005736F5">
        <w:rPr>
          <w:rStyle w:val="Literal"/>
        </w:rPr>
        <w:t>join()</w:t>
      </w:r>
      <w:r>
        <w:t xml:space="preserve"> returns a string from a combined list.</w:t>
      </w:r>
    </w:p>
    <w:p w:rsidR="00497BD5" w:rsidRDefault="00497BD5" w:rsidP="00497BD5">
      <w:pPr>
        <w:pStyle w:val="Non-TOCHeading3"/>
      </w:pPr>
      <w:r>
        <w:t>Checking if a String Has Only Numbers</w:t>
      </w:r>
    </w:p>
    <w:p w:rsidR="00497BD5" w:rsidRDefault="00497BD5" w:rsidP="00497BD5">
      <w:pPr>
        <w:pStyle w:val="SourceCode"/>
      </w:pPr>
      <w:r w:rsidRPr="00DF3E8D">
        <w:rPr>
          <w:rStyle w:val="SourceLineNumber"/>
        </w:rPr>
        <w:t>29.</w:t>
      </w:r>
      <w:r>
        <w:t xml:space="preserve"> def isOnlyDigits(num):</w:t>
      </w:r>
    </w:p>
    <w:p w:rsidR="00497BD5" w:rsidRPr="00B514D1" w:rsidRDefault="00497BD5" w:rsidP="00497BD5">
      <w:pPr>
        <w:pStyle w:val="SourceCode"/>
        <w:rPr>
          <w:rStyle w:val="SourceCodeComment"/>
        </w:rPr>
      </w:pPr>
      <w:r w:rsidRPr="00DF3E8D">
        <w:rPr>
          <w:rStyle w:val="SourceLineNumber"/>
        </w:rPr>
        <w:t>30.</w:t>
      </w:r>
      <w:r>
        <w:t xml:space="preserve">     </w:t>
      </w:r>
      <w:r w:rsidRPr="00B514D1">
        <w:rPr>
          <w:rStyle w:val="SourceCodeComment"/>
        </w:rPr>
        <w:t># Returns True if num is a string made up only of digits. Otherwise returns False.</w:t>
      </w:r>
    </w:p>
    <w:p w:rsidR="00497BD5" w:rsidRDefault="00497BD5" w:rsidP="00497BD5">
      <w:pPr>
        <w:pStyle w:val="SourceCode"/>
      </w:pPr>
      <w:r w:rsidRPr="00DF3E8D">
        <w:rPr>
          <w:rStyle w:val="SourceLineNumber"/>
        </w:rPr>
        <w:t>31.</w:t>
      </w:r>
      <w:r>
        <w:t xml:space="preserve">     if num == '':</w:t>
      </w:r>
    </w:p>
    <w:p w:rsidR="00497BD5" w:rsidRDefault="00497BD5" w:rsidP="00497BD5">
      <w:pPr>
        <w:pStyle w:val="SourceCode"/>
      </w:pPr>
      <w:r w:rsidRPr="00DF3E8D">
        <w:rPr>
          <w:rStyle w:val="SourceLineNumber"/>
        </w:rPr>
        <w:t>32.</w:t>
      </w:r>
      <w:r>
        <w:t xml:space="preserve">         return False</w:t>
      </w:r>
    </w:p>
    <w:p w:rsidR="00497BD5" w:rsidRDefault="00497BD5" w:rsidP="00497BD5">
      <w:pPr>
        <w:pStyle w:val="Body"/>
      </w:pPr>
      <w:r>
        <w:lastRenderedPageBreak/>
        <w:t xml:space="preserve">The </w:t>
      </w:r>
      <w:r w:rsidRPr="005736F5">
        <w:rPr>
          <w:rStyle w:val="Literal"/>
        </w:rPr>
        <w:t>isOnlyDigits()</w:t>
      </w:r>
      <w:r>
        <w:t xml:space="preserve"> helps determine if the player entered a valid guess. Line 31 checks if </w:t>
      </w:r>
      <w:r w:rsidRPr="00CF1616">
        <w:rPr>
          <w:rStyle w:val="Literal"/>
        </w:rPr>
        <w:t>num</w:t>
      </w:r>
      <w:r>
        <w:t xml:space="preserve"> is the blank string, and if so, returns </w:t>
      </w:r>
      <w:r w:rsidRPr="0018517A">
        <w:rPr>
          <w:rStyle w:val="Literal"/>
        </w:rPr>
        <w:t>False</w:t>
      </w:r>
      <w:r w:rsidRPr="00173EFC">
        <w:t>.</w:t>
      </w:r>
    </w:p>
    <w:p w:rsidR="00497BD5" w:rsidRDefault="00497BD5" w:rsidP="00497BD5">
      <w:pPr>
        <w:pStyle w:val="SourceCode"/>
      </w:pPr>
      <w:r w:rsidRPr="00DF3E8D">
        <w:rPr>
          <w:rStyle w:val="SourceLineNumber"/>
        </w:rPr>
        <w:t>34.</w:t>
      </w:r>
      <w:r>
        <w:t xml:space="preserve">     for i in num:</w:t>
      </w:r>
    </w:p>
    <w:p w:rsidR="00497BD5" w:rsidRDefault="00497BD5" w:rsidP="00497BD5">
      <w:pPr>
        <w:pStyle w:val="SourceCode"/>
      </w:pPr>
      <w:r w:rsidRPr="00DF3E8D">
        <w:rPr>
          <w:rStyle w:val="SourceLineNumber"/>
        </w:rPr>
        <w:t>35.</w:t>
      </w:r>
      <w:r>
        <w:t xml:space="preserve">         if i not in '0 1 2 3 4 5 6 7 8 9'.split():</w:t>
      </w:r>
    </w:p>
    <w:p w:rsidR="00497BD5" w:rsidRDefault="00497BD5" w:rsidP="00497BD5">
      <w:pPr>
        <w:pStyle w:val="SourceCode"/>
      </w:pPr>
      <w:r w:rsidRPr="00DF3E8D">
        <w:rPr>
          <w:rStyle w:val="SourceLineNumber"/>
        </w:rPr>
        <w:t>36.</w:t>
      </w:r>
      <w:r>
        <w:t xml:space="preserve">             return False</w:t>
      </w:r>
    </w:p>
    <w:p w:rsidR="00497BD5" w:rsidRPr="00DF3E8D" w:rsidRDefault="00497BD5" w:rsidP="00497BD5">
      <w:pPr>
        <w:pStyle w:val="SourceCode"/>
        <w:rPr>
          <w:rStyle w:val="SourceLineNumber"/>
        </w:rPr>
      </w:pPr>
      <w:r w:rsidRPr="00DF3E8D">
        <w:rPr>
          <w:rStyle w:val="SourceLineNumber"/>
        </w:rPr>
        <w:t xml:space="preserve">37. </w:t>
      </w:r>
    </w:p>
    <w:p w:rsidR="00497BD5" w:rsidRDefault="00497BD5" w:rsidP="00497BD5">
      <w:pPr>
        <w:pStyle w:val="SourceCode"/>
      </w:pPr>
      <w:r w:rsidRPr="00DF3E8D">
        <w:rPr>
          <w:rStyle w:val="SourceLineNumber"/>
        </w:rPr>
        <w:t>38.</w:t>
      </w:r>
      <w:r>
        <w:t xml:space="preserve">     return True</w:t>
      </w:r>
    </w:p>
    <w:p w:rsidR="00497BD5" w:rsidRDefault="00497BD5" w:rsidP="00497BD5">
      <w:pPr>
        <w:pStyle w:val="Body"/>
      </w:pPr>
      <w:r>
        <w:t xml:space="preserve">The </w:t>
      </w:r>
      <w:r w:rsidRPr="005736F5">
        <w:rPr>
          <w:rStyle w:val="Literal"/>
        </w:rPr>
        <w:t>for</w:t>
      </w:r>
      <w:r>
        <w:t xml:space="preserve"> loop iterates over each character in the string </w:t>
      </w:r>
      <w:r w:rsidRPr="005736F5">
        <w:rPr>
          <w:rStyle w:val="Literal"/>
        </w:rPr>
        <w:t>num</w:t>
      </w:r>
      <w:r>
        <w:t xml:space="preserve">. The value of </w:t>
      </w:r>
      <w:r w:rsidRPr="005736F5">
        <w:rPr>
          <w:rStyle w:val="Literal"/>
        </w:rPr>
        <w:t>i</w:t>
      </w:r>
      <w:r>
        <w:t xml:space="preserve"> will have a single character on each iteration. Inside the for-block, the code checks if </w:t>
      </w:r>
      <w:r w:rsidRPr="005736F5">
        <w:rPr>
          <w:rStyle w:val="Literal"/>
        </w:rPr>
        <w:t>i</w:t>
      </w:r>
      <w:r>
        <w:t xml:space="preserve"> doesn’t exist in the list returned by </w:t>
      </w:r>
      <w:r w:rsidRPr="005736F5">
        <w:rPr>
          <w:rStyle w:val="Literal"/>
        </w:rPr>
        <w:t>'0 1 2 3 4 5 6 7 8 9'.split()</w:t>
      </w:r>
      <w:r>
        <w:t xml:space="preserve">. (The return value from </w:t>
      </w:r>
      <w:r w:rsidRPr="00D13CB6">
        <w:rPr>
          <w:rStyle w:val="Literal"/>
        </w:rPr>
        <w:t>split()</w:t>
      </w:r>
      <w:r>
        <w:t xml:space="preserve"> is equivalent to </w:t>
      </w:r>
      <w:r w:rsidRPr="00D13CB6">
        <w:rPr>
          <w:rStyle w:val="Literal"/>
        </w:rPr>
        <w:t>['0', '1', '2', '3', '4', '5', '6', '7', '8', '9']</w:t>
      </w:r>
      <w:r>
        <w:t xml:space="preserve"> but is easier to type.) If it doesn’t, you know there’s a non-digit character in </w:t>
      </w:r>
      <w:r w:rsidRPr="005736F5">
        <w:rPr>
          <w:rStyle w:val="Literal"/>
        </w:rPr>
        <w:t>num</w:t>
      </w:r>
      <w:r>
        <w:t xml:space="preserve">. In that case, line 36 returns </w:t>
      </w:r>
      <w:r w:rsidRPr="0018517A">
        <w:rPr>
          <w:rStyle w:val="Literal"/>
        </w:rPr>
        <w:t>False</w:t>
      </w:r>
      <w:r>
        <w:t>.</w:t>
      </w:r>
    </w:p>
    <w:p w:rsidR="00497BD5" w:rsidRDefault="00497BD5" w:rsidP="00497BD5">
      <w:pPr>
        <w:pStyle w:val="Body"/>
      </w:pPr>
      <w:r>
        <w:t xml:space="preserve">If execution continues past the </w:t>
      </w:r>
      <w:r w:rsidRPr="005736F5">
        <w:rPr>
          <w:rStyle w:val="Literal"/>
        </w:rPr>
        <w:t>for</w:t>
      </w:r>
      <w:r>
        <w:t xml:space="preserve"> loop, then you know that every character in </w:t>
      </w:r>
      <w:r w:rsidRPr="005736F5">
        <w:rPr>
          <w:rStyle w:val="Literal"/>
        </w:rPr>
        <w:t>num</w:t>
      </w:r>
      <w:r>
        <w:t xml:space="preserve"> is a digit. In that case, line 38 returns </w:t>
      </w:r>
      <w:r w:rsidRPr="0018517A">
        <w:rPr>
          <w:rStyle w:val="Literal"/>
        </w:rPr>
        <w:t>True</w:t>
      </w:r>
      <w:r>
        <w:t>.</w:t>
      </w:r>
    </w:p>
    <w:p w:rsidR="00497BD5" w:rsidRDefault="00497BD5" w:rsidP="00497BD5">
      <w:pPr>
        <w:pStyle w:val="Non-TOCHeading3"/>
      </w:pPr>
      <w:r>
        <w:t>Finding out if the Player Wants to Play Again</w:t>
      </w:r>
    </w:p>
    <w:p w:rsidR="00497BD5" w:rsidRDefault="00497BD5" w:rsidP="00497BD5">
      <w:pPr>
        <w:pStyle w:val="SourceCode"/>
      </w:pPr>
      <w:r w:rsidRPr="00DF3E8D">
        <w:rPr>
          <w:rStyle w:val="SourceLineNumber"/>
        </w:rPr>
        <w:t>40.</w:t>
      </w:r>
      <w:r>
        <w:t xml:space="preserve"> def playAgain():</w:t>
      </w:r>
    </w:p>
    <w:p w:rsidR="00497BD5" w:rsidRPr="00B514D1" w:rsidRDefault="00497BD5" w:rsidP="00497BD5">
      <w:pPr>
        <w:pStyle w:val="SourceCode"/>
        <w:rPr>
          <w:rStyle w:val="SourceCodeComment"/>
        </w:rPr>
      </w:pPr>
      <w:r w:rsidRPr="00DF3E8D">
        <w:rPr>
          <w:rStyle w:val="SourceLineNumber"/>
        </w:rPr>
        <w:t>41.</w:t>
      </w:r>
      <w:r>
        <w:t xml:space="preserve">     </w:t>
      </w:r>
      <w:r w:rsidRPr="00B514D1">
        <w:rPr>
          <w:rStyle w:val="SourceCodeComment"/>
        </w:rPr>
        <w:t># This function returns True if the player wants to play again, otherwise it returns False.</w:t>
      </w:r>
    </w:p>
    <w:p w:rsidR="00497BD5" w:rsidRDefault="00497BD5" w:rsidP="00497BD5">
      <w:pPr>
        <w:pStyle w:val="SourceCode"/>
      </w:pPr>
      <w:r w:rsidRPr="00DF3E8D">
        <w:rPr>
          <w:rStyle w:val="SourceLineNumber"/>
        </w:rPr>
        <w:t>42.</w:t>
      </w:r>
      <w:r>
        <w:t xml:space="preserve">     print('Do you want to play again? (yes or no)')</w:t>
      </w:r>
    </w:p>
    <w:p w:rsidR="00497BD5" w:rsidRDefault="00497BD5" w:rsidP="00497BD5">
      <w:pPr>
        <w:pStyle w:val="SourceCode"/>
      </w:pPr>
      <w:r w:rsidRPr="00DF3E8D">
        <w:rPr>
          <w:rStyle w:val="SourceLineNumber"/>
        </w:rPr>
        <w:t>43.</w:t>
      </w:r>
      <w:r>
        <w:t xml:space="preserve">     return input().lower().startswith('y')</w:t>
      </w:r>
    </w:p>
    <w:p w:rsidR="00497BD5" w:rsidRDefault="00497BD5" w:rsidP="00497BD5">
      <w:pPr>
        <w:pStyle w:val="Body"/>
      </w:pPr>
      <w:r>
        <w:t xml:space="preserve">The </w:t>
      </w:r>
      <w:r w:rsidRPr="005736F5">
        <w:rPr>
          <w:rStyle w:val="Literal"/>
        </w:rPr>
        <w:t>playAgain()</w:t>
      </w:r>
      <w:r>
        <w:t xml:space="preserve"> function is the same one you used in Hangman and Tic Tac Toe. The long expression on line 43 evaluates to either </w:t>
      </w:r>
      <w:r w:rsidRPr="005736F5">
        <w:rPr>
          <w:rStyle w:val="Literal"/>
        </w:rPr>
        <w:t>True</w:t>
      </w:r>
      <w:r>
        <w:t xml:space="preserve"> or </w:t>
      </w:r>
      <w:r w:rsidRPr="0018517A">
        <w:rPr>
          <w:rStyle w:val="Literal"/>
        </w:rPr>
        <w:t>False</w:t>
      </w:r>
      <w:r>
        <w:t xml:space="preserve"> based on the answer given by the player.</w:t>
      </w:r>
    </w:p>
    <w:p w:rsidR="00497BD5" w:rsidRDefault="00497BD5" w:rsidP="00497BD5">
      <w:pPr>
        <w:pStyle w:val="Non-TOCHeading3"/>
      </w:pPr>
      <w:r>
        <w:t>The Start of the Game</w:t>
      </w:r>
    </w:p>
    <w:p w:rsidR="00497BD5" w:rsidRDefault="00497BD5" w:rsidP="00497BD5">
      <w:pPr>
        <w:pStyle w:val="SourceCode"/>
      </w:pPr>
      <w:r w:rsidRPr="00DF3E8D">
        <w:rPr>
          <w:rStyle w:val="SourceLineNumber"/>
        </w:rPr>
        <w:t>45.</w:t>
      </w:r>
      <w:r>
        <w:t xml:space="preserve"> NUMDIGITS = 3</w:t>
      </w:r>
    </w:p>
    <w:p w:rsidR="00497BD5" w:rsidRDefault="00497BD5" w:rsidP="00497BD5">
      <w:pPr>
        <w:pStyle w:val="SourceCode"/>
      </w:pPr>
      <w:r w:rsidRPr="00DF3E8D">
        <w:rPr>
          <w:rStyle w:val="SourceLineNumber"/>
        </w:rPr>
        <w:t>46.</w:t>
      </w:r>
      <w:r>
        <w:t xml:space="preserve"> MAXGUESS = 10</w:t>
      </w:r>
    </w:p>
    <w:p w:rsidR="00497BD5" w:rsidRPr="00DF3E8D" w:rsidRDefault="00497BD5" w:rsidP="00497BD5">
      <w:pPr>
        <w:pStyle w:val="SourceCode"/>
        <w:rPr>
          <w:rStyle w:val="SourceLineNumber"/>
        </w:rPr>
      </w:pPr>
      <w:r w:rsidRPr="00DF3E8D">
        <w:rPr>
          <w:rStyle w:val="SourceLineNumber"/>
        </w:rPr>
        <w:t xml:space="preserve">47. </w:t>
      </w:r>
    </w:p>
    <w:p w:rsidR="00497BD5" w:rsidRDefault="00497BD5" w:rsidP="00497BD5">
      <w:pPr>
        <w:pStyle w:val="SourceCode"/>
      </w:pPr>
      <w:r w:rsidRPr="00DF3E8D">
        <w:rPr>
          <w:rStyle w:val="SourceLineNumber"/>
        </w:rPr>
        <w:t>48.</w:t>
      </w:r>
      <w:r>
        <w:t xml:space="preserve"> print('I am thinking of a %s-digit number. Try to guess what it is.' % (NUMDIGITS))</w:t>
      </w:r>
    </w:p>
    <w:p w:rsidR="00497BD5" w:rsidRDefault="00497BD5" w:rsidP="00497BD5">
      <w:pPr>
        <w:pStyle w:val="SourceCode"/>
      </w:pPr>
      <w:r w:rsidRPr="00DF3E8D">
        <w:rPr>
          <w:rStyle w:val="SourceLineNumber"/>
        </w:rPr>
        <w:t>49.</w:t>
      </w:r>
      <w:r>
        <w:t xml:space="preserve"> print('Here are some clues:')</w:t>
      </w:r>
    </w:p>
    <w:p w:rsidR="00497BD5" w:rsidRDefault="00497BD5" w:rsidP="00497BD5">
      <w:pPr>
        <w:pStyle w:val="SourceCode"/>
      </w:pPr>
      <w:r w:rsidRPr="00DF3E8D">
        <w:rPr>
          <w:rStyle w:val="SourceLineNumber"/>
        </w:rPr>
        <w:t>50.</w:t>
      </w:r>
      <w:r>
        <w:t xml:space="preserve"> print('When I say:    That means:')</w:t>
      </w:r>
    </w:p>
    <w:p w:rsidR="00497BD5" w:rsidRDefault="00497BD5" w:rsidP="00497BD5">
      <w:pPr>
        <w:pStyle w:val="SourceCode"/>
      </w:pPr>
      <w:r w:rsidRPr="00DF3E8D">
        <w:rPr>
          <w:rStyle w:val="SourceLineNumber"/>
        </w:rPr>
        <w:t>51.</w:t>
      </w:r>
      <w:r>
        <w:t xml:space="preserve"> print('  Pico         One digit is correct but in the wrong position.')</w:t>
      </w:r>
    </w:p>
    <w:p w:rsidR="00497BD5" w:rsidRDefault="00497BD5" w:rsidP="00497BD5">
      <w:pPr>
        <w:pStyle w:val="SourceCode"/>
      </w:pPr>
      <w:r w:rsidRPr="00DF3E8D">
        <w:rPr>
          <w:rStyle w:val="SourceLineNumber"/>
        </w:rPr>
        <w:t>52.</w:t>
      </w:r>
      <w:r>
        <w:t xml:space="preserve"> print('  Fermi        One digit is correct and in the right position.')</w:t>
      </w:r>
    </w:p>
    <w:p w:rsidR="00497BD5" w:rsidRDefault="00497BD5" w:rsidP="00497BD5">
      <w:pPr>
        <w:pStyle w:val="SourceCode"/>
      </w:pPr>
      <w:r w:rsidRPr="00DF3E8D">
        <w:rPr>
          <w:rStyle w:val="SourceLineNumber"/>
        </w:rPr>
        <w:t>53.</w:t>
      </w:r>
      <w:r>
        <w:t xml:space="preserve"> print('  Bagels       No digit is correct.')</w:t>
      </w:r>
    </w:p>
    <w:p w:rsidR="00497BD5" w:rsidRDefault="00497BD5" w:rsidP="00497BD5">
      <w:pPr>
        <w:pStyle w:val="Body"/>
      </w:pPr>
      <w:r>
        <w:lastRenderedPageBreak/>
        <w:t xml:space="preserve">After all of the function definitions, this is the actual start of the program. Instead of using the integer </w:t>
      </w:r>
      <w:r w:rsidRPr="00F97E9F">
        <w:rPr>
          <w:rStyle w:val="Literal"/>
        </w:rPr>
        <w:t>3</w:t>
      </w:r>
      <w:r>
        <w:t xml:space="preserve"> in our program for the number of answer has, use the constant variable </w:t>
      </w:r>
      <w:r w:rsidRPr="005736F5">
        <w:rPr>
          <w:rStyle w:val="Literal"/>
        </w:rPr>
        <w:t>NUMDIGITS</w:t>
      </w:r>
      <w:r>
        <w:t xml:space="preserve">. The same goes for using the constant variable </w:t>
      </w:r>
      <w:r w:rsidRPr="005736F5">
        <w:rPr>
          <w:rStyle w:val="Literal"/>
        </w:rPr>
        <w:t>MAXGUESS</w:t>
      </w:r>
      <w:r>
        <w:t xml:space="preserve"> instead of the integer </w:t>
      </w:r>
      <w:r w:rsidRPr="00F97E9F">
        <w:rPr>
          <w:rStyle w:val="Literal"/>
        </w:rPr>
        <w:t>10</w:t>
      </w:r>
      <w:r>
        <w:t xml:space="preserve"> for the number of guesses the player gets. Now it will be easy to change the number of guesses or secret number digits. Just change line 45 or 46 and the rest of the program will still work without any more changes.</w:t>
      </w:r>
    </w:p>
    <w:p w:rsidR="00497BD5" w:rsidRDefault="00497BD5" w:rsidP="00497BD5">
      <w:pPr>
        <w:pStyle w:val="Body"/>
      </w:pPr>
      <w:r>
        <w:t xml:space="preserve">The </w:t>
      </w:r>
      <w:r w:rsidRPr="0018517A">
        <w:rPr>
          <w:rStyle w:val="Literal"/>
        </w:rPr>
        <w:t>print()</w:t>
      </w:r>
      <w:r w:rsidRPr="00173EFC">
        <w:t xml:space="preserve"> function</w:t>
      </w:r>
      <w:r>
        <w:t xml:space="preserve"> calls will tell the player the rules of the game and what the Pico, Fermi, and Bagels clues mean. Line 48's </w:t>
      </w:r>
      <w:r w:rsidRPr="005736F5">
        <w:rPr>
          <w:rStyle w:val="Literal"/>
        </w:rPr>
        <w:t>print()</w:t>
      </w:r>
      <w:r>
        <w:t xml:space="preserve"> call has </w:t>
      </w:r>
      <w:r w:rsidRPr="005736F5">
        <w:rPr>
          <w:rStyle w:val="Literal"/>
        </w:rPr>
        <w:t>% (NUMDIGITS)</w:t>
      </w:r>
      <w:r>
        <w:t xml:space="preserve"> added to the end and </w:t>
      </w:r>
      <w:r w:rsidRPr="005736F5">
        <w:rPr>
          <w:rStyle w:val="Literal"/>
        </w:rPr>
        <w:t>%s</w:t>
      </w:r>
      <w:r>
        <w:t xml:space="preserve"> inside the string. This is a technique known as string interpolation.</w:t>
      </w:r>
    </w:p>
    <w:p w:rsidR="00497BD5" w:rsidRDefault="00497BD5" w:rsidP="00497BD5">
      <w:pPr>
        <w:pStyle w:val="Heading2"/>
      </w:pPr>
      <w:bookmarkStart w:id="7" w:name="_Toc405145131"/>
      <w:r>
        <w:t>String Interpolation</w:t>
      </w:r>
      <w:bookmarkEnd w:id="7"/>
    </w:p>
    <w:p w:rsidR="00497BD5" w:rsidRDefault="00497BD5" w:rsidP="00497BD5">
      <w:pPr>
        <w:pStyle w:val="Body"/>
      </w:pPr>
      <w:r>
        <w:t xml:space="preserve">String interpolation is a coding shortcut. Normally, if you want to use the string values inside variables in another string, you have to use the </w:t>
      </w:r>
      <w:r w:rsidRPr="005736F5">
        <w:rPr>
          <w:rStyle w:val="Literal"/>
        </w:rPr>
        <w:t>+</w:t>
      </w:r>
      <w:r>
        <w:t xml:space="preserve"> concatenation operator:</w:t>
      </w:r>
    </w:p>
    <w:p w:rsidR="00497BD5" w:rsidRDefault="00497BD5" w:rsidP="00497BD5">
      <w:pPr>
        <w:pStyle w:val="CodeExample"/>
      </w:pPr>
      <w:r>
        <w:t>&gt;&gt;&gt; name = 'Alice'</w:t>
      </w:r>
    </w:p>
    <w:p w:rsidR="00497BD5" w:rsidRDefault="00497BD5" w:rsidP="00497BD5">
      <w:pPr>
        <w:pStyle w:val="CodeExample"/>
      </w:pPr>
      <w:r>
        <w:t>&gt;&gt;&gt; event = 'party'</w:t>
      </w:r>
    </w:p>
    <w:p w:rsidR="00497BD5" w:rsidRDefault="00497BD5" w:rsidP="00497BD5">
      <w:pPr>
        <w:pStyle w:val="CodeExample"/>
      </w:pPr>
      <w:r>
        <w:t>&gt;&gt;&gt; where = 'the pool'</w:t>
      </w:r>
    </w:p>
    <w:p w:rsidR="00497BD5" w:rsidRDefault="00497BD5" w:rsidP="00497BD5">
      <w:pPr>
        <w:pStyle w:val="CodeExample"/>
      </w:pPr>
      <w:r>
        <w:t>&gt;&gt;&gt; day = 'Saturday'</w:t>
      </w:r>
    </w:p>
    <w:p w:rsidR="00497BD5" w:rsidRDefault="00497BD5" w:rsidP="00497BD5">
      <w:pPr>
        <w:pStyle w:val="CodeExample"/>
      </w:pPr>
      <w:r>
        <w:t>&gt;&gt;&gt; time = '6:00pm'</w:t>
      </w:r>
    </w:p>
    <w:p w:rsidR="00497BD5" w:rsidRDefault="00497BD5" w:rsidP="00497BD5">
      <w:pPr>
        <w:pStyle w:val="CodeExample"/>
      </w:pPr>
    </w:p>
    <w:p w:rsidR="00497BD5" w:rsidRDefault="00497BD5" w:rsidP="00497BD5">
      <w:pPr>
        <w:pStyle w:val="CodeExample"/>
      </w:pPr>
      <w:r>
        <w:t>&gt;&gt;&gt; print('Hello, ' + name + '. Will you go to the ' + event + ' at ' + where + ' this ' + day + ' at ' + time + '?')</w:t>
      </w:r>
    </w:p>
    <w:p w:rsidR="00497BD5" w:rsidRDefault="00497BD5" w:rsidP="00497BD5">
      <w:pPr>
        <w:pStyle w:val="CodeExample"/>
      </w:pPr>
      <w:r>
        <w:t>Hello, Alice. Will you go to the party at the pool this Saturday at 6:00pm?</w:t>
      </w:r>
    </w:p>
    <w:p w:rsidR="00497BD5" w:rsidRDefault="00497BD5" w:rsidP="00497BD5">
      <w:pPr>
        <w:pStyle w:val="Body"/>
      </w:pPr>
      <w:r>
        <w:t xml:space="preserve">As you can see, it can be hard to type a line that concatenates several strings. Instead, you can use </w:t>
      </w:r>
      <w:r w:rsidRPr="00CE0E78">
        <w:rPr>
          <w:rStyle w:val="Definition"/>
        </w:rPr>
        <w:t>string interpolation</w:t>
      </w:r>
      <w:r>
        <w:t xml:space="preserve">, which lets you put placeholders like </w:t>
      </w:r>
      <w:r w:rsidRPr="00CE0E78">
        <w:rPr>
          <w:rStyle w:val="Literal"/>
        </w:rPr>
        <w:t>%s</w:t>
      </w:r>
      <w:r>
        <w:t xml:space="preserve">. These placeholders are called </w:t>
      </w:r>
      <w:r w:rsidRPr="00CE0E78">
        <w:rPr>
          <w:rStyle w:val="Definition"/>
        </w:rPr>
        <w:t>conversion specifiers</w:t>
      </w:r>
      <w:r>
        <w:t xml:space="preserve">. Then put all the variable names at the end. Each </w:t>
      </w:r>
      <w:r w:rsidRPr="00CE0E78">
        <w:rPr>
          <w:rStyle w:val="Literal"/>
        </w:rPr>
        <w:t>%s</w:t>
      </w:r>
      <w:r>
        <w:t xml:space="preserve"> is replaced with a variable at the end of the line. For example, the following code does the same thing as the previous code:</w:t>
      </w:r>
    </w:p>
    <w:p w:rsidR="00497BD5" w:rsidRDefault="00497BD5" w:rsidP="00497BD5">
      <w:pPr>
        <w:pStyle w:val="CodeExample"/>
      </w:pPr>
      <w:r>
        <w:t>&gt;&gt;&gt; name = 'Alice'</w:t>
      </w:r>
    </w:p>
    <w:p w:rsidR="00497BD5" w:rsidRDefault="00497BD5" w:rsidP="00497BD5">
      <w:pPr>
        <w:pStyle w:val="CodeExample"/>
      </w:pPr>
      <w:r>
        <w:t>&gt;&gt;&gt; event = 'party'</w:t>
      </w:r>
    </w:p>
    <w:p w:rsidR="00497BD5" w:rsidRDefault="00497BD5" w:rsidP="00497BD5">
      <w:pPr>
        <w:pStyle w:val="CodeExample"/>
      </w:pPr>
      <w:r>
        <w:t>&gt;&gt;&gt; where = 'the pool'</w:t>
      </w:r>
    </w:p>
    <w:p w:rsidR="00497BD5" w:rsidRDefault="00497BD5" w:rsidP="00497BD5">
      <w:pPr>
        <w:pStyle w:val="CodeExample"/>
      </w:pPr>
      <w:r>
        <w:t>&gt;&gt;&gt; day = 'Saturday'</w:t>
      </w:r>
    </w:p>
    <w:p w:rsidR="00497BD5" w:rsidRDefault="00497BD5" w:rsidP="00497BD5">
      <w:pPr>
        <w:pStyle w:val="CodeExample"/>
      </w:pPr>
      <w:r>
        <w:t>&gt;&gt;&gt; time = '6:00pm'</w:t>
      </w:r>
    </w:p>
    <w:p w:rsidR="00497BD5" w:rsidRDefault="00497BD5" w:rsidP="00497BD5">
      <w:pPr>
        <w:pStyle w:val="CodeExample"/>
      </w:pPr>
    </w:p>
    <w:p w:rsidR="00497BD5" w:rsidRDefault="00497BD5" w:rsidP="00497BD5">
      <w:pPr>
        <w:pStyle w:val="CodeExample"/>
      </w:pPr>
      <w:r>
        <w:t>&gt;&gt;&gt; print('Hello, %s. Will you go to the %s at %s this %s at %s?' % (name, event, where, day, time))</w:t>
      </w:r>
    </w:p>
    <w:p w:rsidR="00497BD5" w:rsidRDefault="00497BD5" w:rsidP="00497BD5">
      <w:pPr>
        <w:pStyle w:val="CodeExample"/>
      </w:pPr>
      <w:r>
        <w:t>Hello, Alice. Will you go to the party at the pool this Saturday at 6:00pm?</w:t>
      </w:r>
    </w:p>
    <w:p w:rsidR="00497BD5" w:rsidRDefault="00497BD5" w:rsidP="00497BD5">
      <w:pPr>
        <w:pStyle w:val="Body"/>
      </w:pPr>
      <w:r>
        <w:lastRenderedPageBreak/>
        <w:t xml:space="preserve">String interpolation can make your code much easier to type. The first variable name is used for the first </w:t>
      </w:r>
      <w:r w:rsidRPr="00891692">
        <w:rPr>
          <w:rStyle w:val="Literal"/>
        </w:rPr>
        <w:t>%s</w:t>
      </w:r>
      <w:r>
        <w:t xml:space="preserve">, the second variable with the second </w:t>
      </w:r>
      <w:r w:rsidRPr="00CE0E78">
        <w:rPr>
          <w:rStyle w:val="Literal"/>
        </w:rPr>
        <w:t>%s</w:t>
      </w:r>
      <w:r>
        <w:t xml:space="preserve"> and so on. You must have the same number of </w:t>
      </w:r>
      <w:r w:rsidRPr="00891692">
        <w:rPr>
          <w:rStyle w:val="Literal"/>
        </w:rPr>
        <w:t>%s</w:t>
      </w:r>
      <w:r>
        <w:t xml:space="preserve"> conversion specifiers as you have variables.</w:t>
      </w:r>
    </w:p>
    <w:p w:rsidR="00497BD5" w:rsidRDefault="00497BD5" w:rsidP="00497BD5">
      <w:pPr>
        <w:pStyle w:val="Body"/>
      </w:pPr>
      <w:r>
        <w:t>Another benefit of using string interpolation instead of string concatenation is interpolation works with any data type, not just strings. All values are automatically converted to the string data type. If you concatenated an integer to a string, you’d get this error:</w:t>
      </w:r>
    </w:p>
    <w:p w:rsidR="00497BD5" w:rsidRDefault="00497BD5" w:rsidP="00497BD5">
      <w:pPr>
        <w:pStyle w:val="CodeExample"/>
      </w:pPr>
      <w:r>
        <w:t>&gt;&gt;&gt; spam = 42</w:t>
      </w:r>
    </w:p>
    <w:p w:rsidR="00497BD5" w:rsidRDefault="00497BD5" w:rsidP="00497BD5">
      <w:pPr>
        <w:pStyle w:val="CodeExample"/>
      </w:pPr>
      <w:r>
        <w:t>&gt;&gt;&gt; print('Spam == ' + spam)</w:t>
      </w:r>
    </w:p>
    <w:p w:rsidR="00497BD5" w:rsidRDefault="00497BD5" w:rsidP="00497BD5">
      <w:pPr>
        <w:pStyle w:val="CodeExample"/>
      </w:pPr>
      <w:r>
        <w:t>Traceback (most recent call last):</w:t>
      </w:r>
    </w:p>
    <w:p w:rsidR="00497BD5" w:rsidRDefault="00497BD5" w:rsidP="00497BD5">
      <w:pPr>
        <w:pStyle w:val="CodeExample"/>
      </w:pPr>
      <w:r>
        <w:t xml:space="preserve">  File "&lt;stdin&gt;", line 1, in &lt;module&gt;</w:t>
      </w:r>
    </w:p>
    <w:p w:rsidR="00497BD5" w:rsidRDefault="00497BD5" w:rsidP="00497BD5">
      <w:pPr>
        <w:pStyle w:val="CodeExample"/>
      </w:pPr>
      <w:r>
        <w:t>TypeError: Can't convert 'int' object to str implicitly</w:t>
      </w:r>
    </w:p>
    <w:p w:rsidR="00497BD5" w:rsidRDefault="00497BD5" w:rsidP="00497BD5">
      <w:pPr>
        <w:pStyle w:val="Body"/>
      </w:pPr>
      <w:r>
        <w:t xml:space="preserve">String concatenation can only combine two strings, but </w:t>
      </w:r>
      <w:r w:rsidRPr="00CE0E78">
        <w:rPr>
          <w:rStyle w:val="Literal"/>
        </w:rPr>
        <w:t>spam</w:t>
      </w:r>
      <w:r>
        <w:t xml:space="preserve"> is an integer. You would have to remember to put </w:t>
      </w:r>
      <w:r w:rsidRPr="00CE0E78">
        <w:rPr>
          <w:rStyle w:val="Literal"/>
        </w:rPr>
        <w:t>str(spam)</w:t>
      </w:r>
      <w:r>
        <w:t xml:space="preserve"> instead of </w:t>
      </w:r>
      <w:r w:rsidRPr="00F53103">
        <w:rPr>
          <w:rStyle w:val="Literal"/>
        </w:rPr>
        <w:t>spam</w:t>
      </w:r>
      <w:r>
        <w:t>. But with string interpolation, this conversion to strings is done for you. Try entering this into the interactive shell:</w:t>
      </w:r>
    </w:p>
    <w:p w:rsidR="00497BD5" w:rsidRDefault="00497BD5" w:rsidP="00497BD5">
      <w:pPr>
        <w:pStyle w:val="CodeExample"/>
      </w:pPr>
      <w:r>
        <w:t>&gt;&gt;&gt; spam = 42</w:t>
      </w:r>
    </w:p>
    <w:p w:rsidR="00497BD5" w:rsidRDefault="00497BD5" w:rsidP="00497BD5">
      <w:pPr>
        <w:pStyle w:val="CodeExample"/>
      </w:pPr>
      <w:r>
        <w:t>&gt;&gt;&gt; print('Spam is %s' % (spam))</w:t>
      </w:r>
    </w:p>
    <w:p w:rsidR="00497BD5" w:rsidRDefault="00497BD5" w:rsidP="00497BD5">
      <w:pPr>
        <w:pStyle w:val="CodeExample"/>
      </w:pPr>
      <w:r>
        <w:t>Spam is 42</w:t>
      </w:r>
    </w:p>
    <w:p w:rsidR="00497BD5" w:rsidRDefault="00497BD5" w:rsidP="00497BD5">
      <w:pPr>
        <w:pStyle w:val="Body"/>
      </w:pPr>
      <w:r>
        <w:t xml:space="preserve">String interpolation is also known as </w:t>
      </w:r>
      <w:r w:rsidRPr="00CE0E78">
        <w:rPr>
          <w:rStyle w:val="Definition"/>
        </w:rPr>
        <w:t>string formatting</w:t>
      </w:r>
      <w:r>
        <w:t>.</w:t>
      </w:r>
    </w:p>
    <w:p w:rsidR="00497BD5" w:rsidRDefault="00497BD5" w:rsidP="00497BD5">
      <w:pPr>
        <w:pStyle w:val="Non-TOCHeading3"/>
      </w:pPr>
      <w:r>
        <w:t>Creating the Secret Number</w:t>
      </w:r>
    </w:p>
    <w:p w:rsidR="00497BD5" w:rsidRDefault="00497BD5" w:rsidP="00497BD5">
      <w:pPr>
        <w:pStyle w:val="SourceCode"/>
      </w:pPr>
      <w:r w:rsidRPr="00D13CB6">
        <w:rPr>
          <w:rStyle w:val="SourceLineNumber"/>
        </w:rPr>
        <w:t>55.</w:t>
      </w:r>
      <w:r>
        <w:t xml:space="preserve"> while True:</w:t>
      </w:r>
    </w:p>
    <w:p w:rsidR="00497BD5" w:rsidRDefault="00497BD5" w:rsidP="00497BD5">
      <w:pPr>
        <w:pStyle w:val="SourceCode"/>
      </w:pPr>
      <w:r w:rsidRPr="00D13CB6">
        <w:rPr>
          <w:rStyle w:val="SourceLineNumber"/>
        </w:rPr>
        <w:t>56.</w:t>
      </w:r>
      <w:r>
        <w:t xml:space="preserve">     secretNum = getSecretNum(NUMDIGITS)</w:t>
      </w:r>
    </w:p>
    <w:p w:rsidR="00497BD5" w:rsidRDefault="00497BD5" w:rsidP="00497BD5">
      <w:pPr>
        <w:pStyle w:val="SourceCode"/>
      </w:pPr>
      <w:r w:rsidRPr="00D13CB6">
        <w:rPr>
          <w:rStyle w:val="SourceLineNumber"/>
        </w:rPr>
        <w:t>57.</w:t>
      </w:r>
      <w:r>
        <w:t xml:space="preserve">     print('I have thought up a number. You have %s guesses to get it.' % (MAXGUESS))</w:t>
      </w:r>
    </w:p>
    <w:p w:rsidR="00497BD5" w:rsidRPr="00D13CB6" w:rsidRDefault="00497BD5" w:rsidP="00497BD5">
      <w:pPr>
        <w:pStyle w:val="SourceCode"/>
        <w:rPr>
          <w:rStyle w:val="SourceLineNumber"/>
        </w:rPr>
      </w:pPr>
      <w:r w:rsidRPr="00D13CB6">
        <w:rPr>
          <w:rStyle w:val="SourceLineNumber"/>
        </w:rPr>
        <w:t xml:space="preserve">58. </w:t>
      </w:r>
    </w:p>
    <w:p w:rsidR="00497BD5" w:rsidRDefault="00497BD5" w:rsidP="00497BD5">
      <w:pPr>
        <w:pStyle w:val="SourceCode"/>
      </w:pPr>
      <w:r w:rsidRPr="00D13CB6">
        <w:rPr>
          <w:rStyle w:val="SourceLineNumber"/>
        </w:rPr>
        <w:t>59.</w:t>
      </w:r>
      <w:r>
        <w:t xml:space="preserve">     numGuesses = 1</w:t>
      </w:r>
    </w:p>
    <w:p w:rsidR="00497BD5" w:rsidRDefault="00497BD5" w:rsidP="00497BD5">
      <w:pPr>
        <w:pStyle w:val="SourceCode"/>
      </w:pPr>
      <w:r w:rsidRPr="00D13CB6">
        <w:rPr>
          <w:rStyle w:val="SourceLineNumber"/>
        </w:rPr>
        <w:t>60.</w:t>
      </w:r>
      <w:r>
        <w:t xml:space="preserve">     while numGuesses &lt;= MAXGUESS:</w:t>
      </w:r>
    </w:p>
    <w:p w:rsidR="00497BD5" w:rsidRDefault="00497BD5" w:rsidP="00497BD5">
      <w:pPr>
        <w:pStyle w:val="Body"/>
      </w:pPr>
      <w:r>
        <w:t xml:space="preserve">Line 55 is an infinite </w:t>
      </w:r>
      <w:r w:rsidRPr="00CE0E78">
        <w:rPr>
          <w:rStyle w:val="Literal"/>
        </w:rPr>
        <w:t>while</w:t>
      </w:r>
      <w:r>
        <w:t xml:space="preserve"> loop that has a condition of </w:t>
      </w:r>
      <w:r w:rsidRPr="0018517A">
        <w:rPr>
          <w:rStyle w:val="Literal"/>
        </w:rPr>
        <w:t>True</w:t>
      </w:r>
      <w:r>
        <w:t xml:space="preserve"> so it will loop forever until a </w:t>
      </w:r>
      <w:r w:rsidRPr="0018517A">
        <w:rPr>
          <w:rStyle w:val="Literal"/>
        </w:rPr>
        <w:t>break</w:t>
      </w:r>
      <w:r w:rsidRPr="00173EFC">
        <w:t xml:space="preserve"> statement</w:t>
      </w:r>
      <w:r>
        <w:t xml:space="preserve"> is executed. Inside the infinite loop, you get a secret number from the </w:t>
      </w:r>
      <w:r w:rsidRPr="00CE0E78">
        <w:rPr>
          <w:rStyle w:val="Literal"/>
        </w:rPr>
        <w:t>getSecretNum()</w:t>
      </w:r>
      <w:r>
        <w:t xml:space="preserve"> function, passing it </w:t>
      </w:r>
      <w:r w:rsidRPr="00CE0E78">
        <w:rPr>
          <w:rStyle w:val="Literal"/>
        </w:rPr>
        <w:t>NUMDIGITS</w:t>
      </w:r>
      <w:r>
        <w:t xml:space="preserve"> to tell how many digits you want the secret number to have. This secret number is assigned to </w:t>
      </w:r>
      <w:r w:rsidRPr="00CE0E78">
        <w:rPr>
          <w:rStyle w:val="Literal"/>
        </w:rPr>
        <w:t>secretNum</w:t>
      </w:r>
      <w:r>
        <w:t xml:space="preserve">. Remember, the value in </w:t>
      </w:r>
      <w:r w:rsidRPr="00CE0E78">
        <w:rPr>
          <w:rStyle w:val="Literal"/>
        </w:rPr>
        <w:t>secretNum</w:t>
      </w:r>
      <w:r>
        <w:t xml:space="preserve"> is a string not an integer.</w:t>
      </w:r>
    </w:p>
    <w:p w:rsidR="00497BD5" w:rsidRDefault="00497BD5" w:rsidP="00497BD5">
      <w:pPr>
        <w:pStyle w:val="Body"/>
      </w:pPr>
      <w:r>
        <w:t xml:space="preserve">Line 57 tells the player how many digits is in the secret number by using string interpolation instead of string concatenation. Line 59 sets variable </w:t>
      </w:r>
      <w:r w:rsidRPr="00CE0E78">
        <w:rPr>
          <w:rStyle w:val="Literal"/>
        </w:rPr>
        <w:t>numGuesses</w:t>
      </w:r>
      <w:r>
        <w:t xml:space="preserve"> to </w:t>
      </w:r>
      <w:r w:rsidRPr="00CE0E78">
        <w:rPr>
          <w:rStyle w:val="Literal"/>
        </w:rPr>
        <w:t>1</w:t>
      </w:r>
      <w:r>
        <w:t xml:space="preserve"> to mark this is as the first </w:t>
      </w:r>
      <w:r>
        <w:lastRenderedPageBreak/>
        <w:t xml:space="preserve">guess. Then line 60 has a new </w:t>
      </w:r>
      <w:r w:rsidRPr="00CE0E78">
        <w:rPr>
          <w:rStyle w:val="Literal"/>
        </w:rPr>
        <w:t>while</w:t>
      </w:r>
      <w:r>
        <w:t xml:space="preserve"> loop that loops as long as </w:t>
      </w:r>
      <w:r w:rsidRPr="00CE0E78">
        <w:rPr>
          <w:rStyle w:val="Literal"/>
        </w:rPr>
        <w:t>numGuesses</w:t>
      </w:r>
      <w:r>
        <w:t xml:space="preserve"> is less than or equal to </w:t>
      </w:r>
      <w:r w:rsidRPr="00CE0E78">
        <w:rPr>
          <w:rStyle w:val="Literal"/>
        </w:rPr>
        <w:t>MAXGUESS</w:t>
      </w:r>
      <w:r>
        <w:t>.</w:t>
      </w:r>
    </w:p>
    <w:p w:rsidR="00497BD5" w:rsidRDefault="00497BD5" w:rsidP="00497BD5">
      <w:pPr>
        <w:pStyle w:val="Non-TOCHeading3"/>
      </w:pPr>
      <w:r>
        <w:t>Getting the Player’s Guess</w:t>
      </w:r>
    </w:p>
    <w:p w:rsidR="00497BD5" w:rsidRDefault="00497BD5" w:rsidP="00497BD5">
      <w:pPr>
        <w:pStyle w:val="SourceCode"/>
      </w:pPr>
      <w:r w:rsidRPr="00D13CB6">
        <w:rPr>
          <w:rStyle w:val="SourceLineNumber"/>
        </w:rPr>
        <w:t>61.</w:t>
      </w:r>
      <w:r>
        <w:t xml:space="preserve">         guess = ''</w:t>
      </w:r>
    </w:p>
    <w:p w:rsidR="00497BD5" w:rsidRDefault="00497BD5" w:rsidP="00497BD5">
      <w:pPr>
        <w:pStyle w:val="SourceCode"/>
      </w:pPr>
      <w:r w:rsidRPr="00D13CB6">
        <w:rPr>
          <w:rStyle w:val="SourceLineNumber"/>
        </w:rPr>
        <w:t>62.</w:t>
      </w:r>
      <w:r>
        <w:t xml:space="preserve">         while len(guess) != NUMDIGITS or not isOnlyDigits(guess):</w:t>
      </w:r>
    </w:p>
    <w:p w:rsidR="00497BD5" w:rsidRDefault="00497BD5" w:rsidP="00497BD5">
      <w:pPr>
        <w:pStyle w:val="SourceCode"/>
      </w:pPr>
      <w:r w:rsidRPr="00D13CB6">
        <w:rPr>
          <w:rStyle w:val="SourceLineNumber"/>
        </w:rPr>
        <w:t>63.</w:t>
      </w:r>
      <w:r>
        <w:t xml:space="preserve">             print('Guess #%s: ' % (numGuesses))</w:t>
      </w:r>
    </w:p>
    <w:p w:rsidR="00497BD5" w:rsidRDefault="00497BD5" w:rsidP="00497BD5">
      <w:pPr>
        <w:pStyle w:val="SourceCode"/>
      </w:pPr>
      <w:r w:rsidRPr="00D13CB6">
        <w:rPr>
          <w:rStyle w:val="SourceLineNumber"/>
        </w:rPr>
        <w:t>64.</w:t>
      </w:r>
      <w:r>
        <w:t xml:space="preserve">             guess = input()</w:t>
      </w:r>
    </w:p>
    <w:p w:rsidR="00497BD5" w:rsidRDefault="00497BD5" w:rsidP="00497BD5">
      <w:pPr>
        <w:pStyle w:val="Body"/>
      </w:pPr>
      <w:r>
        <w:t xml:space="preserve">The </w:t>
      </w:r>
      <w:r w:rsidRPr="00CE0E78">
        <w:rPr>
          <w:rStyle w:val="Literal"/>
        </w:rPr>
        <w:t>guess</w:t>
      </w:r>
      <w:r>
        <w:t xml:space="preserve"> variable will hold the player’s guess returned from </w:t>
      </w:r>
      <w:r w:rsidRPr="0000679C">
        <w:rPr>
          <w:rStyle w:val="Literal"/>
        </w:rPr>
        <w:t>input()</w:t>
      </w:r>
      <w:r>
        <w:t xml:space="preserve">. The code keeps looping and asking the player for a guess until the player enters a valid guess. A valid guess has only digits and the same number of digits as the secret number. This is what the </w:t>
      </w:r>
      <w:r w:rsidRPr="00CE0E78">
        <w:rPr>
          <w:rStyle w:val="Literal"/>
        </w:rPr>
        <w:t>while</w:t>
      </w:r>
      <w:r>
        <w:t xml:space="preserve"> loop that starts on line 62 is for.</w:t>
      </w:r>
    </w:p>
    <w:p w:rsidR="00497BD5" w:rsidRDefault="00497BD5" w:rsidP="00497BD5">
      <w:pPr>
        <w:pStyle w:val="Body"/>
      </w:pPr>
      <w:r>
        <w:t xml:space="preserve">The </w:t>
      </w:r>
      <w:r w:rsidRPr="00CE0E78">
        <w:rPr>
          <w:rStyle w:val="Literal"/>
        </w:rPr>
        <w:t>guess</w:t>
      </w:r>
      <w:r>
        <w:t xml:space="preserve"> variable is set to the blank string on line 61 so the </w:t>
      </w:r>
      <w:r w:rsidRPr="00CE0E78">
        <w:rPr>
          <w:rStyle w:val="Literal"/>
        </w:rPr>
        <w:t>while</w:t>
      </w:r>
      <w:r>
        <w:t xml:space="preserve"> loop’s condition is </w:t>
      </w:r>
      <w:r w:rsidRPr="00CE0E78">
        <w:rPr>
          <w:rStyle w:val="Literal"/>
        </w:rPr>
        <w:t>False</w:t>
      </w:r>
      <w:r>
        <w:t xml:space="preserve"> the first time it is checked, ensuring the execution enters the loop.</w:t>
      </w:r>
    </w:p>
    <w:p w:rsidR="00497BD5" w:rsidRDefault="00497BD5" w:rsidP="00497BD5">
      <w:pPr>
        <w:pStyle w:val="Non-TOCHeading3"/>
      </w:pPr>
      <w:r>
        <w:t>Getting the Clues for the Player’s Guess</w:t>
      </w:r>
    </w:p>
    <w:p w:rsidR="00497BD5" w:rsidRDefault="00497BD5" w:rsidP="00497BD5">
      <w:pPr>
        <w:pStyle w:val="SourceCode"/>
      </w:pPr>
      <w:r w:rsidRPr="00D13CB6">
        <w:rPr>
          <w:rStyle w:val="SourceLineNumber"/>
        </w:rPr>
        <w:t>66.</w:t>
      </w:r>
      <w:r>
        <w:t xml:space="preserve">         clue = getClues(guess, secretNum)</w:t>
      </w:r>
    </w:p>
    <w:p w:rsidR="00497BD5" w:rsidRDefault="00497BD5" w:rsidP="00497BD5">
      <w:pPr>
        <w:pStyle w:val="SourceCode"/>
      </w:pPr>
      <w:r w:rsidRPr="00D13CB6">
        <w:rPr>
          <w:rStyle w:val="SourceLineNumber"/>
        </w:rPr>
        <w:t>67.</w:t>
      </w:r>
      <w:r>
        <w:t xml:space="preserve">         print(clue)</w:t>
      </w:r>
    </w:p>
    <w:p w:rsidR="00497BD5" w:rsidRDefault="00497BD5" w:rsidP="00497BD5">
      <w:pPr>
        <w:pStyle w:val="SourceCode"/>
      </w:pPr>
      <w:r w:rsidRPr="00D13CB6">
        <w:rPr>
          <w:rStyle w:val="SourceLineNumber"/>
        </w:rPr>
        <w:t>68.</w:t>
      </w:r>
      <w:r>
        <w:t xml:space="preserve">         numGuesses += 1</w:t>
      </w:r>
    </w:p>
    <w:p w:rsidR="00497BD5" w:rsidRDefault="00497BD5" w:rsidP="00497BD5">
      <w:pPr>
        <w:pStyle w:val="Body"/>
      </w:pPr>
      <w:r>
        <w:t xml:space="preserve">After execution gets past the </w:t>
      </w:r>
      <w:r w:rsidRPr="00CE0E78">
        <w:rPr>
          <w:rStyle w:val="Literal"/>
        </w:rPr>
        <w:t>while</w:t>
      </w:r>
      <w:r>
        <w:t xml:space="preserve"> loop that started on line 62, </w:t>
      </w:r>
      <w:r w:rsidRPr="00CE0E78">
        <w:rPr>
          <w:rStyle w:val="Literal"/>
        </w:rPr>
        <w:t>guess</w:t>
      </w:r>
      <w:r>
        <w:t xml:space="preserve"> contains a valid guess. Pass this and </w:t>
      </w:r>
      <w:r w:rsidRPr="00CE0E78">
        <w:rPr>
          <w:rStyle w:val="Literal"/>
        </w:rPr>
        <w:t>secretNum</w:t>
      </w:r>
      <w:r>
        <w:t xml:space="preserve"> to the </w:t>
      </w:r>
      <w:r w:rsidRPr="00CE0E78">
        <w:rPr>
          <w:rStyle w:val="Literal"/>
        </w:rPr>
        <w:t>getClues()</w:t>
      </w:r>
      <w:r>
        <w:t xml:space="preserve"> function. It returns a string of the clues, which are displayed to the player on line 67. Line 68 increments </w:t>
      </w:r>
      <w:r w:rsidRPr="00CE0E78">
        <w:rPr>
          <w:rStyle w:val="Literal"/>
        </w:rPr>
        <w:t>numGuesses</w:t>
      </w:r>
      <w:r>
        <w:t xml:space="preserve"> using the augmented assignment operator for addition.</w:t>
      </w:r>
    </w:p>
    <w:p w:rsidR="00497BD5" w:rsidRDefault="00497BD5" w:rsidP="00497BD5">
      <w:pPr>
        <w:pStyle w:val="Non-TOCHeading3"/>
      </w:pPr>
      <w:r>
        <w:t>Checking if the Player Won or Lost</w:t>
      </w:r>
    </w:p>
    <w:p w:rsidR="00497BD5" w:rsidRPr="00795DA5" w:rsidRDefault="00497BD5" w:rsidP="00497BD5">
      <w:pPr>
        <w:pStyle w:val="Body"/>
      </w:pPr>
      <w:r>
        <w:t xml:space="preserve">Notice that this second </w:t>
      </w:r>
      <w:r w:rsidRPr="00CE0E78">
        <w:rPr>
          <w:rStyle w:val="Literal"/>
        </w:rPr>
        <w:t>while</w:t>
      </w:r>
      <w:r>
        <w:t xml:space="preserve"> loop on line 60 is inside another </w:t>
      </w:r>
      <w:r w:rsidRPr="00CE0E78">
        <w:rPr>
          <w:rStyle w:val="Literal"/>
        </w:rPr>
        <w:t>while</w:t>
      </w:r>
      <w:r>
        <w:t xml:space="preserve"> loop that started on line 55. These loops-inside-loops are called </w:t>
      </w:r>
      <w:r w:rsidRPr="00CE0E78">
        <w:rPr>
          <w:rStyle w:val="Definition"/>
        </w:rPr>
        <w:t>nested loops</w:t>
      </w:r>
      <w:r>
        <w:t xml:space="preserve">. Any </w:t>
      </w:r>
      <w:r w:rsidRPr="00CE0E78">
        <w:rPr>
          <w:rStyle w:val="Literal"/>
        </w:rPr>
        <w:t>break</w:t>
      </w:r>
      <w:r>
        <w:t xml:space="preserve"> or </w:t>
      </w:r>
      <w:r w:rsidRPr="0018517A">
        <w:rPr>
          <w:rStyle w:val="Literal"/>
        </w:rPr>
        <w:t>continue</w:t>
      </w:r>
      <w:r w:rsidRPr="00173EFC">
        <w:t xml:space="preserve"> statement</w:t>
      </w:r>
      <w:r>
        <w:t>s will only break or continue out of the innermost loop, and not any of the outer loop.</w:t>
      </w:r>
    </w:p>
    <w:p w:rsidR="00497BD5" w:rsidRDefault="00497BD5" w:rsidP="00497BD5">
      <w:pPr>
        <w:pStyle w:val="SourceCode"/>
      </w:pPr>
      <w:r w:rsidRPr="00D13CB6">
        <w:rPr>
          <w:rStyle w:val="SourceLineNumber"/>
        </w:rPr>
        <w:t>70.</w:t>
      </w:r>
      <w:r>
        <w:t xml:space="preserve">         if guess == secretNum:</w:t>
      </w:r>
    </w:p>
    <w:p w:rsidR="00497BD5" w:rsidRDefault="00497BD5" w:rsidP="00497BD5">
      <w:pPr>
        <w:pStyle w:val="SourceCode"/>
      </w:pPr>
      <w:r w:rsidRPr="00D13CB6">
        <w:rPr>
          <w:rStyle w:val="SourceLineNumber"/>
        </w:rPr>
        <w:t>71.</w:t>
      </w:r>
      <w:r>
        <w:t xml:space="preserve">             break</w:t>
      </w:r>
    </w:p>
    <w:p w:rsidR="00497BD5" w:rsidRDefault="00497BD5" w:rsidP="00497BD5">
      <w:pPr>
        <w:pStyle w:val="SourceCode"/>
      </w:pPr>
      <w:r w:rsidRPr="00D13CB6">
        <w:rPr>
          <w:rStyle w:val="SourceLineNumber"/>
        </w:rPr>
        <w:t>72.</w:t>
      </w:r>
      <w:r>
        <w:t xml:space="preserve">         if numGuesses &gt; MAXGUESS:</w:t>
      </w:r>
    </w:p>
    <w:p w:rsidR="00497BD5" w:rsidRDefault="00497BD5" w:rsidP="00497BD5">
      <w:pPr>
        <w:pStyle w:val="SourceCode"/>
      </w:pPr>
      <w:r w:rsidRPr="00D13CB6">
        <w:rPr>
          <w:rStyle w:val="SourceLineNumber"/>
        </w:rPr>
        <w:t>73.</w:t>
      </w:r>
      <w:r>
        <w:t xml:space="preserve">             print('You ran out of guesses. The answer was %s.' % (secretNum))</w:t>
      </w:r>
    </w:p>
    <w:p w:rsidR="00497BD5" w:rsidRDefault="00497BD5" w:rsidP="00497BD5">
      <w:pPr>
        <w:pStyle w:val="Body"/>
      </w:pPr>
      <w:r>
        <w:lastRenderedPageBreak/>
        <w:t xml:space="preserve">If </w:t>
      </w:r>
      <w:r w:rsidRPr="00CE0E78">
        <w:rPr>
          <w:rStyle w:val="Literal"/>
        </w:rPr>
        <w:t>guess</w:t>
      </w:r>
      <w:r>
        <w:t xml:space="preserve"> is the same value as </w:t>
      </w:r>
      <w:r w:rsidRPr="00CE0E78">
        <w:rPr>
          <w:rStyle w:val="Literal"/>
        </w:rPr>
        <w:t>secretNum</w:t>
      </w:r>
      <w:r>
        <w:t xml:space="preserve">, the player has correctly guessed the secret number and line 71 breaks out of the </w:t>
      </w:r>
      <w:r w:rsidRPr="00CE0E78">
        <w:rPr>
          <w:rStyle w:val="Literal"/>
        </w:rPr>
        <w:t>while</w:t>
      </w:r>
      <w:r>
        <w:t xml:space="preserve"> loop that was started on line 60.</w:t>
      </w:r>
    </w:p>
    <w:p w:rsidR="00497BD5" w:rsidRDefault="00497BD5" w:rsidP="00497BD5">
      <w:pPr>
        <w:pStyle w:val="Body"/>
      </w:pPr>
      <w:r>
        <w:t>If not, then execution continues to line 72, where it checks if the player ran out of guesses. If so, the program tells the player they’ve lost.</w:t>
      </w:r>
    </w:p>
    <w:p w:rsidR="00497BD5" w:rsidRDefault="00497BD5" w:rsidP="00497BD5">
      <w:pPr>
        <w:pStyle w:val="Body"/>
      </w:pPr>
      <w:r>
        <w:t xml:space="preserve">At this point, execution jumps back to the </w:t>
      </w:r>
      <w:r w:rsidRPr="00CE0E78">
        <w:rPr>
          <w:rStyle w:val="Literal"/>
        </w:rPr>
        <w:t>while</w:t>
      </w:r>
      <w:r>
        <w:t xml:space="preserve"> loop on line 60 where it lets the player have another guess. If the player ran out of guesses (or it broke out of the loop with the </w:t>
      </w:r>
      <w:r w:rsidRPr="0018517A">
        <w:rPr>
          <w:rStyle w:val="Literal"/>
        </w:rPr>
        <w:t>break</w:t>
      </w:r>
      <w:r w:rsidRPr="00173EFC">
        <w:t xml:space="preserve"> statement</w:t>
      </w:r>
      <w:r>
        <w:t xml:space="preserve"> on line 71), then execution would proceed past the loop and to line 75.</w:t>
      </w:r>
    </w:p>
    <w:p w:rsidR="00497BD5" w:rsidRDefault="00497BD5" w:rsidP="00497BD5">
      <w:pPr>
        <w:pStyle w:val="Non-TOCHeading3"/>
      </w:pPr>
      <w:r>
        <w:t>Asking the Player to Play Again</w:t>
      </w:r>
    </w:p>
    <w:p w:rsidR="00497BD5" w:rsidRDefault="00497BD5" w:rsidP="00497BD5">
      <w:pPr>
        <w:pStyle w:val="SourceCode"/>
      </w:pPr>
      <w:r w:rsidRPr="00D13CB6">
        <w:rPr>
          <w:rStyle w:val="SourceLineNumber"/>
        </w:rPr>
        <w:t>75.</w:t>
      </w:r>
      <w:r>
        <w:t xml:space="preserve">     if not playAgain():</w:t>
      </w:r>
    </w:p>
    <w:p w:rsidR="00497BD5" w:rsidRDefault="00497BD5" w:rsidP="00497BD5">
      <w:pPr>
        <w:pStyle w:val="SourceCode"/>
      </w:pPr>
      <w:r w:rsidRPr="00D13CB6">
        <w:rPr>
          <w:rStyle w:val="SourceLineNumber"/>
        </w:rPr>
        <w:t>76.</w:t>
      </w:r>
      <w:r>
        <w:t xml:space="preserve">         break</w:t>
      </w:r>
    </w:p>
    <w:p w:rsidR="00497BD5" w:rsidRDefault="00497BD5" w:rsidP="00497BD5">
      <w:pPr>
        <w:pStyle w:val="Body"/>
      </w:pPr>
      <w:r>
        <w:t xml:space="preserve">Line 75 asks the player if they want to play again by calling the </w:t>
      </w:r>
      <w:r w:rsidRPr="00CE0E78">
        <w:rPr>
          <w:rStyle w:val="Literal"/>
        </w:rPr>
        <w:t>playAgain()</w:t>
      </w:r>
      <w:r>
        <w:t xml:space="preserve"> function. If </w:t>
      </w:r>
      <w:r w:rsidRPr="00CE0E78">
        <w:rPr>
          <w:rStyle w:val="Literal"/>
        </w:rPr>
        <w:t>playAgain()</w:t>
      </w:r>
      <w:r>
        <w:t xml:space="preserve"> returns </w:t>
      </w:r>
      <w:r w:rsidRPr="0018517A">
        <w:rPr>
          <w:rStyle w:val="Literal"/>
        </w:rPr>
        <w:t>False</w:t>
      </w:r>
      <w:r w:rsidRPr="00173EFC">
        <w:t>,</w:t>
      </w:r>
      <w:r>
        <w:t xml:space="preserve"> break out of the </w:t>
      </w:r>
      <w:r w:rsidRPr="00CE0E78">
        <w:rPr>
          <w:rStyle w:val="Literal"/>
        </w:rPr>
        <w:t>while</w:t>
      </w:r>
      <w:r>
        <w:t xml:space="preserve"> loop that started on line 55. Since there’s no more code after this loop, the program terminates.</w:t>
      </w:r>
    </w:p>
    <w:p w:rsidR="00497BD5" w:rsidRDefault="00497BD5" w:rsidP="00497BD5">
      <w:pPr>
        <w:pStyle w:val="Body"/>
      </w:pPr>
      <w:r>
        <w:t xml:space="preserve">If </w:t>
      </w:r>
      <w:r w:rsidRPr="00CE0E78">
        <w:rPr>
          <w:rStyle w:val="Literal"/>
        </w:rPr>
        <w:t>playAgain()</w:t>
      </w:r>
      <w:r>
        <w:t xml:space="preserve"> returned </w:t>
      </w:r>
      <w:r w:rsidRPr="0018517A">
        <w:rPr>
          <w:rStyle w:val="Literal"/>
        </w:rPr>
        <w:t>True</w:t>
      </w:r>
      <w:r w:rsidRPr="00173EFC">
        <w:t>,</w:t>
      </w:r>
      <w:r>
        <w:t xml:space="preserve"> then the execution would not execute the </w:t>
      </w:r>
      <w:r w:rsidRPr="0018517A">
        <w:rPr>
          <w:rStyle w:val="Literal"/>
        </w:rPr>
        <w:t>break</w:t>
      </w:r>
      <w:r w:rsidRPr="00173EFC">
        <w:t xml:space="preserve"> statement</w:t>
      </w:r>
      <w:r>
        <w:t xml:space="preserve"> and execution would jump back to line 55. The program generates a new secret number so the player can play a new game.</w:t>
      </w:r>
    </w:p>
    <w:p w:rsidR="00497BD5" w:rsidRDefault="00497BD5" w:rsidP="00497BD5">
      <w:pPr>
        <w:pStyle w:val="Non-TOCHeading3"/>
      </w:pPr>
      <w:r>
        <w:t>Summary</w:t>
      </w:r>
    </w:p>
    <w:p w:rsidR="00497BD5" w:rsidRDefault="00497BD5" w:rsidP="00497BD5">
      <w:pPr>
        <w:pStyle w:val="Body"/>
      </w:pPr>
      <w:r>
        <w:t>Bagels is a simple game to program but can be difficult to win at. But if you keep playing, you’ll eventually discover better ways to guess and make use of the clues the game gives you. This is much like how you’ll get better at programming you more you keep at it.</w:t>
      </w:r>
    </w:p>
    <w:p w:rsidR="00497BD5" w:rsidRDefault="00497BD5" w:rsidP="00497BD5">
      <w:pPr>
        <w:pStyle w:val="Body"/>
      </w:pPr>
      <w:r>
        <w:t>This chapter introduced a few new functions and methods (</w:t>
      </w:r>
      <w:r w:rsidRPr="00CE0E78">
        <w:rPr>
          <w:rStyle w:val="Literal"/>
        </w:rPr>
        <w:t>random.shuffle()</w:t>
      </w:r>
      <w:r>
        <w:t xml:space="preserve">, </w:t>
      </w:r>
      <w:r w:rsidRPr="00CE0E78">
        <w:rPr>
          <w:rStyle w:val="Literal"/>
        </w:rPr>
        <w:t>sort()</w:t>
      </w:r>
      <w:r>
        <w:t xml:space="preserve">, and </w:t>
      </w:r>
      <w:r w:rsidRPr="00CE0E78">
        <w:rPr>
          <w:rStyle w:val="Literal"/>
        </w:rPr>
        <w:t>join()</w:t>
      </w:r>
      <w:r>
        <w:t xml:space="preserve">), along with a couple handy shortcuts. An augmented assignment operators involve less typing when you want to change a variable’s relative value such as in </w:t>
      </w:r>
      <w:r w:rsidRPr="00CE0E78">
        <w:rPr>
          <w:rStyle w:val="Literal"/>
        </w:rPr>
        <w:t>spam = spam + 1</w:t>
      </w:r>
      <w:r>
        <w:t xml:space="preserve">, which can be shortened to </w:t>
      </w:r>
      <w:r w:rsidRPr="00CE0E78">
        <w:rPr>
          <w:rStyle w:val="Literal"/>
        </w:rPr>
        <w:t>spam += 1</w:t>
      </w:r>
      <w:r>
        <w:t xml:space="preserve">. String interpolation can make your code much more readable by placing </w:t>
      </w:r>
      <w:r w:rsidRPr="00CE0E78">
        <w:rPr>
          <w:rStyle w:val="Literal"/>
        </w:rPr>
        <w:t>%s</w:t>
      </w:r>
      <w:r>
        <w:t xml:space="preserve"> (called a conversion specifier) inside the string instead of using many string concatenation operations.</w:t>
      </w:r>
    </w:p>
    <w:p w:rsidR="00245A51" w:rsidRDefault="00245A51" w:rsidP="00497BD5">
      <w:pPr>
        <w:pStyle w:val="Body"/>
      </w:pPr>
      <w:r>
        <w:t>The next chapter isn’t about programming directly, but will be necessary for the games we want to create in the later chapters of this book. We will learn about the math concepts of Cartesian coordinates and negative numbers. These are used in the Sonar, Reversi, and Dodger games, but Cartesian coordinates and negative numbers are used in many games. If you already know about these concepts, give the next chapter a brief read anyway to refresh yourself.</w:t>
      </w:r>
      <w:bookmarkStart w:id="8" w:name="_GoBack"/>
      <w:bookmarkEnd w:id="8"/>
    </w:p>
    <w:sectPr w:rsidR="00245A51" w:rsidSect="00245A51">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7819" w:rsidRDefault="00657819">
      <w:pPr>
        <w:spacing w:after="0" w:line="240" w:lineRule="auto"/>
      </w:pPr>
      <w:r>
        <w:separator/>
      </w:r>
    </w:p>
  </w:endnote>
  <w:endnote w:type="continuationSeparator" w:id="0">
    <w:p w:rsidR="00657819" w:rsidRDefault="00657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7819" w:rsidRDefault="00657819">
      <w:pPr>
        <w:spacing w:after="0" w:line="240" w:lineRule="auto"/>
      </w:pPr>
      <w:r>
        <w:separator/>
      </w:r>
    </w:p>
  </w:footnote>
  <w:footnote w:type="continuationSeparator" w:id="0">
    <w:p w:rsidR="00657819" w:rsidRDefault="0065781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3643C7"/>
    <w:multiLevelType w:val="hybridMultilevel"/>
    <w:tmpl w:val="E5BE4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B2F15F8"/>
    <w:multiLevelType w:val="hybridMultilevel"/>
    <w:tmpl w:val="20F24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97BD5"/>
    <w:rsid w:val="000F0CDA"/>
    <w:rsid w:val="00245A51"/>
    <w:rsid w:val="003E21EC"/>
    <w:rsid w:val="00497BD5"/>
    <w:rsid w:val="005640F3"/>
    <w:rsid w:val="005C32C0"/>
    <w:rsid w:val="00657819"/>
    <w:rsid w:val="00AD4AE0"/>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97BD5"/>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497BD5"/>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BD5"/>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497BD5"/>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497BD5"/>
    <w:rPr>
      <w:rFonts w:asciiTheme="minorHAnsi" w:hAnsiTheme="minorHAnsi"/>
      <w:b/>
      <w:sz w:val="22"/>
    </w:rPr>
  </w:style>
  <w:style w:type="character" w:customStyle="1" w:styleId="URL">
    <w:name w:val="URL"/>
    <w:basedOn w:val="DefaultParagraphFont"/>
    <w:uiPriority w:val="1"/>
    <w:qFormat/>
    <w:rsid w:val="00497BD5"/>
    <w:rPr>
      <w:u w:val="dotted"/>
    </w:rPr>
  </w:style>
  <w:style w:type="character" w:customStyle="1" w:styleId="Literal">
    <w:name w:val="Literal"/>
    <w:basedOn w:val="DefaultParagraphFont"/>
    <w:uiPriority w:val="1"/>
    <w:qFormat/>
    <w:rsid w:val="00497BD5"/>
    <w:rPr>
      <w:rFonts w:ascii="Lucida Sans Typewriter" w:hAnsi="Lucida Sans Typewriter"/>
      <w:sz w:val="18"/>
    </w:rPr>
  </w:style>
  <w:style w:type="paragraph" w:customStyle="1" w:styleId="TopicsCoveredbox">
    <w:name w:val="Topics Covered box"/>
    <w:basedOn w:val="Normal"/>
    <w:qFormat/>
    <w:rsid w:val="00497BD5"/>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497BD5"/>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497BD5"/>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497BD5"/>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497BD5"/>
    <w:rPr>
      <w:b/>
      <w:color w:val="1F497D" w:themeColor="text2"/>
    </w:rPr>
  </w:style>
  <w:style w:type="character" w:styleId="Strong">
    <w:name w:val="Strong"/>
    <w:basedOn w:val="DefaultParagraphFont"/>
    <w:uiPriority w:val="22"/>
    <w:qFormat/>
    <w:rsid w:val="00497BD5"/>
    <w:rPr>
      <w:b/>
      <w:bCs/>
    </w:rPr>
  </w:style>
  <w:style w:type="table" w:styleId="TableGrid">
    <w:name w:val="Table Grid"/>
    <w:basedOn w:val="TableNormal"/>
    <w:uiPriority w:val="59"/>
    <w:rsid w:val="00497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497BD5"/>
    <w:rPr>
      <w:color w:val="7F7F7F" w:themeColor="text1" w:themeTint="80"/>
    </w:rPr>
  </w:style>
  <w:style w:type="character" w:customStyle="1" w:styleId="SourceCodeComment">
    <w:name w:val="Source Code Comment"/>
    <w:basedOn w:val="DefaultParagraphFont"/>
    <w:uiPriority w:val="1"/>
    <w:qFormat/>
    <w:rsid w:val="00497BD5"/>
    <w:rPr>
      <w:color w:val="7F7F7F" w:themeColor="text1" w:themeTint="80"/>
    </w:rPr>
  </w:style>
  <w:style w:type="paragraph" w:styleId="Caption">
    <w:name w:val="caption"/>
    <w:basedOn w:val="Normal"/>
    <w:next w:val="Normal"/>
    <w:uiPriority w:val="35"/>
    <w:unhideWhenUsed/>
    <w:qFormat/>
    <w:rsid w:val="00497BD5"/>
    <w:pPr>
      <w:spacing w:line="240" w:lineRule="auto"/>
      <w:jc w:val="center"/>
    </w:pPr>
    <w:rPr>
      <w:bCs/>
      <w:szCs w:val="18"/>
    </w:rPr>
  </w:style>
  <w:style w:type="paragraph" w:styleId="Header">
    <w:name w:val="header"/>
    <w:basedOn w:val="Normal"/>
    <w:link w:val="HeaderChar"/>
    <w:uiPriority w:val="99"/>
    <w:unhideWhenUsed/>
    <w:rsid w:val="00497BD5"/>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497BD5"/>
    <w:rPr>
      <w:rFonts w:ascii="Times New Roman" w:hAnsi="Times New Roman"/>
    </w:rPr>
  </w:style>
  <w:style w:type="paragraph" w:customStyle="1" w:styleId="ChapterNumber">
    <w:name w:val="Chapter Number"/>
    <w:qFormat/>
    <w:rsid w:val="00497BD5"/>
    <w:pPr>
      <w:spacing w:after="0" w:line="240" w:lineRule="auto"/>
    </w:pPr>
    <w:rPr>
      <w:rFonts w:ascii="Franklin Gothic Demi" w:hAnsi="Franklin Gothic Demi"/>
      <w:sz w:val="52"/>
      <w:szCs w:val="52"/>
    </w:rPr>
  </w:style>
  <w:style w:type="paragraph" w:customStyle="1" w:styleId="Body">
    <w:name w:val="Body"/>
    <w:basedOn w:val="Normal"/>
    <w:qFormat/>
    <w:rsid w:val="00497BD5"/>
    <w:pPr>
      <w:spacing w:after="160"/>
    </w:pPr>
    <w:rPr>
      <w:rFonts w:ascii="Times New Roman" w:hAnsi="Times New Roman"/>
    </w:rPr>
  </w:style>
  <w:style w:type="paragraph" w:customStyle="1" w:styleId="SourceCodeFilename">
    <w:name w:val="Source Code Filename"/>
    <w:basedOn w:val="SourceCode"/>
    <w:qFormat/>
    <w:rsid w:val="00497BD5"/>
    <w:pPr>
      <w:spacing w:after="0"/>
      <w:jc w:val="right"/>
    </w:pPr>
    <w:rPr>
      <w:sz w:val="24"/>
    </w:rPr>
  </w:style>
  <w:style w:type="paragraph" w:customStyle="1" w:styleId="Non-TOCHeading3">
    <w:name w:val="Non-TOC Heading 3"/>
    <w:next w:val="Body"/>
    <w:qFormat/>
    <w:rsid w:val="00497BD5"/>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497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7BD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97BD5"/>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497BD5"/>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7BD5"/>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497BD5"/>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497BD5"/>
    <w:rPr>
      <w:rFonts w:asciiTheme="minorHAnsi" w:hAnsiTheme="minorHAnsi"/>
      <w:b/>
      <w:sz w:val="22"/>
    </w:rPr>
  </w:style>
  <w:style w:type="character" w:customStyle="1" w:styleId="URL">
    <w:name w:val="URL"/>
    <w:basedOn w:val="DefaultParagraphFont"/>
    <w:uiPriority w:val="1"/>
    <w:qFormat/>
    <w:rsid w:val="00497BD5"/>
    <w:rPr>
      <w:u w:val="dotted"/>
    </w:rPr>
  </w:style>
  <w:style w:type="character" w:customStyle="1" w:styleId="Literal">
    <w:name w:val="Literal"/>
    <w:basedOn w:val="DefaultParagraphFont"/>
    <w:uiPriority w:val="1"/>
    <w:qFormat/>
    <w:rsid w:val="00497BD5"/>
    <w:rPr>
      <w:rFonts w:ascii="Lucida Sans Typewriter" w:hAnsi="Lucida Sans Typewriter"/>
      <w:sz w:val="18"/>
    </w:rPr>
  </w:style>
  <w:style w:type="paragraph" w:customStyle="1" w:styleId="TopicsCoveredbox">
    <w:name w:val="Topics Covered box"/>
    <w:basedOn w:val="Normal"/>
    <w:qFormat/>
    <w:rsid w:val="00497BD5"/>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497BD5"/>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497BD5"/>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497BD5"/>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497BD5"/>
    <w:rPr>
      <w:b/>
      <w:color w:val="1F497D" w:themeColor="text2"/>
    </w:rPr>
  </w:style>
  <w:style w:type="character" w:styleId="Strong">
    <w:name w:val="Strong"/>
    <w:basedOn w:val="DefaultParagraphFont"/>
    <w:uiPriority w:val="22"/>
    <w:qFormat/>
    <w:rsid w:val="00497BD5"/>
    <w:rPr>
      <w:b/>
      <w:bCs/>
    </w:rPr>
  </w:style>
  <w:style w:type="table" w:styleId="TableGrid">
    <w:name w:val="Table Grid"/>
    <w:basedOn w:val="TableNormal"/>
    <w:uiPriority w:val="59"/>
    <w:rsid w:val="00497B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497BD5"/>
    <w:rPr>
      <w:color w:val="7F7F7F" w:themeColor="text1" w:themeTint="80"/>
    </w:rPr>
  </w:style>
  <w:style w:type="character" w:customStyle="1" w:styleId="SourceCodeComment">
    <w:name w:val="Source Code Comment"/>
    <w:basedOn w:val="DefaultParagraphFont"/>
    <w:uiPriority w:val="1"/>
    <w:qFormat/>
    <w:rsid w:val="00497BD5"/>
    <w:rPr>
      <w:color w:val="7F7F7F" w:themeColor="text1" w:themeTint="80"/>
    </w:rPr>
  </w:style>
  <w:style w:type="paragraph" w:styleId="Caption">
    <w:name w:val="caption"/>
    <w:basedOn w:val="Normal"/>
    <w:next w:val="Normal"/>
    <w:uiPriority w:val="35"/>
    <w:unhideWhenUsed/>
    <w:qFormat/>
    <w:rsid w:val="00497BD5"/>
    <w:pPr>
      <w:spacing w:line="240" w:lineRule="auto"/>
      <w:jc w:val="center"/>
    </w:pPr>
    <w:rPr>
      <w:bCs/>
      <w:szCs w:val="18"/>
    </w:rPr>
  </w:style>
  <w:style w:type="paragraph" w:styleId="Header">
    <w:name w:val="header"/>
    <w:basedOn w:val="Normal"/>
    <w:link w:val="HeaderChar"/>
    <w:uiPriority w:val="99"/>
    <w:unhideWhenUsed/>
    <w:rsid w:val="00497BD5"/>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497BD5"/>
    <w:rPr>
      <w:rFonts w:ascii="Times New Roman" w:hAnsi="Times New Roman"/>
    </w:rPr>
  </w:style>
  <w:style w:type="paragraph" w:customStyle="1" w:styleId="ChapterNumber">
    <w:name w:val="Chapter Number"/>
    <w:qFormat/>
    <w:rsid w:val="00497BD5"/>
    <w:pPr>
      <w:spacing w:after="0" w:line="240" w:lineRule="auto"/>
    </w:pPr>
    <w:rPr>
      <w:rFonts w:ascii="Franklin Gothic Demi" w:hAnsi="Franklin Gothic Demi"/>
      <w:sz w:val="52"/>
      <w:szCs w:val="52"/>
    </w:rPr>
  </w:style>
  <w:style w:type="paragraph" w:customStyle="1" w:styleId="Body">
    <w:name w:val="Body"/>
    <w:basedOn w:val="Normal"/>
    <w:qFormat/>
    <w:rsid w:val="00497BD5"/>
    <w:pPr>
      <w:spacing w:after="160"/>
    </w:pPr>
    <w:rPr>
      <w:rFonts w:ascii="Times New Roman" w:hAnsi="Times New Roman"/>
    </w:rPr>
  </w:style>
  <w:style w:type="paragraph" w:customStyle="1" w:styleId="SourceCodeFilename">
    <w:name w:val="Source Code Filename"/>
    <w:basedOn w:val="SourceCode"/>
    <w:qFormat/>
    <w:rsid w:val="00497BD5"/>
    <w:pPr>
      <w:spacing w:after="0"/>
      <w:jc w:val="right"/>
    </w:pPr>
    <w:rPr>
      <w:sz w:val="24"/>
    </w:rPr>
  </w:style>
  <w:style w:type="paragraph" w:customStyle="1" w:styleId="Non-TOCHeading3">
    <w:name w:val="Non-TOC Heading 3"/>
    <w:next w:val="Body"/>
    <w:qFormat/>
    <w:rsid w:val="00497BD5"/>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497B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97BD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339</Words>
  <Characters>19038</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1:00Z</dcterms:created>
  <dcterms:modified xsi:type="dcterms:W3CDTF">2015-06-12T19:16:00Z</dcterms:modified>
</cp:coreProperties>
</file>